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BA8A47" w14:textId="77777777" w:rsidR="00585FE9" w:rsidRPr="00585FE9" w:rsidRDefault="00585FE9" w:rsidP="00A521F2">
      <w:pPr>
        <w:ind w:rightChars="20" w:right="48"/>
        <w:rPr>
          <w:rFonts w:ascii="Arial" w:eastAsia="KozGoPro-Bold" w:hAnsi="Arial" w:cs="Arial"/>
          <w:b/>
          <w:bCs/>
          <w:sz w:val="28"/>
          <w:szCs w:val="28"/>
        </w:rPr>
      </w:pPr>
      <w:r w:rsidRPr="00585FE9">
        <w:rPr>
          <w:rFonts w:ascii="Arial" w:hAnsi="Arial" w:cs="Arial"/>
        </w:rPr>
        <w:t xml:space="preserve"> </w:t>
      </w:r>
      <w:r w:rsidRPr="00585FE9">
        <w:rPr>
          <w:rFonts w:ascii="Arial" w:hAnsi="Arial" w:cs="Arial"/>
          <w:b/>
          <w:bCs/>
          <w:color w:val="000000"/>
          <w:sz w:val="28"/>
          <w:szCs w:val="28"/>
        </w:rPr>
        <w:t>CURRENT OR PENDING FUNDING</w:t>
      </w:r>
    </w:p>
    <w:p w14:paraId="2457797F" w14:textId="77777777" w:rsidR="00351998" w:rsidRPr="0019222F" w:rsidRDefault="00585FE9" w:rsidP="0044317F">
      <w:pPr>
        <w:rPr>
          <w:rFonts w:ascii="メイリオ" w:eastAsia="メイリオ" w:hAnsi="メイリオ" w:cs="メイリオ"/>
          <w:bCs/>
          <w:sz w:val="16"/>
          <w:szCs w:val="16"/>
        </w:rPr>
      </w:pPr>
      <w:r w:rsidRPr="0019222F">
        <w:rPr>
          <w:rFonts w:ascii="メイリオ" w:eastAsia="メイリオ" w:hAnsi="メイリオ" w:cs="メイリオ" w:hint="eastAsia"/>
          <w:bCs/>
          <w:sz w:val="16"/>
          <w:szCs w:val="16"/>
        </w:rPr>
        <w:t>（</w:t>
      </w:r>
      <w:r w:rsidR="0044317F" w:rsidRPr="0019222F">
        <w:rPr>
          <w:rFonts w:ascii="メイリオ" w:eastAsia="メイリオ" w:hAnsi="メイリオ" w:cs="メイリオ" w:hint="eastAsia"/>
          <w:bCs/>
          <w:sz w:val="16"/>
          <w:szCs w:val="16"/>
        </w:rPr>
        <w:t>現行または審査中の助成金</w:t>
      </w:r>
      <w:r w:rsidRPr="0019222F">
        <w:rPr>
          <w:rFonts w:ascii="メイリオ" w:eastAsia="メイリオ" w:hAnsi="メイリオ" w:cs="メイリオ" w:hint="eastAsia"/>
          <w:bCs/>
          <w:sz w:val="16"/>
          <w:szCs w:val="16"/>
        </w:rPr>
        <w:t>）</w:t>
      </w:r>
    </w:p>
    <w:p w14:paraId="4ADCBD5A" w14:textId="77777777" w:rsidR="0019222F" w:rsidRDefault="0019222F" w:rsidP="0019222F">
      <w:pPr>
        <w:rPr>
          <w:rFonts w:ascii="Arial" w:eastAsia="メイリオ" w:hAnsi="Arial" w:cs="Arial"/>
          <w:color w:val="000000"/>
          <w:sz w:val="23"/>
          <w:szCs w:val="23"/>
        </w:rPr>
      </w:pPr>
      <w:r>
        <w:t xml:space="preserve"> </w:t>
      </w:r>
      <w:r w:rsidRPr="0019222F">
        <w:rPr>
          <w:rFonts w:ascii="Arial" w:eastAsia="メイリオ" w:hAnsi="Arial" w:cs="Arial"/>
          <w:color w:val="000000"/>
          <w:sz w:val="23"/>
          <w:szCs w:val="23"/>
        </w:rPr>
        <w:t>Please list below the agency or industry source, title of application, and indicate potential overlap.</w:t>
      </w:r>
    </w:p>
    <w:p w14:paraId="1158F2BA" w14:textId="77777777" w:rsidR="0019222F" w:rsidRPr="0019222F" w:rsidRDefault="0019222F" w:rsidP="0019222F">
      <w:pPr>
        <w:rPr>
          <w:rFonts w:ascii="メイリオ" w:eastAsia="メイリオ" w:hAnsi="メイリオ" w:cs="メイリオ"/>
          <w:bCs/>
          <w:sz w:val="16"/>
          <w:szCs w:val="16"/>
        </w:rPr>
      </w:pPr>
      <w:r w:rsidRPr="0019222F">
        <w:rPr>
          <w:rFonts w:ascii="メイリオ" w:eastAsia="メイリオ" w:hAnsi="メイリオ" w:cs="メイリオ" w:hint="eastAsia"/>
          <w:bCs/>
          <w:sz w:val="16"/>
          <w:szCs w:val="16"/>
        </w:rPr>
        <w:t>（以下に機関あるいは企業の資金源、申請書の題名を記入し、重複の可能性を示してください。）</w:t>
      </w:r>
    </w:p>
    <w:p w14:paraId="1C64728F" w14:textId="77777777" w:rsidR="0019222F" w:rsidRDefault="0019222F" w:rsidP="00B0658E">
      <w:pPr>
        <w:tabs>
          <w:tab w:val="left" w:pos="2552"/>
        </w:tabs>
        <w:rPr>
          <w:rFonts w:ascii="メイリオ" w:eastAsia="メイリオ" w:hAnsi="メイリオ" w:cs="メイリオ"/>
          <w:bCs/>
          <w:sz w:val="16"/>
          <w:szCs w:val="16"/>
        </w:rPr>
      </w:pPr>
      <w:r>
        <w:t xml:space="preserve"> </w:t>
      </w:r>
      <w:r w:rsidRPr="0019222F">
        <w:rPr>
          <w:rFonts w:ascii="Arial" w:hAnsi="Arial" w:cs="Arial"/>
          <w:color w:val="000000"/>
          <w:sz w:val="23"/>
          <w:szCs w:val="23"/>
        </w:rPr>
        <w:t>Agency/Industry Source</w:t>
      </w:r>
      <w:r>
        <w:rPr>
          <w:rFonts w:ascii="Arial" w:hAnsi="Arial" w:cs="Arial" w:hint="eastAsia"/>
          <w:color w:val="000000"/>
          <w:sz w:val="23"/>
          <w:szCs w:val="23"/>
        </w:rPr>
        <w:t>:</w:t>
      </w:r>
      <w:r w:rsidRPr="0019222F">
        <w:rPr>
          <w:rFonts w:ascii="メイリオ" w:eastAsia="メイリオ" w:hAnsi="メイリオ" w:cs="メイリオ" w:hint="eastAsia"/>
          <w:bCs/>
          <w:sz w:val="16"/>
          <w:szCs w:val="16"/>
        </w:rPr>
        <w:t xml:space="preserve"> </w:t>
      </w:r>
    </w:p>
    <w:tbl>
      <w:tblPr>
        <w:tblStyle w:val="2"/>
        <w:tblW w:w="10456" w:type="dxa"/>
        <w:tblLook w:val="04A0" w:firstRow="1" w:lastRow="0" w:firstColumn="1" w:lastColumn="0" w:noHBand="0" w:noVBand="1"/>
      </w:tblPr>
      <w:tblGrid>
        <w:gridCol w:w="2505"/>
        <w:gridCol w:w="1431"/>
        <w:gridCol w:w="1467"/>
        <w:gridCol w:w="2528"/>
        <w:gridCol w:w="1249"/>
        <w:gridCol w:w="1276"/>
      </w:tblGrid>
      <w:tr w:rsidR="0044317F" w:rsidRPr="007844A7" w14:paraId="38FD3073" w14:textId="77777777" w:rsidTr="00A521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48B9923" w14:textId="77777777" w:rsidR="0044317F" w:rsidRPr="008414EA" w:rsidRDefault="0019222F" w:rsidP="003439A6">
            <w:pPr>
              <w:jc w:val="both"/>
              <w:rPr>
                <w:rFonts w:ascii="Arial" w:hAnsi="Arial" w:cs="Arial"/>
                <w:b w:val="0"/>
              </w:rPr>
            </w:pP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（</w:t>
            </w:r>
            <w:r w:rsidRPr="008414EA">
              <w:rPr>
                <w:rFonts w:ascii="メイリオ" w:eastAsia="メイリオ" w:hAnsi="メイリオ" w:cs="メイリオ" w:hint="eastAsia"/>
                <w:b w:val="0"/>
                <w:sz w:val="16"/>
                <w:szCs w:val="16"/>
              </w:rPr>
              <w:t>出資機関/企業</w:t>
            </w: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）</w:t>
            </w:r>
          </w:p>
        </w:tc>
        <w:tc>
          <w:tcPr>
            <w:tcW w:w="7951" w:type="dxa"/>
            <w:gridSpan w:val="5"/>
            <w:tcBorders>
              <w:top w:val="nil"/>
              <w:left w:val="nil"/>
              <w:bottom w:val="single" w:sz="4" w:space="0" w:color="auto"/>
            </w:tcBorders>
          </w:tcPr>
          <w:p w14:paraId="0A7EAE9B" w14:textId="77777777" w:rsidR="007844A7" w:rsidRPr="007844A7" w:rsidRDefault="007844A7" w:rsidP="004431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317F" w:rsidRPr="007844A7" w14:paraId="2D1DDD47" w14:textId="77777777" w:rsidTr="00A521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43871D5" w14:textId="77777777" w:rsidR="0044317F" w:rsidRDefault="0019222F" w:rsidP="0019222F">
            <w:pPr>
              <w:jc w:val="both"/>
              <w:rPr>
                <w:rFonts w:ascii="Arial" w:eastAsia="KozGoPro-Regular" w:hAnsi="Arial" w:cs="Arial"/>
                <w:b w:val="0"/>
              </w:rPr>
            </w:pPr>
            <w:r>
              <w:t xml:space="preserve"> </w:t>
            </w:r>
            <w:r w:rsidRPr="0019222F">
              <w:rPr>
                <w:rFonts w:ascii="Arial" w:hAnsi="Arial" w:cs="Arial"/>
                <w:b w:val="0"/>
                <w:color w:val="000000"/>
                <w:sz w:val="23"/>
                <w:szCs w:val="23"/>
              </w:rPr>
              <w:t>Application Title</w:t>
            </w:r>
            <w:r w:rsidR="0044317F" w:rsidRPr="0019222F">
              <w:rPr>
                <w:rFonts w:ascii="Arial" w:eastAsia="KozGoPro-Regular" w:hAnsi="Arial" w:cs="Arial"/>
                <w:b w:val="0"/>
              </w:rPr>
              <w:t>:</w:t>
            </w:r>
          </w:p>
          <w:p w14:paraId="6473F236" w14:textId="77777777" w:rsidR="0019222F" w:rsidRPr="008414EA" w:rsidRDefault="0019222F" w:rsidP="0019222F">
            <w:pPr>
              <w:jc w:val="both"/>
              <w:rPr>
                <w:rFonts w:ascii="Arial" w:hAnsi="Arial" w:cs="Arial"/>
                <w:b w:val="0"/>
              </w:rPr>
            </w:pP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（</w:t>
            </w:r>
            <w:r w:rsidRPr="008414EA">
              <w:rPr>
                <w:rFonts w:ascii="メイリオ" w:eastAsia="メイリオ" w:hAnsi="メイリオ" w:cs="メイリオ" w:hint="eastAsia"/>
                <w:b w:val="0"/>
                <w:sz w:val="16"/>
                <w:szCs w:val="16"/>
              </w:rPr>
              <w:t>申請書の題名</w:t>
            </w: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）</w:t>
            </w:r>
          </w:p>
        </w:tc>
        <w:tc>
          <w:tcPr>
            <w:tcW w:w="7951" w:type="dxa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F1FE8CB" w14:textId="77777777" w:rsidR="0044317F" w:rsidRDefault="0044317F" w:rsidP="00A521F2">
            <w:pPr>
              <w:tabs>
                <w:tab w:val="left" w:pos="543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6329229" w14:textId="77777777" w:rsidR="007844A7" w:rsidRPr="007844A7" w:rsidRDefault="007844A7" w:rsidP="00311280">
            <w:pPr>
              <w:ind w:left="187" w:hangingChars="78" w:hanging="1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0658E" w:rsidRPr="007844A7" w14:paraId="4335F8CC" w14:textId="77777777" w:rsidTr="00A67495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DBEB0FA" w14:textId="77777777" w:rsidR="0044317F" w:rsidRPr="00EC32CE" w:rsidRDefault="00EC32CE" w:rsidP="00A521F2">
            <w:pPr>
              <w:jc w:val="both"/>
              <w:rPr>
                <w:rFonts w:asciiTheme="majorHAnsi" w:hAnsiTheme="majorHAnsi" w:cstheme="majorHAnsi"/>
                <w:b w:val="0"/>
              </w:rPr>
            </w:pPr>
            <w:r>
              <w:t xml:space="preserve"> </w:t>
            </w:r>
            <w:r w:rsidRPr="00EC32CE">
              <w:rPr>
                <w:rFonts w:asciiTheme="majorHAnsi" w:hAnsiTheme="majorHAnsi" w:cstheme="majorHAnsi"/>
                <w:b w:val="0"/>
                <w:color w:val="000000"/>
                <w:sz w:val="23"/>
                <w:szCs w:val="23"/>
              </w:rPr>
              <w:t>Budgetary Overlap</w:t>
            </w:r>
          </w:p>
        </w:tc>
        <w:tc>
          <w:tcPr>
            <w:tcW w:w="14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984BE6" w14:textId="77777777" w:rsidR="0044317F" w:rsidRPr="007844A7" w:rsidRDefault="0044317F" w:rsidP="000C4E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="00EC32CE">
              <w:t xml:space="preserve"> </w:t>
            </w:r>
            <w:r w:rsidR="00EC32CE" w:rsidRPr="00EC32CE">
              <w:rPr>
                <w:rFonts w:ascii="Arial" w:hAnsi="Arial" w:cs="Arial"/>
                <w:sz w:val="23"/>
                <w:szCs w:val="23"/>
              </w:rPr>
              <w:t>Yes</w:t>
            </w:r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A491BE" w14:textId="77777777" w:rsidR="0044317F" w:rsidRPr="007844A7" w:rsidRDefault="0044317F" w:rsidP="000C4EE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="00EC32CE">
              <w:t xml:space="preserve"> </w:t>
            </w:r>
            <w:r w:rsidR="00EC32CE" w:rsidRPr="00EC32CE">
              <w:rPr>
                <w:rFonts w:ascii="Arial" w:hAnsi="Arial" w:cs="Arial"/>
                <w:sz w:val="23"/>
                <w:szCs w:val="23"/>
              </w:rPr>
              <w:t>No</w:t>
            </w: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78020A" w14:textId="77777777" w:rsidR="008414EA" w:rsidRPr="008414EA" w:rsidRDefault="00EC32CE" w:rsidP="000C4EE9">
            <w:pPr>
              <w:ind w:rightChars="-140" w:right="-3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ozGoPro-Regular" w:eastAsia="KozGoPro-Regular" w:cs="KozGoPro-Regular"/>
              </w:rPr>
            </w:pPr>
            <w:r>
              <w:rPr>
                <w:rFonts w:ascii="KozGoPro-Regular" w:eastAsia="KozGoPro-Regular" w:cs="KozGoPro-Regular" w:hint="eastAsia"/>
              </w:rPr>
              <w:t>S</w:t>
            </w:r>
            <w:r w:rsidR="00B0658E">
              <w:rPr>
                <w:rFonts w:ascii="KozGoPro-Regular" w:eastAsia="KozGoPro-Regular" w:cs="KozGoPro-Regular" w:hint="eastAsia"/>
              </w:rPr>
              <w:t>cientific Overlap</w:t>
            </w:r>
          </w:p>
        </w:tc>
        <w:tc>
          <w:tcPr>
            <w:tcW w:w="12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F2EF35" w14:textId="77777777" w:rsidR="0044317F" w:rsidRPr="007844A7" w:rsidRDefault="0044317F" w:rsidP="00A674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="00EC32CE" w:rsidRPr="00EC32CE">
              <w:rPr>
                <w:rFonts w:ascii="Arial" w:hAnsi="Arial" w:cs="Arial"/>
                <w:color w:val="000000"/>
                <w:sz w:val="23"/>
                <w:szCs w:val="23"/>
              </w:rPr>
              <w:t>Ye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</w:tcBorders>
          </w:tcPr>
          <w:p w14:paraId="7CCF9938" w14:textId="77777777" w:rsidR="0044317F" w:rsidRPr="007844A7" w:rsidRDefault="0044317F" w:rsidP="00A52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="00EC32CE" w:rsidRPr="00EC32CE">
              <w:rPr>
                <w:rFonts w:ascii="Arial" w:hAnsi="Arial" w:cs="Arial"/>
                <w:color w:val="000000"/>
                <w:sz w:val="23"/>
                <w:szCs w:val="23"/>
              </w:rPr>
              <w:t>No</w:t>
            </w:r>
          </w:p>
        </w:tc>
      </w:tr>
      <w:tr w:rsidR="007844A7" w:rsidRPr="007844A7" w14:paraId="5CDFC332" w14:textId="77777777" w:rsidTr="00A521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6"/>
            <w:tcBorders>
              <w:top w:val="nil"/>
              <w:bottom w:val="nil"/>
            </w:tcBorders>
          </w:tcPr>
          <w:p w14:paraId="089682E7" w14:textId="77777777" w:rsidR="007844A7" w:rsidRPr="008414EA" w:rsidRDefault="00EC32CE" w:rsidP="000C4EE9">
            <w:pPr>
              <w:spacing w:line="100" w:lineRule="atLeast"/>
              <w:rPr>
                <w:rFonts w:ascii="メイリオ" w:eastAsia="メイリオ" w:hAnsi="メイリオ" w:cs="メイリオ"/>
                <w:b w:val="0"/>
                <w:bCs w:val="0"/>
                <w:sz w:val="16"/>
                <w:szCs w:val="16"/>
              </w:rPr>
            </w:pP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（</w:t>
            </w:r>
            <w:r w:rsidRPr="008414EA">
              <w:rPr>
                <w:rFonts w:ascii="メイリオ" w:eastAsia="メイリオ" w:hAnsi="メイリオ" w:cs="メイリオ" w:hint="eastAsia"/>
                <w:b w:val="0"/>
                <w:sz w:val="16"/>
                <w:szCs w:val="16"/>
              </w:rPr>
              <w:t>予算の重複</w:t>
            </w: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）</w:t>
            </w:r>
            <w:r w:rsid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 xml:space="preserve">                                                                               (科学的な重複)</w:t>
            </w:r>
          </w:p>
          <w:p w14:paraId="112894C3" w14:textId="77777777" w:rsidR="008414EA" w:rsidRPr="008414EA" w:rsidRDefault="008414EA" w:rsidP="00A521F2">
            <w:pPr>
              <w:spacing w:before="240" w:line="240" w:lineRule="atLeast"/>
              <w:rPr>
                <w:b w:val="0"/>
              </w:rPr>
            </w:pPr>
            <w:r w:rsidRPr="008414EA">
              <w:rPr>
                <w:rFonts w:ascii="Arial" w:hAnsi="Arial" w:cs="Arial"/>
                <w:b w:val="0"/>
                <w:color w:val="000000"/>
                <w:sz w:val="23"/>
                <w:szCs w:val="23"/>
              </w:rPr>
              <w:t>Agency/Industry Source</w:t>
            </w:r>
            <w:r w:rsidRPr="008414EA">
              <w:rPr>
                <w:rFonts w:ascii="Arial" w:hAnsi="Arial" w:cs="Arial" w:hint="eastAsia"/>
                <w:b w:val="0"/>
                <w:color w:val="000000"/>
                <w:sz w:val="23"/>
                <w:szCs w:val="23"/>
              </w:rPr>
              <w:t>:</w:t>
            </w:r>
          </w:p>
        </w:tc>
      </w:tr>
      <w:tr w:rsidR="00B0658E" w:rsidRPr="007844A7" w14:paraId="462CE847" w14:textId="77777777" w:rsidTr="00A521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nil"/>
              <w:bottom w:val="single" w:sz="4" w:space="0" w:color="auto"/>
              <w:right w:val="nil"/>
            </w:tcBorders>
          </w:tcPr>
          <w:p w14:paraId="0F504483" w14:textId="77777777" w:rsidR="00B0658E" w:rsidRPr="008414EA" w:rsidRDefault="008414EA" w:rsidP="00B0658E">
            <w:pPr>
              <w:rPr>
                <w:b w:val="0"/>
              </w:rPr>
            </w:pP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（</w:t>
            </w:r>
            <w:r w:rsidRPr="008414EA">
              <w:rPr>
                <w:rFonts w:ascii="メイリオ" w:eastAsia="メイリオ" w:hAnsi="メイリオ" w:cs="メイリオ" w:hint="eastAsia"/>
                <w:b w:val="0"/>
                <w:sz w:val="16"/>
                <w:szCs w:val="16"/>
              </w:rPr>
              <w:t>出資機関/企業</w:t>
            </w: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）</w:t>
            </w:r>
          </w:p>
        </w:tc>
        <w:tc>
          <w:tcPr>
            <w:tcW w:w="7951" w:type="dxa"/>
            <w:gridSpan w:val="5"/>
            <w:tcBorders>
              <w:top w:val="nil"/>
              <w:left w:val="nil"/>
              <w:bottom w:val="single" w:sz="4" w:space="0" w:color="auto"/>
            </w:tcBorders>
          </w:tcPr>
          <w:p w14:paraId="156105EC" w14:textId="77777777" w:rsidR="00B0658E" w:rsidRDefault="00B06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      </w:t>
            </w:r>
          </w:p>
        </w:tc>
      </w:tr>
      <w:tr w:rsidR="007844A7" w:rsidRPr="007844A7" w14:paraId="2A18346C" w14:textId="77777777" w:rsidTr="00A521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3D7D8D0" w14:textId="77777777" w:rsidR="007844A7" w:rsidRDefault="00B0658E" w:rsidP="003439A6">
            <w:pPr>
              <w:jc w:val="both"/>
              <w:rPr>
                <w:rFonts w:ascii="Arial" w:eastAsia="KozGoPro-Regular" w:hAnsi="Arial" w:cs="Arial"/>
                <w:b w:val="0"/>
              </w:rPr>
            </w:pPr>
            <w:r w:rsidRPr="0019222F">
              <w:rPr>
                <w:rFonts w:ascii="Arial" w:hAnsi="Arial" w:cs="Arial"/>
                <w:b w:val="0"/>
                <w:color w:val="000000"/>
                <w:sz w:val="23"/>
                <w:szCs w:val="23"/>
              </w:rPr>
              <w:t>Application Title</w:t>
            </w:r>
            <w:r w:rsidRPr="0019222F">
              <w:rPr>
                <w:rFonts w:ascii="Arial" w:eastAsia="KozGoPro-Regular" w:hAnsi="Arial" w:cs="Arial"/>
                <w:b w:val="0"/>
              </w:rPr>
              <w:t>:</w:t>
            </w:r>
          </w:p>
          <w:p w14:paraId="4AA5886A" w14:textId="77777777" w:rsidR="00B0658E" w:rsidRPr="00026CEB" w:rsidRDefault="00B0658E" w:rsidP="003439A6">
            <w:pPr>
              <w:jc w:val="both"/>
              <w:rPr>
                <w:b w:val="0"/>
              </w:rPr>
            </w:pPr>
            <w:r w:rsidRPr="00026CEB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（</w:t>
            </w:r>
            <w:r w:rsidRPr="00026CEB">
              <w:rPr>
                <w:rFonts w:ascii="メイリオ" w:eastAsia="メイリオ" w:hAnsi="メイリオ" w:cs="メイリオ" w:hint="eastAsia"/>
                <w:b w:val="0"/>
                <w:sz w:val="16"/>
                <w:szCs w:val="16"/>
              </w:rPr>
              <w:t>申請書の題名</w:t>
            </w:r>
            <w:r w:rsidRPr="00026CEB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）</w:t>
            </w:r>
          </w:p>
        </w:tc>
        <w:tc>
          <w:tcPr>
            <w:tcW w:w="7951" w:type="dxa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B6F3714" w14:textId="77777777" w:rsidR="007844A7" w:rsidRDefault="007844A7" w:rsidP="004139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4A0DBAD" w14:textId="77777777" w:rsidR="007844A7" w:rsidRPr="007844A7" w:rsidRDefault="007844A7" w:rsidP="008414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414EA" w:rsidRPr="007844A7" w14:paraId="331DC2A2" w14:textId="77777777" w:rsidTr="00A674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7D9FCC07" w14:textId="77777777" w:rsidR="008414EA" w:rsidRPr="007844A7" w:rsidRDefault="008414EA" w:rsidP="00A521F2">
            <w:pPr>
              <w:jc w:val="both"/>
              <w:rPr>
                <w:b w:val="0"/>
              </w:rPr>
            </w:pPr>
            <w:r w:rsidRPr="00EC32CE">
              <w:rPr>
                <w:rFonts w:asciiTheme="majorHAnsi" w:hAnsiTheme="majorHAnsi" w:cstheme="majorHAnsi"/>
                <w:b w:val="0"/>
                <w:color w:val="000000"/>
                <w:sz w:val="23"/>
                <w:szCs w:val="23"/>
              </w:rPr>
              <w:t>Budgetary Overlap</w:t>
            </w:r>
          </w:p>
        </w:tc>
        <w:tc>
          <w:tcPr>
            <w:tcW w:w="14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631C9B" w14:textId="77777777" w:rsidR="008414EA" w:rsidRPr="007844A7" w:rsidRDefault="008414EA" w:rsidP="00A52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Pr="00EC32CE">
              <w:rPr>
                <w:rFonts w:ascii="Arial" w:hAnsi="Arial" w:cs="Arial"/>
                <w:color w:val="000000"/>
                <w:sz w:val="23"/>
                <w:szCs w:val="23"/>
              </w:rPr>
              <w:t>Yes</w:t>
            </w:r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4D4E15" w14:textId="77777777" w:rsidR="008414EA" w:rsidRPr="007844A7" w:rsidRDefault="008414EA" w:rsidP="00A52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Pr="00EC32CE">
              <w:rPr>
                <w:rFonts w:ascii="Arial" w:hAnsi="Arial" w:cs="Arial"/>
                <w:color w:val="000000"/>
                <w:sz w:val="23"/>
                <w:szCs w:val="23"/>
              </w:rPr>
              <w:t>No</w:t>
            </w: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B96B7F" w14:textId="77777777" w:rsidR="008414EA" w:rsidRPr="008414EA" w:rsidRDefault="008414EA" w:rsidP="00A521F2">
            <w:pPr>
              <w:ind w:rightChars="-140" w:right="-3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ozGoPro-Regular" w:eastAsia="KozGoPro-Regular" w:cs="KozGoPro-Regular"/>
              </w:rPr>
            </w:pPr>
            <w:r>
              <w:rPr>
                <w:rFonts w:ascii="KozGoPro-Regular" w:eastAsia="KozGoPro-Regular" w:cs="KozGoPro-Regular" w:hint="eastAsia"/>
              </w:rPr>
              <w:t>Scientific Overlap</w:t>
            </w:r>
          </w:p>
        </w:tc>
        <w:tc>
          <w:tcPr>
            <w:tcW w:w="12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5DC83E" w14:textId="77777777" w:rsidR="008414EA" w:rsidRPr="007844A7" w:rsidRDefault="008414EA" w:rsidP="00A67495">
            <w:pPr>
              <w:tabs>
                <w:tab w:val="left" w:pos="3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Pr="00EC32CE">
              <w:rPr>
                <w:rFonts w:ascii="Arial" w:hAnsi="Arial" w:cs="Arial"/>
                <w:color w:val="000000"/>
                <w:sz w:val="23"/>
                <w:szCs w:val="23"/>
              </w:rPr>
              <w:t>Ye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</w:tcBorders>
          </w:tcPr>
          <w:p w14:paraId="4BD7DBF2" w14:textId="77777777" w:rsidR="008414EA" w:rsidRPr="007844A7" w:rsidRDefault="008414EA" w:rsidP="00A52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Pr="00EC32CE">
              <w:rPr>
                <w:rFonts w:ascii="Arial" w:hAnsi="Arial" w:cs="Arial"/>
                <w:color w:val="000000"/>
                <w:sz w:val="23"/>
                <w:szCs w:val="23"/>
              </w:rPr>
              <w:t>No</w:t>
            </w:r>
          </w:p>
        </w:tc>
      </w:tr>
      <w:tr w:rsidR="007844A7" w:rsidRPr="007844A7" w14:paraId="36D6DE94" w14:textId="77777777" w:rsidTr="00A521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6"/>
            <w:tcBorders>
              <w:top w:val="nil"/>
              <w:bottom w:val="nil"/>
            </w:tcBorders>
          </w:tcPr>
          <w:p w14:paraId="17C09406" w14:textId="77777777" w:rsidR="008414EA" w:rsidRPr="008414EA" w:rsidRDefault="008414EA" w:rsidP="008414EA">
            <w:pPr>
              <w:spacing w:after="240" w:line="240" w:lineRule="atLeast"/>
              <w:rPr>
                <w:rFonts w:ascii="メイリオ" w:eastAsia="メイリオ" w:hAnsi="メイリオ" w:cs="メイリオ"/>
                <w:b w:val="0"/>
                <w:bCs w:val="0"/>
                <w:sz w:val="16"/>
                <w:szCs w:val="16"/>
              </w:rPr>
            </w:pP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（</w:t>
            </w:r>
            <w:r w:rsidRPr="008414EA">
              <w:rPr>
                <w:rFonts w:ascii="メイリオ" w:eastAsia="メイリオ" w:hAnsi="メイリオ" w:cs="メイリオ" w:hint="eastAsia"/>
                <w:b w:val="0"/>
                <w:sz w:val="16"/>
                <w:szCs w:val="16"/>
              </w:rPr>
              <w:t>予算の重複</w:t>
            </w: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）</w:t>
            </w:r>
            <w:r w:rsidR="000C4EE9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 xml:space="preserve">                                                                               (科学的な重複)</w:t>
            </w:r>
          </w:p>
          <w:p w14:paraId="51FB757B" w14:textId="77777777" w:rsidR="000C4EE9" w:rsidRPr="007844A7" w:rsidRDefault="000C4EE9" w:rsidP="000C4EE9">
            <w:pPr>
              <w:jc w:val="both"/>
            </w:pPr>
            <w:r w:rsidRPr="000C4EE9">
              <w:rPr>
                <w:rFonts w:ascii="Arial" w:hAnsi="Arial" w:cs="Arial"/>
                <w:b w:val="0"/>
                <w:color w:val="000000"/>
                <w:sz w:val="23"/>
                <w:szCs w:val="23"/>
              </w:rPr>
              <w:t>Agency/Industry Source</w:t>
            </w:r>
            <w:r w:rsidRPr="000C4EE9">
              <w:rPr>
                <w:rFonts w:ascii="Arial" w:hAnsi="Arial" w:cs="Arial" w:hint="eastAsia"/>
                <w:b w:val="0"/>
                <w:color w:val="000000"/>
                <w:sz w:val="23"/>
                <w:szCs w:val="23"/>
              </w:rPr>
              <w:t>:</w:t>
            </w:r>
            <w:r w:rsidRPr="007844A7">
              <w:t xml:space="preserve"> </w:t>
            </w:r>
          </w:p>
        </w:tc>
      </w:tr>
      <w:tr w:rsidR="007844A7" w:rsidRPr="007844A7" w14:paraId="3605E458" w14:textId="77777777" w:rsidTr="00A521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C25A702" w14:textId="77777777" w:rsidR="007844A7" w:rsidRPr="007844A7" w:rsidRDefault="000C4EE9" w:rsidP="003439A6">
            <w:pPr>
              <w:jc w:val="both"/>
              <w:rPr>
                <w:b w:val="0"/>
              </w:rPr>
            </w:pP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（</w:t>
            </w:r>
            <w:r w:rsidRPr="008414EA">
              <w:rPr>
                <w:rFonts w:ascii="メイリオ" w:eastAsia="メイリオ" w:hAnsi="メイリオ" w:cs="メイリオ" w:hint="eastAsia"/>
                <w:b w:val="0"/>
                <w:sz w:val="16"/>
                <w:szCs w:val="16"/>
              </w:rPr>
              <w:t>出資機関/企業</w:t>
            </w: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）</w:t>
            </w:r>
          </w:p>
        </w:tc>
        <w:tc>
          <w:tcPr>
            <w:tcW w:w="7951" w:type="dxa"/>
            <w:gridSpan w:val="5"/>
            <w:tcBorders>
              <w:top w:val="nil"/>
              <w:left w:val="nil"/>
              <w:bottom w:val="single" w:sz="4" w:space="0" w:color="auto"/>
            </w:tcBorders>
          </w:tcPr>
          <w:p w14:paraId="7B84F05C" w14:textId="77777777" w:rsidR="007844A7" w:rsidRPr="007844A7" w:rsidRDefault="007844A7" w:rsidP="004139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C4EE9" w:rsidRPr="007844A7" w14:paraId="44242C12" w14:textId="77777777" w:rsidTr="00A521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B15E59A" w14:textId="77777777" w:rsidR="000C4EE9" w:rsidRDefault="000C4EE9" w:rsidP="008632BD">
            <w:pPr>
              <w:jc w:val="both"/>
              <w:rPr>
                <w:rFonts w:ascii="Arial" w:eastAsia="KozGoPro-Regular" w:hAnsi="Arial" w:cs="Arial"/>
                <w:b w:val="0"/>
              </w:rPr>
            </w:pPr>
            <w:r w:rsidRPr="0019222F">
              <w:rPr>
                <w:rFonts w:ascii="Arial" w:hAnsi="Arial" w:cs="Arial"/>
                <w:b w:val="0"/>
                <w:color w:val="000000"/>
                <w:sz w:val="23"/>
                <w:szCs w:val="23"/>
              </w:rPr>
              <w:t>Application Title</w:t>
            </w:r>
            <w:r w:rsidRPr="0019222F">
              <w:rPr>
                <w:rFonts w:ascii="Arial" w:eastAsia="KozGoPro-Regular" w:hAnsi="Arial" w:cs="Arial"/>
                <w:b w:val="0"/>
              </w:rPr>
              <w:t>:</w:t>
            </w:r>
          </w:p>
          <w:p w14:paraId="3216126C" w14:textId="77777777" w:rsidR="000C4EE9" w:rsidRPr="00026CEB" w:rsidRDefault="000C4EE9" w:rsidP="008632BD">
            <w:pPr>
              <w:jc w:val="both"/>
              <w:rPr>
                <w:b w:val="0"/>
              </w:rPr>
            </w:pPr>
            <w:r w:rsidRPr="00026CEB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（</w:t>
            </w:r>
            <w:r w:rsidRPr="00026CEB">
              <w:rPr>
                <w:rFonts w:ascii="メイリオ" w:eastAsia="メイリオ" w:hAnsi="メイリオ" w:cs="メイリオ" w:hint="eastAsia"/>
                <w:b w:val="0"/>
                <w:sz w:val="16"/>
                <w:szCs w:val="16"/>
              </w:rPr>
              <w:t>申請書の題名</w:t>
            </w:r>
            <w:r w:rsidRPr="00026CEB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）</w:t>
            </w:r>
          </w:p>
        </w:tc>
        <w:tc>
          <w:tcPr>
            <w:tcW w:w="7951" w:type="dxa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3CD8C08" w14:textId="77777777" w:rsidR="000C4EE9" w:rsidRDefault="000C4EE9" w:rsidP="004139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F81DDBB" w14:textId="77777777" w:rsidR="000C4EE9" w:rsidRPr="007844A7" w:rsidRDefault="000C4EE9" w:rsidP="004139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C4EE9" w:rsidRPr="007844A7" w14:paraId="19341815" w14:textId="77777777" w:rsidTr="00A674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ABB7FE9" w14:textId="77777777" w:rsidR="000C4EE9" w:rsidRPr="007844A7" w:rsidRDefault="000C4EE9" w:rsidP="00A521F2">
            <w:pPr>
              <w:jc w:val="both"/>
              <w:rPr>
                <w:b w:val="0"/>
              </w:rPr>
            </w:pPr>
            <w:r w:rsidRPr="00EC32CE">
              <w:rPr>
                <w:rFonts w:asciiTheme="majorHAnsi" w:hAnsiTheme="majorHAnsi" w:cstheme="majorHAnsi"/>
                <w:b w:val="0"/>
                <w:color w:val="000000"/>
                <w:sz w:val="23"/>
                <w:szCs w:val="23"/>
              </w:rPr>
              <w:t>Budgetary Overlap</w:t>
            </w:r>
          </w:p>
        </w:tc>
        <w:tc>
          <w:tcPr>
            <w:tcW w:w="14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26F186" w14:textId="77777777" w:rsidR="000C4EE9" w:rsidRPr="007844A7" w:rsidRDefault="000C4EE9" w:rsidP="00A52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Pr="00EC32CE">
              <w:rPr>
                <w:rFonts w:ascii="Arial" w:hAnsi="Arial" w:cs="Arial"/>
                <w:color w:val="000000"/>
                <w:sz w:val="23"/>
                <w:szCs w:val="23"/>
              </w:rPr>
              <w:t>Yes</w:t>
            </w:r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0C8063" w14:textId="77777777" w:rsidR="000C4EE9" w:rsidRPr="007844A7" w:rsidRDefault="000C4EE9" w:rsidP="00A52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Pr="00EC32CE">
              <w:rPr>
                <w:rFonts w:ascii="Arial" w:hAnsi="Arial" w:cs="Arial"/>
                <w:color w:val="000000"/>
                <w:sz w:val="23"/>
                <w:szCs w:val="23"/>
              </w:rPr>
              <w:t>No</w:t>
            </w: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A64694" w14:textId="77777777" w:rsidR="000C4EE9" w:rsidRPr="007844A7" w:rsidRDefault="000C4EE9" w:rsidP="00A52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KozGoPro-Regular" w:eastAsia="KozGoPro-Regular" w:cs="KozGoPro-Regular"/>
              </w:rPr>
              <w:t>Scientific</w:t>
            </w:r>
            <w:r>
              <w:rPr>
                <w:rFonts w:ascii="KozGoPro-Regular" w:eastAsia="KozGoPro-Regular" w:cs="KozGoPro-Regular" w:hint="eastAsia"/>
              </w:rPr>
              <w:t xml:space="preserve"> </w:t>
            </w:r>
            <w:r w:rsidRPr="000C4EE9">
              <w:rPr>
                <w:rFonts w:ascii="KozGoPro-Regular" w:eastAsia="KozGoPro-Regular" w:cs="KozGoPro-Regular"/>
              </w:rPr>
              <w:t>Overlap</w:t>
            </w:r>
          </w:p>
        </w:tc>
        <w:tc>
          <w:tcPr>
            <w:tcW w:w="12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EE9C31" w14:textId="77777777" w:rsidR="000C4EE9" w:rsidRPr="007844A7" w:rsidRDefault="000C4EE9" w:rsidP="00A52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Segoe UI Symbol" w:eastAsia="KozGoPro-Regular" w:hAnsi="Segoe UI Symbol" w:cs="Segoe UI Symbol" w:hint="eastAsia"/>
              </w:rPr>
              <w:t>☐</w:t>
            </w:r>
            <w:r>
              <w:rPr>
                <w:rFonts w:ascii="KozGoPro-Regular" w:eastAsia="KozGoPro-Regular" w:cs="KozGoPro-Regular" w:hint="eastAsia"/>
              </w:rPr>
              <w:t xml:space="preserve"> </w:t>
            </w:r>
            <w:r w:rsidRPr="00EC32CE">
              <w:rPr>
                <w:rFonts w:ascii="Arial" w:hAnsi="Arial" w:cs="Arial"/>
                <w:color w:val="000000"/>
                <w:sz w:val="23"/>
                <w:szCs w:val="23"/>
              </w:rPr>
              <w:t>Ye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</w:tcBorders>
          </w:tcPr>
          <w:p w14:paraId="52EAEA87" w14:textId="77777777" w:rsidR="000C4EE9" w:rsidRPr="007844A7" w:rsidRDefault="000C4EE9" w:rsidP="00A52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Pr="00EC32CE">
              <w:rPr>
                <w:rFonts w:ascii="Arial" w:hAnsi="Arial" w:cs="Arial"/>
                <w:color w:val="000000"/>
                <w:sz w:val="23"/>
                <w:szCs w:val="23"/>
              </w:rPr>
              <w:t>No</w:t>
            </w:r>
          </w:p>
        </w:tc>
      </w:tr>
      <w:tr w:rsidR="000C4EE9" w:rsidRPr="007844A7" w14:paraId="2F1D4156" w14:textId="77777777" w:rsidTr="00A521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6"/>
            <w:tcBorders>
              <w:top w:val="nil"/>
              <w:bottom w:val="nil"/>
            </w:tcBorders>
          </w:tcPr>
          <w:p w14:paraId="7E8CABB3" w14:textId="77777777" w:rsidR="000C4EE9" w:rsidRDefault="000C4EE9" w:rsidP="00A521F2">
            <w:pPr>
              <w:tabs>
                <w:tab w:val="left" w:pos="8080"/>
              </w:tabs>
              <w:spacing w:after="240"/>
              <w:rPr>
                <w:rFonts w:ascii="メイリオ" w:eastAsia="メイリオ" w:hAnsi="メイリオ" w:cs="メイリオ"/>
                <w:b w:val="0"/>
                <w:bCs w:val="0"/>
                <w:sz w:val="16"/>
                <w:szCs w:val="16"/>
              </w:rPr>
            </w:pP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（</w:t>
            </w:r>
            <w:r w:rsidRPr="008414EA">
              <w:rPr>
                <w:rFonts w:ascii="メイリオ" w:eastAsia="メイリオ" w:hAnsi="メイリオ" w:cs="メイリオ" w:hint="eastAsia"/>
                <w:b w:val="0"/>
                <w:sz w:val="16"/>
                <w:szCs w:val="16"/>
              </w:rPr>
              <w:t>予算の重複</w:t>
            </w: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）</w:t>
            </w:r>
            <w:r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 xml:space="preserve">                                                                               </w:t>
            </w:r>
            <w:r w:rsidRPr="000C4EE9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(科学的な重複)</w:t>
            </w:r>
            <w:r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 xml:space="preserve"> </w:t>
            </w:r>
          </w:p>
          <w:p w14:paraId="75A3FC91" w14:textId="77777777" w:rsidR="000C4EE9" w:rsidRPr="007844A7" w:rsidRDefault="000C4EE9" w:rsidP="0041397F">
            <w:r w:rsidRPr="000C4EE9">
              <w:rPr>
                <w:rFonts w:ascii="Arial" w:hAnsi="Arial" w:cs="Arial"/>
                <w:b w:val="0"/>
                <w:color w:val="000000"/>
                <w:sz w:val="23"/>
                <w:szCs w:val="23"/>
              </w:rPr>
              <w:t>Agency/Industry Source</w:t>
            </w:r>
            <w:r w:rsidRPr="000C4EE9">
              <w:rPr>
                <w:rFonts w:ascii="Arial" w:hAnsi="Arial" w:cs="Arial" w:hint="eastAsia"/>
                <w:b w:val="0"/>
                <w:color w:val="000000"/>
                <w:sz w:val="23"/>
                <w:szCs w:val="23"/>
              </w:rPr>
              <w:t>:</w:t>
            </w:r>
          </w:p>
        </w:tc>
      </w:tr>
      <w:tr w:rsidR="000C4EE9" w:rsidRPr="007844A7" w14:paraId="12C9A0E2" w14:textId="77777777" w:rsidTr="00A521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060410F" w14:textId="77777777" w:rsidR="000C4EE9" w:rsidRPr="007844A7" w:rsidRDefault="000C4EE9" w:rsidP="003439A6">
            <w:pPr>
              <w:jc w:val="both"/>
              <w:rPr>
                <w:b w:val="0"/>
              </w:rPr>
            </w:pP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（</w:t>
            </w:r>
            <w:r w:rsidRPr="008414EA">
              <w:rPr>
                <w:rFonts w:ascii="メイリオ" w:eastAsia="メイリオ" w:hAnsi="メイリオ" w:cs="メイリオ" w:hint="eastAsia"/>
                <w:b w:val="0"/>
                <w:sz w:val="16"/>
                <w:szCs w:val="16"/>
              </w:rPr>
              <w:t>出資機関/企業</w:t>
            </w: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）</w:t>
            </w:r>
          </w:p>
        </w:tc>
        <w:tc>
          <w:tcPr>
            <w:tcW w:w="7951" w:type="dxa"/>
            <w:gridSpan w:val="5"/>
            <w:tcBorders>
              <w:top w:val="nil"/>
              <w:left w:val="nil"/>
              <w:bottom w:val="single" w:sz="4" w:space="0" w:color="auto"/>
            </w:tcBorders>
          </w:tcPr>
          <w:p w14:paraId="57AC947F" w14:textId="77777777" w:rsidR="000C4EE9" w:rsidRPr="007844A7" w:rsidRDefault="000C4EE9" w:rsidP="004139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C4EE9" w:rsidRPr="007844A7" w14:paraId="66B06FCF" w14:textId="77777777" w:rsidTr="00A521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C2DC249" w14:textId="77777777" w:rsidR="000C4EE9" w:rsidRDefault="000C4EE9" w:rsidP="008632BD">
            <w:pPr>
              <w:jc w:val="both"/>
              <w:rPr>
                <w:rFonts w:ascii="Arial" w:eastAsia="KozGoPro-Regular" w:hAnsi="Arial" w:cs="Arial"/>
                <w:b w:val="0"/>
              </w:rPr>
            </w:pPr>
            <w:r w:rsidRPr="0019222F">
              <w:rPr>
                <w:rFonts w:ascii="Arial" w:hAnsi="Arial" w:cs="Arial"/>
                <w:b w:val="0"/>
                <w:color w:val="000000"/>
                <w:sz w:val="23"/>
                <w:szCs w:val="23"/>
              </w:rPr>
              <w:t>Application Title</w:t>
            </w:r>
            <w:r w:rsidRPr="0019222F">
              <w:rPr>
                <w:rFonts w:ascii="Arial" w:eastAsia="KozGoPro-Regular" w:hAnsi="Arial" w:cs="Arial"/>
                <w:b w:val="0"/>
              </w:rPr>
              <w:t>:</w:t>
            </w:r>
          </w:p>
          <w:p w14:paraId="62834F99" w14:textId="77777777" w:rsidR="000C4EE9" w:rsidRPr="00026CEB" w:rsidRDefault="000C4EE9" w:rsidP="008632BD">
            <w:pPr>
              <w:jc w:val="both"/>
              <w:rPr>
                <w:b w:val="0"/>
              </w:rPr>
            </w:pPr>
            <w:r w:rsidRPr="00026CEB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（</w:t>
            </w:r>
            <w:r w:rsidRPr="00026CEB">
              <w:rPr>
                <w:rFonts w:ascii="メイリオ" w:eastAsia="メイリオ" w:hAnsi="メイリオ" w:cs="メイリオ" w:hint="eastAsia"/>
                <w:b w:val="0"/>
                <w:sz w:val="16"/>
                <w:szCs w:val="16"/>
              </w:rPr>
              <w:t>申請書の題名</w:t>
            </w:r>
            <w:r w:rsidRPr="00026CEB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）</w:t>
            </w:r>
          </w:p>
        </w:tc>
        <w:tc>
          <w:tcPr>
            <w:tcW w:w="7951" w:type="dxa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2917BB1" w14:textId="77777777" w:rsidR="000C4EE9" w:rsidRDefault="000C4EE9" w:rsidP="004139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24330B6" w14:textId="77777777" w:rsidR="000C4EE9" w:rsidRPr="007844A7" w:rsidRDefault="000C4EE9" w:rsidP="004139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21F2" w:rsidRPr="007844A7" w14:paraId="03B60BC6" w14:textId="77777777" w:rsidTr="00A674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19BE5329" w14:textId="77777777" w:rsidR="00A521F2" w:rsidRPr="007844A7" w:rsidRDefault="00A521F2" w:rsidP="00A521F2">
            <w:pPr>
              <w:jc w:val="both"/>
              <w:rPr>
                <w:b w:val="0"/>
              </w:rPr>
            </w:pPr>
            <w:r w:rsidRPr="00EC32CE">
              <w:rPr>
                <w:rFonts w:asciiTheme="majorHAnsi" w:hAnsiTheme="majorHAnsi" w:cstheme="majorHAnsi"/>
                <w:b w:val="0"/>
                <w:color w:val="000000"/>
                <w:sz w:val="23"/>
                <w:szCs w:val="23"/>
              </w:rPr>
              <w:t>Budgetary Overlap</w:t>
            </w:r>
          </w:p>
        </w:tc>
        <w:tc>
          <w:tcPr>
            <w:tcW w:w="14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891926" w14:textId="77777777" w:rsidR="00A521F2" w:rsidRPr="007844A7" w:rsidRDefault="00A521F2" w:rsidP="00A52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Pr="00EC32CE">
              <w:rPr>
                <w:rFonts w:ascii="Arial" w:hAnsi="Arial" w:cs="Arial"/>
                <w:color w:val="000000"/>
                <w:sz w:val="23"/>
                <w:szCs w:val="23"/>
              </w:rPr>
              <w:t>Yes</w:t>
            </w:r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9684B2" w14:textId="77777777" w:rsidR="00A521F2" w:rsidRPr="007844A7" w:rsidRDefault="00A521F2" w:rsidP="00A52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Pr="00EC32CE">
              <w:rPr>
                <w:rFonts w:ascii="Arial" w:hAnsi="Arial" w:cs="Arial"/>
                <w:color w:val="000000"/>
                <w:sz w:val="23"/>
                <w:szCs w:val="23"/>
              </w:rPr>
              <w:t>No</w:t>
            </w: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6D7BDB" w14:textId="77777777" w:rsidR="00A521F2" w:rsidRPr="007844A7" w:rsidRDefault="00A521F2" w:rsidP="00A521F2">
            <w:pPr>
              <w:ind w:rightChars="-45"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KozGoPro-Regular" w:eastAsia="KozGoPro-Regular" w:cs="KozGoPro-Regular"/>
              </w:rPr>
              <w:t>Scientific</w:t>
            </w:r>
            <w:r>
              <w:rPr>
                <w:rFonts w:ascii="KozGoPro-Regular" w:eastAsia="KozGoPro-Regular" w:cs="KozGoPro-Regular" w:hint="eastAsia"/>
              </w:rPr>
              <w:t xml:space="preserve"> O</w:t>
            </w:r>
            <w:r w:rsidRPr="000C4EE9">
              <w:rPr>
                <w:rFonts w:ascii="KozGoPro-Regular" w:eastAsia="KozGoPro-Regular" w:cs="KozGoPro-Regular"/>
              </w:rPr>
              <w:t>verlap</w:t>
            </w:r>
            <w:r>
              <w:rPr>
                <w:rFonts w:ascii="KozGoPro-Regular" w:eastAsia="KozGoPro-Regular" w:cs="KozGoPro-Regular" w:hint="eastAsia"/>
              </w:rPr>
              <w:t xml:space="preserve">　　　  </w:t>
            </w:r>
          </w:p>
        </w:tc>
        <w:tc>
          <w:tcPr>
            <w:tcW w:w="12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353635" w14:textId="77777777" w:rsidR="00A521F2" w:rsidRPr="007844A7" w:rsidRDefault="00A521F2" w:rsidP="00A67495">
            <w:pPr>
              <w:tabs>
                <w:tab w:val="left" w:pos="2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Pr="00EC32CE">
              <w:rPr>
                <w:rFonts w:ascii="Arial" w:hAnsi="Arial" w:cs="Arial"/>
                <w:color w:val="000000"/>
                <w:sz w:val="23"/>
                <w:szCs w:val="23"/>
              </w:rPr>
              <w:t>Ye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</w:tcBorders>
          </w:tcPr>
          <w:p w14:paraId="5F6D6B30" w14:textId="77777777" w:rsidR="00A521F2" w:rsidRPr="007844A7" w:rsidRDefault="00A521F2" w:rsidP="00A52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44A7">
              <w:rPr>
                <w:rFonts w:ascii="Segoe UI Symbol" w:eastAsia="KozGoPro-Regular" w:hAnsi="Segoe UI Symbol" w:cs="Segoe UI Symbol" w:hint="eastAsia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</w:rPr>
              <w:t xml:space="preserve"> </w:t>
            </w:r>
            <w:r w:rsidRPr="00EC32CE">
              <w:rPr>
                <w:rFonts w:ascii="Arial" w:hAnsi="Arial" w:cs="Arial"/>
                <w:color w:val="000000"/>
                <w:sz w:val="23"/>
                <w:szCs w:val="23"/>
              </w:rPr>
              <w:t>No</w:t>
            </w:r>
          </w:p>
        </w:tc>
      </w:tr>
      <w:tr w:rsidR="00A521F2" w:rsidRPr="007844A7" w14:paraId="488BCEBF" w14:textId="77777777" w:rsidTr="00A521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6"/>
            <w:tcBorders>
              <w:top w:val="nil"/>
              <w:bottom w:val="nil"/>
            </w:tcBorders>
          </w:tcPr>
          <w:p w14:paraId="79EE5DA7" w14:textId="77777777" w:rsidR="00A521F2" w:rsidRPr="007844A7" w:rsidRDefault="00A521F2" w:rsidP="00026CEB">
            <w:pPr>
              <w:tabs>
                <w:tab w:val="left" w:pos="7953"/>
                <w:tab w:val="left" w:pos="9494"/>
              </w:tabs>
              <w:rPr>
                <w:rFonts w:ascii="Segoe UI Symbol" w:eastAsia="KozGoPro-Regular" w:hAnsi="Segoe UI Symbol" w:cs="Segoe UI Symbol"/>
              </w:rPr>
            </w:pP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（</w:t>
            </w:r>
            <w:r w:rsidRPr="008414EA">
              <w:rPr>
                <w:rFonts w:ascii="メイリオ" w:eastAsia="メイリオ" w:hAnsi="メイリオ" w:cs="メイリオ" w:hint="eastAsia"/>
                <w:b w:val="0"/>
                <w:sz w:val="16"/>
                <w:szCs w:val="16"/>
              </w:rPr>
              <w:t>予算の重複</w:t>
            </w:r>
            <w:r w:rsidRPr="008414EA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）</w:t>
            </w:r>
            <w:r w:rsidR="002035DB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 xml:space="preserve">　　　　　　　　　　　　　　　　　　　　　　　　　　　</w:t>
            </w:r>
            <w:r w:rsidR="002035DB" w:rsidRPr="000C4EE9">
              <w:rPr>
                <w:rFonts w:ascii="メイリオ" w:eastAsia="メイリオ" w:hAnsi="メイリオ" w:cs="メイリオ" w:hint="eastAsia"/>
                <w:b w:val="0"/>
                <w:bCs w:val="0"/>
                <w:sz w:val="16"/>
                <w:szCs w:val="16"/>
              </w:rPr>
              <w:t>(科学的な重複)</w:t>
            </w:r>
          </w:p>
        </w:tc>
      </w:tr>
      <w:tr w:rsidR="00A521F2" w:rsidRPr="007844A7" w14:paraId="0053319C" w14:textId="77777777" w:rsidTr="00A521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6"/>
            <w:tcBorders>
              <w:top w:val="nil"/>
              <w:bottom w:val="nil"/>
            </w:tcBorders>
            <w:vAlign w:val="center"/>
          </w:tcPr>
          <w:p w14:paraId="368751A0" w14:textId="77777777" w:rsidR="00A521F2" w:rsidRPr="007844A7" w:rsidRDefault="00A521F2" w:rsidP="00A521F2">
            <w:pPr>
              <w:pStyle w:val="Default"/>
              <w:rPr>
                <w:rFonts w:ascii="Segoe UI Symbol" w:eastAsia="KozGoPro-Regular" w:hAnsi="Segoe UI Symbol" w:cs="Segoe UI Symbol"/>
                <w:b w:val="0"/>
              </w:rPr>
            </w:pPr>
            <w:r w:rsidRPr="007844A7">
              <w:rPr>
                <w:rFonts w:ascii="Segoe UI Symbol" w:eastAsia="KozGoPro-Regular" w:hAnsi="Segoe UI Symbol" w:cs="Segoe UI Symbol" w:hint="eastAsia"/>
                <w:b w:val="0"/>
              </w:rPr>
              <w:t>☐</w:t>
            </w:r>
            <w:r w:rsidRPr="007844A7">
              <w:rPr>
                <w:rFonts w:ascii="Segoe UI Symbol" w:eastAsia="KozGoPro-Regular" w:hAnsi="Segoe UI Symbol" w:cs="Segoe UI Symbol" w:hint="eastAsia"/>
                <w:b w:val="0"/>
              </w:rPr>
              <w:t xml:space="preserve"> </w:t>
            </w:r>
            <w:r>
              <w:t xml:space="preserve"> </w:t>
            </w:r>
            <w:r w:rsidRPr="00A521F2">
              <w:rPr>
                <w:rFonts w:asciiTheme="majorHAnsi" w:hAnsiTheme="majorHAnsi" w:cstheme="majorHAnsi"/>
                <w:b w:val="0"/>
                <w:sz w:val="23"/>
                <w:szCs w:val="23"/>
              </w:rPr>
              <w:t>I do not have any pending applications for funding.</w:t>
            </w:r>
            <w:r w:rsidRPr="00865032">
              <w:rPr>
                <w:rFonts w:ascii="メイリオ" w:eastAsia="メイリオ" w:hAnsi="メイリオ" w:cs="メイリオ"/>
                <w:b w:val="0"/>
                <w:sz w:val="16"/>
                <w:szCs w:val="16"/>
              </w:rPr>
              <w:t>(</w:t>
            </w:r>
            <w:r w:rsidRPr="00865032">
              <w:rPr>
                <w:rFonts w:ascii="メイリオ" w:eastAsia="メイリオ" w:hAnsi="メイリオ" w:cs="メイリオ"/>
                <w:sz w:val="16"/>
                <w:szCs w:val="16"/>
              </w:rPr>
              <w:t xml:space="preserve"> </w:t>
            </w:r>
            <w:r w:rsidRPr="00865032">
              <w:rPr>
                <w:rFonts w:ascii="メイリオ" w:eastAsia="メイリオ" w:hAnsi="メイリオ" w:cs="メイリオ"/>
                <w:b w:val="0"/>
                <w:sz w:val="16"/>
                <w:szCs w:val="16"/>
              </w:rPr>
              <w:t>審査中の助成金申請書はありません。)</w:t>
            </w:r>
          </w:p>
        </w:tc>
      </w:tr>
      <w:tr w:rsidR="00A521F2" w:rsidRPr="007844A7" w14:paraId="4C60BA68" w14:textId="77777777" w:rsidTr="00A34BEF">
        <w:trPr>
          <w:trHeight w:val="8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top w:val="nil"/>
              <w:bottom w:val="single" w:sz="4" w:space="0" w:color="000000"/>
              <w:right w:val="nil"/>
            </w:tcBorders>
          </w:tcPr>
          <w:p w14:paraId="12A2CFEB" w14:textId="77777777" w:rsidR="00A34BEF" w:rsidRDefault="00A34BEF" w:rsidP="0041397F">
            <w:pPr>
              <w:rPr>
                <w:rFonts w:asciiTheme="majorHAnsi" w:hAnsiTheme="majorHAnsi" w:cstheme="majorHAnsi"/>
                <w:b w:val="0"/>
                <w:color w:val="000000"/>
                <w:sz w:val="23"/>
                <w:szCs w:val="23"/>
              </w:rPr>
            </w:pPr>
          </w:p>
          <w:p w14:paraId="0B0F1E3A" w14:textId="77777777" w:rsidR="00A34BEF" w:rsidRDefault="00A34BEF" w:rsidP="0041397F">
            <w:pPr>
              <w:rPr>
                <w:rFonts w:asciiTheme="majorHAnsi" w:hAnsiTheme="majorHAnsi" w:cstheme="majorHAnsi"/>
                <w:b w:val="0"/>
                <w:color w:val="000000"/>
                <w:sz w:val="23"/>
                <w:szCs w:val="23"/>
              </w:rPr>
            </w:pPr>
            <w:r w:rsidRPr="00A34BEF">
              <w:rPr>
                <w:rFonts w:asciiTheme="majorHAnsi" w:hAnsiTheme="majorHAnsi" w:cstheme="majorHAnsi"/>
                <w:b w:val="0"/>
                <w:color w:val="000000"/>
                <w:sz w:val="23"/>
                <w:szCs w:val="23"/>
              </w:rPr>
              <w:t>Print name</w:t>
            </w:r>
            <w:r w:rsidR="00311280">
              <w:rPr>
                <w:rFonts w:asciiTheme="majorHAnsi" w:hAnsiTheme="majorHAnsi" w:cstheme="majorHAnsi" w:hint="eastAsia"/>
                <w:b w:val="0"/>
                <w:color w:val="000000"/>
                <w:sz w:val="23"/>
                <w:szCs w:val="23"/>
              </w:rPr>
              <w:t>:</w:t>
            </w:r>
            <w:r w:rsidR="00311280">
              <w:rPr>
                <w:rFonts w:asciiTheme="majorHAnsi" w:hAnsiTheme="majorHAnsi" w:cstheme="majorHAnsi" w:hint="eastAsia"/>
                <w:b w:val="0"/>
                <w:color w:val="000000"/>
                <w:sz w:val="23"/>
                <w:szCs w:val="23"/>
              </w:rPr>
              <w:t xml:space="preserve">　</w:t>
            </w:r>
          </w:p>
          <w:p w14:paraId="5E074D39" w14:textId="77777777" w:rsidR="00A521F2" w:rsidRPr="00A34BEF" w:rsidRDefault="00A34BEF" w:rsidP="00311280">
            <w:pPr>
              <w:spacing w:line="0" w:lineRule="atLeast"/>
              <w:rPr>
                <w:rFonts w:ascii="メイリオ" w:eastAsia="メイリオ" w:hAnsi="メイリオ" w:cs="メイリオ"/>
                <w:b w:val="0"/>
                <w:color w:val="000000"/>
                <w:sz w:val="16"/>
                <w:szCs w:val="16"/>
              </w:rPr>
            </w:pPr>
            <w:r>
              <w:rPr>
                <w:rFonts w:ascii="メイリオ" w:eastAsia="メイリオ" w:hAnsi="メイリオ" w:cs="メイリオ" w:hint="eastAsia"/>
                <w:b w:val="0"/>
                <w:color w:val="000000"/>
                <w:sz w:val="16"/>
                <w:szCs w:val="16"/>
              </w:rPr>
              <w:t>(</w:t>
            </w:r>
            <w:r w:rsidR="00865032">
              <w:rPr>
                <w:rFonts w:ascii="メイリオ" w:eastAsia="メイリオ" w:hAnsi="メイリオ" w:cs="メイリオ" w:hint="eastAsia"/>
                <w:b w:val="0"/>
                <w:color w:val="000000"/>
                <w:sz w:val="16"/>
                <w:szCs w:val="16"/>
              </w:rPr>
              <w:t>申請者</w:t>
            </w:r>
            <w:r>
              <w:rPr>
                <w:rFonts w:ascii="メイリオ" w:eastAsia="メイリオ" w:hAnsi="メイリオ" w:cs="メイリオ" w:hint="eastAsia"/>
                <w:b w:val="0"/>
                <w:color w:val="000000"/>
                <w:sz w:val="16"/>
                <w:szCs w:val="16"/>
              </w:rPr>
              <w:t>氏名･</w:t>
            </w:r>
            <w:r w:rsidRPr="00A34BEF">
              <w:rPr>
                <w:rFonts w:ascii="メイリオ" w:eastAsia="メイリオ" w:hAnsi="メイリオ" w:cs="メイリオ" w:hint="eastAsia"/>
                <w:b w:val="0"/>
                <w:color w:val="000000"/>
                <w:sz w:val="16"/>
                <w:szCs w:val="16"/>
              </w:rPr>
              <w:t>活字</w:t>
            </w:r>
            <w:r>
              <w:rPr>
                <w:rFonts w:ascii="メイリオ" w:eastAsia="メイリオ" w:hAnsi="メイリオ" w:cs="メイリオ" w:hint="eastAsia"/>
                <w:b w:val="0"/>
                <w:color w:val="000000"/>
                <w:sz w:val="16"/>
                <w:szCs w:val="16"/>
              </w:rPr>
              <w:t>体</w:t>
            </w:r>
            <w:r w:rsidRPr="00A34BEF">
              <w:rPr>
                <w:rFonts w:ascii="メイリオ" w:eastAsia="メイリオ" w:hAnsi="メイリオ" w:cs="メイリオ" w:hint="eastAsia"/>
                <w:b w:val="0"/>
                <w:color w:val="000000"/>
                <w:sz w:val="16"/>
                <w:szCs w:val="16"/>
              </w:rPr>
              <w:t>）</w:t>
            </w:r>
          </w:p>
        </w:tc>
        <w:tc>
          <w:tcPr>
            <w:tcW w:w="7951" w:type="dxa"/>
            <w:gridSpan w:val="5"/>
            <w:tcBorders>
              <w:top w:val="nil"/>
              <w:left w:val="nil"/>
              <w:bottom w:val="single" w:sz="4" w:space="0" w:color="000000"/>
            </w:tcBorders>
          </w:tcPr>
          <w:p w14:paraId="592A71E8" w14:textId="77777777" w:rsidR="00A521F2" w:rsidRPr="00A34BEF" w:rsidRDefault="00A521F2" w:rsidP="004139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eastAsia="KozGoPro-Regular" w:hAnsi="Segoe UI Symbol" w:cs="Segoe UI Symbol"/>
              </w:rPr>
            </w:pPr>
          </w:p>
        </w:tc>
      </w:tr>
    </w:tbl>
    <w:p w14:paraId="35DBFB8D" w14:textId="77777777" w:rsidR="00A34BEF" w:rsidRPr="0044317F" w:rsidRDefault="00A34BEF" w:rsidP="00A34BEF"/>
    <w:sectPr w:rsidR="00A34BEF" w:rsidRPr="0044317F" w:rsidSect="00AA4976">
      <w:headerReference w:type="default" r:id="rId8"/>
      <w:footerReference w:type="even" r:id="rId9"/>
      <w:footerReference w:type="default" r:id="rId10"/>
      <w:pgSz w:w="12240" w:h="15840"/>
      <w:pgMar w:top="2127" w:right="851" w:bottom="851" w:left="1134" w:header="567" w:footer="9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A67FC3" w14:textId="77777777" w:rsidR="00BC3C6A" w:rsidRDefault="00BC3C6A" w:rsidP="00E91583">
      <w:r>
        <w:separator/>
      </w:r>
    </w:p>
  </w:endnote>
  <w:endnote w:type="continuationSeparator" w:id="0">
    <w:p w14:paraId="10DCA067" w14:textId="77777777" w:rsidR="00BC3C6A" w:rsidRDefault="00BC3C6A" w:rsidP="00E91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NeueLT Std">
    <w:altName w:val="游ゴシック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KozGoPro-Bold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KozGoPro-Regular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B245E" w14:textId="77777777" w:rsidR="005D6793" w:rsidRDefault="005D6793" w:rsidP="005D6793">
    <w:pPr>
      <w:pStyle w:val="a6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6ACF0FD3" w14:textId="77777777" w:rsidR="005D6793" w:rsidRDefault="005D6793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FF0ED" w14:textId="7CB5004C" w:rsidR="00AA4976" w:rsidRDefault="00AA4976" w:rsidP="00AA4976">
    <w:pPr>
      <w:spacing w:before="47" w:line="278" w:lineRule="auto"/>
      <w:ind w:left="7372" w:right="94" w:firstLine="970"/>
      <w:jc w:val="right"/>
      <w:rPr>
        <w:rFonts w:ascii="Arial" w:eastAsia="Arial" w:hAnsi="Arial" w:cs="Arial" w:hint="eastAsia"/>
        <w:sz w:val="12"/>
        <w:szCs w:val="12"/>
      </w:rPr>
    </w:pPr>
    <w:r w:rsidRPr="004C2FDA">
      <w:rPr>
        <w:rFonts w:eastAsia="Times New Roman"/>
        <w:noProof/>
        <w:sz w:val="20"/>
        <w:szCs w:val="20"/>
      </w:rPr>
      <w:drawing>
        <wp:anchor distT="0" distB="0" distL="114300" distR="114300" simplePos="0" relativeHeight="251658752" behindDoc="0" locked="0" layoutInCell="1" allowOverlap="1" wp14:anchorId="2BFD264C" wp14:editId="1E7C5E85">
          <wp:simplePos x="0" y="0"/>
          <wp:positionH relativeFrom="column">
            <wp:posOffset>4781550</wp:posOffset>
          </wp:positionH>
          <wp:positionV relativeFrom="paragraph">
            <wp:posOffset>-95885</wp:posOffset>
          </wp:positionV>
          <wp:extent cx="1732547" cy="589710"/>
          <wp:effectExtent l="0" t="0" r="1270" b="1270"/>
          <wp:wrapNone/>
          <wp:docPr id="37" name="図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547" cy="589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FCCFEA5" w14:textId="77777777" w:rsidR="00AA4976" w:rsidRDefault="00AA4976" w:rsidP="00AA4976">
    <w:pPr>
      <w:spacing w:before="47" w:line="278" w:lineRule="auto"/>
      <w:ind w:left="7372" w:right="94" w:firstLine="970"/>
      <w:jc w:val="right"/>
      <w:rPr>
        <w:rFonts w:ascii="Arial" w:eastAsia="Arial" w:hAnsi="Arial" w:cs="Arial"/>
        <w:sz w:val="12"/>
        <w:szCs w:val="12"/>
      </w:rPr>
    </w:pPr>
  </w:p>
  <w:p w14:paraId="7A1A41FC" w14:textId="19561CA9" w:rsidR="00AA4976" w:rsidRDefault="00AA4976" w:rsidP="00AA4976">
    <w:pPr>
      <w:spacing w:before="47" w:line="278" w:lineRule="auto"/>
      <w:ind w:left="7372" w:right="94" w:firstLine="970"/>
      <w:jc w:val="right"/>
      <w:rPr>
        <w:rFonts w:ascii="Arial" w:eastAsiaTheme="minorEastAsia" w:hAnsi="Arial" w:cs="Arial"/>
        <w:sz w:val="12"/>
        <w:szCs w:val="12"/>
      </w:rPr>
    </w:pPr>
  </w:p>
  <w:p w14:paraId="403D5096" w14:textId="77777777" w:rsidR="00AA4976" w:rsidRPr="00AA4976" w:rsidRDefault="00AA4976" w:rsidP="00AA4976">
    <w:pPr>
      <w:spacing w:before="47" w:line="278" w:lineRule="auto"/>
      <w:ind w:left="7372" w:right="94" w:firstLine="970"/>
      <w:jc w:val="right"/>
      <w:rPr>
        <w:rFonts w:ascii="Arial" w:eastAsiaTheme="minorEastAsia" w:hAnsi="Arial" w:cs="Arial" w:hint="eastAsia"/>
        <w:sz w:val="12"/>
        <w:szCs w:val="12"/>
      </w:rPr>
    </w:pPr>
  </w:p>
  <w:p w14:paraId="0288D23F" w14:textId="5C625835" w:rsidR="005D6793" w:rsidRPr="00AA4976" w:rsidRDefault="00AA4976" w:rsidP="00AA4976">
    <w:pPr>
      <w:spacing w:before="47" w:line="278" w:lineRule="auto"/>
      <w:ind w:left="7372" w:right="94" w:firstLine="970"/>
      <w:jc w:val="right"/>
      <w:rPr>
        <w:rFonts w:ascii="Arial" w:eastAsia="Arial" w:hAnsi="Arial" w:cs="Arial" w:hint="eastAsia"/>
        <w:sz w:val="12"/>
        <w:szCs w:val="12"/>
      </w:rPr>
    </w:pPr>
    <w:r>
      <w:rPr>
        <w:rFonts w:ascii="Arial" w:eastAsia="Arial" w:hAnsi="Arial" w:cs="Arial"/>
        <w:sz w:val="12"/>
        <w:szCs w:val="12"/>
      </w:rPr>
      <w:t>©</w:t>
    </w:r>
    <w:r>
      <w:rPr>
        <w:rFonts w:ascii="Arial" w:eastAsia="Arial" w:hAnsi="Arial" w:cs="Arial"/>
        <w:spacing w:val="3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20</w:t>
    </w:r>
    <w:r>
      <w:rPr>
        <w:rFonts w:asciiTheme="minorEastAsia" w:hAnsiTheme="minorEastAsia" w:cs="Arial" w:hint="eastAsia"/>
        <w:sz w:val="12"/>
        <w:szCs w:val="12"/>
      </w:rPr>
      <w:t>20</w:t>
    </w:r>
    <w:r>
      <w:rPr>
        <w:rFonts w:ascii="Arial" w:eastAsia="Arial" w:hAnsi="Arial" w:cs="Arial"/>
        <w:spacing w:val="9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Gilead</w:t>
    </w:r>
    <w:r>
      <w:rPr>
        <w:rFonts w:ascii="Arial" w:eastAsia="Arial" w:hAnsi="Arial" w:cs="Arial"/>
        <w:spacing w:val="-9"/>
        <w:sz w:val="12"/>
        <w:szCs w:val="12"/>
      </w:rPr>
      <w:t xml:space="preserve"> </w:t>
    </w:r>
    <w:r>
      <w:rPr>
        <w:rFonts w:ascii="Arial" w:eastAsia="Arial" w:hAnsi="Arial" w:cs="Arial"/>
        <w:w w:val="92"/>
        <w:sz w:val="12"/>
        <w:szCs w:val="12"/>
      </w:rPr>
      <w:t>Sciences,</w:t>
    </w:r>
    <w:r>
      <w:rPr>
        <w:rFonts w:ascii="Arial" w:eastAsia="Arial" w:hAnsi="Arial" w:cs="Arial"/>
        <w:spacing w:val="4"/>
        <w:w w:val="92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Inc.</w:t>
    </w:r>
    <w:r>
      <w:rPr>
        <w:rFonts w:ascii="Arial" w:eastAsia="Arial" w:hAnsi="Arial" w:cs="Arial"/>
        <w:spacing w:val="1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All</w:t>
    </w:r>
    <w:r>
      <w:rPr>
        <w:rFonts w:ascii="Arial" w:eastAsia="Arial" w:hAnsi="Arial" w:cs="Arial"/>
        <w:spacing w:val="-3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rights</w:t>
    </w:r>
    <w:r>
      <w:rPr>
        <w:rFonts w:ascii="Arial" w:eastAsia="Arial" w:hAnsi="Arial" w:cs="Arial"/>
        <w:spacing w:val="7"/>
        <w:sz w:val="12"/>
        <w:szCs w:val="12"/>
      </w:rPr>
      <w:t xml:space="preserve"> </w:t>
    </w:r>
    <w:r>
      <w:rPr>
        <w:rFonts w:ascii="Arial" w:eastAsia="Arial" w:hAnsi="Arial" w:cs="Arial"/>
        <w:w w:val="92"/>
        <w:sz w:val="12"/>
        <w:szCs w:val="12"/>
      </w:rPr>
      <w:t>rese</w:t>
    </w:r>
    <w:r>
      <w:rPr>
        <w:rFonts w:ascii="Arial" w:eastAsia="Arial" w:hAnsi="Arial" w:cs="Arial"/>
        <w:spacing w:val="1"/>
        <w:w w:val="92"/>
        <w:sz w:val="12"/>
        <w:szCs w:val="12"/>
      </w:rPr>
      <w:t>r</w:t>
    </w:r>
    <w:r>
      <w:rPr>
        <w:rFonts w:ascii="Arial" w:eastAsia="Arial" w:hAnsi="Arial" w:cs="Arial"/>
        <w:w w:val="99"/>
        <w:sz w:val="12"/>
        <w:szCs w:val="12"/>
      </w:rPr>
      <w:t xml:space="preserve">ved. </w:t>
    </w:r>
    <w:r>
      <w:rPr>
        <w:rFonts w:ascii="Arial" w:eastAsia="Arial" w:hAnsi="Arial" w:cs="Arial"/>
        <w:sz w:val="12"/>
        <w:szCs w:val="12"/>
      </w:rPr>
      <w:t>Gilead</w:t>
    </w:r>
    <w:r>
      <w:rPr>
        <w:rFonts w:ascii="Arial" w:eastAsia="Arial" w:hAnsi="Arial" w:cs="Arial"/>
        <w:spacing w:val="-9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and</w:t>
    </w:r>
    <w:r>
      <w:rPr>
        <w:rFonts w:ascii="Arial" w:eastAsia="Arial" w:hAnsi="Arial" w:cs="Arial"/>
        <w:spacing w:val="1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the</w:t>
    </w:r>
    <w:r>
      <w:rPr>
        <w:rFonts w:ascii="Arial" w:eastAsia="Arial" w:hAnsi="Arial" w:cs="Arial"/>
        <w:spacing w:val="6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Gilead</w:t>
    </w:r>
    <w:r>
      <w:rPr>
        <w:rFonts w:ascii="Arial" w:eastAsia="Arial" w:hAnsi="Arial" w:cs="Arial"/>
        <w:spacing w:val="-9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logo</w:t>
    </w:r>
    <w:r>
      <w:rPr>
        <w:rFonts w:ascii="Arial" w:eastAsia="Arial" w:hAnsi="Arial" w:cs="Arial"/>
        <w:spacing w:val="10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are</w:t>
    </w:r>
    <w:r>
      <w:rPr>
        <w:rFonts w:ascii="Arial" w:eastAsia="Arial" w:hAnsi="Arial" w:cs="Arial"/>
        <w:spacing w:val="-11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trademarks</w:t>
    </w:r>
    <w:r>
      <w:rPr>
        <w:rFonts w:ascii="Arial" w:eastAsia="Arial" w:hAnsi="Arial" w:cs="Arial"/>
        <w:spacing w:val="-11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of</w:t>
    </w:r>
    <w:r>
      <w:rPr>
        <w:rFonts w:ascii="Arial" w:eastAsia="Arial" w:hAnsi="Arial" w:cs="Arial"/>
        <w:spacing w:val="5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Gilead</w:t>
    </w:r>
    <w:r>
      <w:rPr>
        <w:rFonts w:ascii="Arial" w:eastAsia="Arial" w:hAnsi="Arial" w:cs="Arial"/>
        <w:spacing w:val="-9"/>
        <w:sz w:val="12"/>
        <w:szCs w:val="12"/>
      </w:rPr>
      <w:t xml:space="preserve"> </w:t>
    </w:r>
    <w:r>
      <w:rPr>
        <w:rFonts w:ascii="Arial" w:eastAsia="Arial" w:hAnsi="Arial" w:cs="Arial"/>
        <w:w w:val="92"/>
        <w:sz w:val="12"/>
        <w:szCs w:val="12"/>
      </w:rPr>
      <w:t>Sciences,</w:t>
    </w:r>
    <w:r>
      <w:rPr>
        <w:rFonts w:ascii="Arial" w:eastAsia="Arial" w:hAnsi="Arial" w:cs="Arial"/>
        <w:spacing w:val="4"/>
        <w:w w:val="92"/>
        <w:sz w:val="12"/>
        <w:szCs w:val="12"/>
      </w:rPr>
      <w:t xml:space="preserve"> </w:t>
    </w:r>
    <w:r>
      <w:rPr>
        <w:rFonts w:ascii="Arial" w:eastAsia="Arial" w:hAnsi="Arial" w:cs="Arial"/>
        <w:sz w:val="12"/>
        <w:szCs w:val="12"/>
      </w:rPr>
      <w:t>In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62898B" w14:textId="77777777" w:rsidR="00BC3C6A" w:rsidRDefault="00BC3C6A" w:rsidP="00E91583">
      <w:r>
        <w:separator/>
      </w:r>
    </w:p>
  </w:footnote>
  <w:footnote w:type="continuationSeparator" w:id="0">
    <w:p w14:paraId="2CA38549" w14:textId="77777777" w:rsidR="00BC3C6A" w:rsidRDefault="00BC3C6A" w:rsidP="00E915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09B81E" w14:textId="32B0AED7" w:rsidR="005D6793" w:rsidRPr="00E91583" w:rsidRDefault="00AA4976" w:rsidP="00AA4976">
    <w:pPr>
      <w:pStyle w:val="a4"/>
      <w:rPr>
        <w:rFonts w:ascii="Arial" w:hAnsi="Arial"/>
      </w:rPr>
    </w:pPr>
    <w:r>
      <w:rPr>
        <w:rFonts w:ascii="Arial" w:hAnsi="Arial"/>
        <w:noProof/>
      </w:rPr>
      <w:drawing>
        <wp:inline distT="0" distB="0" distL="0" distR="0" wp14:anchorId="3F303AD5" wp14:editId="2AC5F35D">
          <wp:extent cx="4381500" cy="534923"/>
          <wp:effectExtent l="0" t="0" r="0" b="0"/>
          <wp:docPr id="36" name="図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d Gilead RSP LV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4871" cy="54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55E96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U1NzY2MrAwMzFQ0lEKTi0uzszPAykwrAUASB8ofywAAAA="/>
  </w:docVars>
  <w:rsids>
    <w:rsidRoot w:val="00A727E5"/>
    <w:rsid w:val="00000076"/>
    <w:rsid w:val="00000796"/>
    <w:rsid w:val="00000AC6"/>
    <w:rsid w:val="000011E4"/>
    <w:rsid w:val="000012E5"/>
    <w:rsid w:val="00002438"/>
    <w:rsid w:val="0000247F"/>
    <w:rsid w:val="0000274E"/>
    <w:rsid w:val="000028C0"/>
    <w:rsid w:val="00002D26"/>
    <w:rsid w:val="00003313"/>
    <w:rsid w:val="00003C15"/>
    <w:rsid w:val="000040E0"/>
    <w:rsid w:val="00004606"/>
    <w:rsid w:val="00004A96"/>
    <w:rsid w:val="00005677"/>
    <w:rsid w:val="000068FC"/>
    <w:rsid w:val="00006BFB"/>
    <w:rsid w:val="00010585"/>
    <w:rsid w:val="00011052"/>
    <w:rsid w:val="000118FD"/>
    <w:rsid w:val="00011CAD"/>
    <w:rsid w:val="00011CD9"/>
    <w:rsid w:val="00012CFB"/>
    <w:rsid w:val="000136F9"/>
    <w:rsid w:val="000139D1"/>
    <w:rsid w:val="0001407E"/>
    <w:rsid w:val="0001534E"/>
    <w:rsid w:val="000157C5"/>
    <w:rsid w:val="00015B45"/>
    <w:rsid w:val="00016016"/>
    <w:rsid w:val="00016941"/>
    <w:rsid w:val="00016AAB"/>
    <w:rsid w:val="000178CD"/>
    <w:rsid w:val="00017E04"/>
    <w:rsid w:val="00017F29"/>
    <w:rsid w:val="00020046"/>
    <w:rsid w:val="000200A2"/>
    <w:rsid w:val="00020C03"/>
    <w:rsid w:val="00020D22"/>
    <w:rsid w:val="000211D4"/>
    <w:rsid w:val="000214A4"/>
    <w:rsid w:val="00021E9C"/>
    <w:rsid w:val="00022037"/>
    <w:rsid w:val="00022401"/>
    <w:rsid w:val="00022420"/>
    <w:rsid w:val="0002290D"/>
    <w:rsid w:val="00022A24"/>
    <w:rsid w:val="00022A81"/>
    <w:rsid w:val="00023221"/>
    <w:rsid w:val="00023F85"/>
    <w:rsid w:val="00024741"/>
    <w:rsid w:val="00025025"/>
    <w:rsid w:val="0002521C"/>
    <w:rsid w:val="00025BA3"/>
    <w:rsid w:val="00026077"/>
    <w:rsid w:val="000260BD"/>
    <w:rsid w:val="00026335"/>
    <w:rsid w:val="000265E6"/>
    <w:rsid w:val="00026CEB"/>
    <w:rsid w:val="00026E1E"/>
    <w:rsid w:val="00026E42"/>
    <w:rsid w:val="000273E0"/>
    <w:rsid w:val="00027713"/>
    <w:rsid w:val="00027FB4"/>
    <w:rsid w:val="000309C1"/>
    <w:rsid w:val="000312CB"/>
    <w:rsid w:val="0003149F"/>
    <w:rsid w:val="00031564"/>
    <w:rsid w:val="00031964"/>
    <w:rsid w:val="00031EB1"/>
    <w:rsid w:val="00032322"/>
    <w:rsid w:val="000328E6"/>
    <w:rsid w:val="00032C2A"/>
    <w:rsid w:val="00032EBC"/>
    <w:rsid w:val="000333CF"/>
    <w:rsid w:val="00033721"/>
    <w:rsid w:val="00033831"/>
    <w:rsid w:val="00033AB9"/>
    <w:rsid w:val="00033B8E"/>
    <w:rsid w:val="00033F94"/>
    <w:rsid w:val="00034065"/>
    <w:rsid w:val="000343E6"/>
    <w:rsid w:val="0003455E"/>
    <w:rsid w:val="00034800"/>
    <w:rsid w:val="0003554D"/>
    <w:rsid w:val="000359CC"/>
    <w:rsid w:val="00036A2A"/>
    <w:rsid w:val="00036C55"/>
    <w:rsid w:val="00037195"/>
    <w:rsid w:val="00037AF9"/>
    <w:rsid w:val="000407B1"/>
    <w:rsid w:val="00041016"/>
    <w:rsid w:val="00041821"/>
    <w:rsid w:val="00041943"/>
    <w:rsid w:val="00041E76"/>
    <w:rsid w:val="00041FE2"/>
    <w:rsid w:val="00042AE0"/>
    <w:rsid w:val="00042F60"/>
    <w:rsid w:val="00042F65"/>
    <w:rsid w:val="000433C0"/>
    <w:rsid w:val="00043D72"/>
    <w:rsid w:val="00044003"/>
    <w:rsid w:val="0004428D"/>
    <w:rsid w:val="000445FE"/>
    <w:rsid w:val="000449EE"/>
    <w:rsid w:val="000466DB"/>
    <w:rsid w:val="00046851"/>
    <w:rsid w:val="000469F9"/>
    <w:rsid w:val="00046CB0"/>
    <w:rsid w:val="00046F25"/>
    <w:rsid w:val="00047438"/>
    <w:rsid w:val="0004754C"/>
    <w:rsid w:val="000513BC"/>
    <w:rsid w:val="000517F4"/>
    <w:rsid w:val="00051885"/>
    <w:rsid w:val="00051D45"/>
    <w:rsid w:val="0005242A"/>
    <w:rsid w:val="000525E2"/>
    <w:rsid w:val="00053433"/>
    <w:rsid w:val="00053652"/>
    <w:rsid w:val="000539EE"/>
    <w:rsid w:val="000540B2"/>
    <w:rsid w:val="000540CB"/>
    <w:rsid w:val="00054372"/>
    <w:rsid w:val="000544B4"/>
    <w:rsid w:val="000548A2"/>
    <w:rsid w:val="00054AC3"/>
    <w:rsid w:val="00054FA2"/>
    <w:rsid w:val="0005530D"/>
    <w:rsid w:val="00055B25"/>
    <w:rsid w:val="00055BC0"/>
    <w:rsid w:val="00055C91"/>
    <w:rsid w:val="00056681"/>
    <w:rsid w:val="00056834"/>
    <w:rsid w:val="0005762A"/>
    <w:rsid w:val="00057B4C"/>
    <w:rsid w:val="00057D35"/>
    <w:rsid w:val="00057DD1"/>
    <w:rsid w:val="00057FC6"/>
    <w:rsid w:val="0006014C"/>
    <w:rsid w:val="0006080D"/>
    <w:rsid w:val="00060EBE"/>
    <w:rsid w:val="00061335"/>
    <w:rsid w:val="000614D1"/>
    <w:rsid w:val="000615E2"/>
    <w:rsid w:val="00062404"/>
    <w:rsid w:val="00062592"/>
    <w:rsid w:val="000626F7"/>
    <w:rsid w:val="00062E37"/>
    <w:rsid w:val="000634E4"/>
    <w:rsid w:val="00063CF8"/>
    <w:rsid w:val="00064959"/>
    <w:rsid w:val="000658CC"/>
    <w:rsid w:val="00065F8D"/>
    <w:rsid w:val="000664D0"/>
    <w:rsid w:val="000670BC"/>
    <w:rsid w:val="000670FB"/>
    <w:rsid w:val="00067D1D"/>
    <w:rsid w:val="00070054"/>
    <w:rsid w:val="000706F1"/>
    <w:rsid w:val="00070E23"/>
    <w:rsid w:val="00071353"/>
    <w:rsid w:val="00072E7C"/>
    <w:rsid w:val="00073630"/>
    <w:rsid w:val="00073AED"/>
    <w:rsid w:val="00073AF7"/>
    <w:rsid w:val="00073C9F"/>
    <w:rsid w:val="000740E0"/>
    <w:rsid w:val="0007459C"/>
    <w:rsid w:val="000745F3"/>
    <w:rsid w:val="000767E4"/>
    <w:rsid w:val="000774CD"/>
    <w:rsid w:val="000776DA"/>
    <w:rsid w:val="000777B8"/>
    <w:rsid w:val="00077855"/>
    <w:rsid w:val="00077950"/>
    <w:rsid w:val="00077E56"/>
    <w:rsid w:val="00080E2C"/>
    <w:rsid w:val="000815B6"/>
    <w:rsid w:val="00081666"/>
    <w:rsid w:val="00081E32"/>
    <w:rsid w:val="000822D4"/>
    <w:rsid w:val="000824B5"/>
    <w:rsid w:val="00082BB2"/>
    <w:rsid w:val="00082C26"/>
    <w:rsid w:val="000832F5"/>
    <w:rsid w:val="0008368A"/>
    <w:rsid w:val="00083B9D"/>
    <w:rsid w:val="00083D81"/>
    <w:rsid w:val="000845CE"/>
    <w:rsid w:val="00084E5A"/>
    <w:rsid w:val="000858A4"/>
    <w:rsid w:val="00085917"/>
    <w:rsid w:val="00085A53"/>
    <w:rsid w:val="00086911"/>
    <w:rsid w:val="00090801"/>
    <w:rsid w:val="00091E88"/>
    <w:rsid w:val="00092127"/>
    <w:rsid w:val="000929C3"/>
    <w:rsid w:val="00092B27"/>
    <w:rsid w:val="00092C68"/>
    <w:rsid w:val="00093108"/>
    <w:rsid w:val="00093A49"/>
    <w:rsid w:val="00093B1B"/>
    <w:rsid w:val="00093D44"/>
    <w:rsid w:val="00094931"/>
    <w:rsid w:val="00094DBC"/>
    <w:rsid w:val="000965F5"/>
    <w:rsid w:val="000968FB"/>
    <w:rsid w:val="000979FA"/>
    <w:rsid w:val="00097A12"/>
    <w:rsid w:val="00097C7F"/>
    <w:rsid w:val="00097D83"/>
    <w:rsid w:val="000A00A1"/>
    <w:rsid w:val="000A0270"/>
    <w:rsid w:val="000A126C"/>
    <w:rsid w:val="000A1693"/>
    <w:rsid w:val="000A25FA"/>
    <w:rsid w:val="000A2A48"/>
    <w:rsid w:val="000A2C00"/>
    <w:rsid w:val="000A3B93"/>
    <w:rsid w:val="000A415B"/>
    <w:rsid w:val="000A467A"/>
    <w:rsid w:val="000A54D7"/>
    <w:rsid w:val="000A56C8"/>
    <w:rsid w:val="000A56F5"/>
    <w:rsid w:val="000A5CDF"/>
    <w:rsid w:val="000A633E"/>
    <w:rsid w:val="000A6A3C"/>
    <w:rsid w:val="000A76C0"/>
    <w:rsid w:val="000A7EFB"/>
    <w:rsid w:val="000B0219"/>
    <w:rsid w:val="000B031E"/>
    <w:rsid w:val="000B0F00"/>
    <w:rsid w:val="000B125F"/>
    <w:rsid w:val="000B185A"/>
    <w:rsid w:val="000B18F0"/>
    <w:rsid w:val="000B1949"/>
    <w:rsid w:val="000B194A"/>
    <w:rsid w:val="000B1A76"/>
    <w:rsid w:val="000B1FA6"/>
    <w:rsid w:val="000B2741"/>
    <w:rsid w:val="000B29D1"/>
    <w:rsid w:val="000B2F70"/>
    <w:rsid w:val="000B3720"/>
    <w:rsid w:val="000B39FD"/>
    <w:rsid w:val="000B49E9"/>
    <w:rsid w:val="000B5A50"/>
    <w:rsid w:val="000B68CD"/>
    <w:rsid w:val="000B6A32"/>
    <w:rsid w:val="000B6A66"/>
    <w:rsid w:val="000B6CAC"/>
    <w:rsid w:val="000B6E79"/>
    <w:rsid w:val="000B7E8B"/>
    <w:rsid w:val="000C03C7"/>
    <w:rsid w:val="000C04E5"/>
    <w:rsid w:val="000C0F2E"/>
    <w:rsid w:val="000C1184"/>
    <w:rsid w:val="000C1EF7"/>
    <w:rsid w:val="000C226C"/>
    <w:rsid w:val="000C2543"/>
    <w:rsid w:val="000C2727"/>
    <w:rsid w:val="000C2A6A"/>
    <w:rsid w:val="000C2C61"/>
    <w:rsid w:val="000C3474"/>
    <w:rsid w:val="000C348F"/>
    <w:rsid w:val="000C3BDE"/>
    <w:rsid w:val="000C4EE9"/>
    <w:rsid w:val="000C5553"/>
    <w:rsid w:val="000C5857"/>
    <w:rsid w:val="000C5B7D"/>
    <w:rsid w:val="000C5F5E"/>
    <w:rsid w:val="000C601E"/>
    <w:rsid w:val="000C63DD"/>
    <w:rsid w:val="000C6C80"/>
    <w:rsid w:val="000C734A"/>
    <w:rsid w:val="000C7C5E"/>
    <w:rsid w:val="000D03B7"/>
    <w:rsid w:val="000D182B"/>
    <w:rsid w:val="000D1DF8"/>
    <w:rsid w:val="000D2379"/>
    <w:rsid w:val="000D3401"/>
    <w:rsid w:val="000D35F8"/>
    <w:rsid w:val="000D38F6"/>
    <w:rsid w:val="000D3A3A"/>
    <w:rsid w:val="000D3B58"/>
    <w:rsid w:val="000D4A06"/>
    <w:rsid w:val="000D4B65"/>
    <w:rsid w:val="000D4C09"/>
    <w:rsid w:val="000D538E"/>
    <w:rsid w:val="000D5B68"/>
    <w:rsid w:val="000D65A5"/>
    <w:rsid w:val="000D6E91"/>
    <w:rsid w:val="000D6FDE"/>
    <w:rsid w:val="000D707A"/>
    <w:rsid w:val="000D751E"/>
    <w:rsid w:val="000D790B"/>
    <w:rsid w:val="000D7BFB"/>
    <w:rsid w:val="000D7C45"/>
    <w:rsid w:val="000E03DA"/>
    <w:rsid w:val="000E06F0"/>
    <w:rsid w:val="000E0ADC"/>
    <w:rsid w:val="000E0E7F"/>
    <w:rsid w:val="000E1B1D"/>
    <w:rsid w:val="000E2186"/>
    <w:rsid w:val="000E21D2"/>
    <w:rsid w:val="000E2496"/>
    <w:rsid w:val="000E2635"/>
    <w:rsid w:val="000E2788"/>
    <w:rsid w:val="000E2F8C"/>
    <w:rsid w:val="000E3125"/>
    <w:rsid w:val="000E3206"/>
    <w:rsid w:val="000E387A"/>
    <w:rsid w:val="000E389F"/>
    <w:rsid w:val="000E3CC6"/>
    <w:rsid w:val="000E3EB2"/>
    <w:rsid w:val="000E3EED"/>
    <w:rsid w:val="000E4CFE"/>
    <w:rsid w:val="000E4D9B"/>
    <w:rsid w:val="000E5685"/>
    <w:rsid w:val="000E5C54"/>
    <w:rsid w:val="000E5F0D"/>
    <w:rsid w:val="000E678A"/>
    <w:rsid w:val="000E7702"/>
    <w:rsid w:val="000E79AC"/>
    <w:rsid w:val="000E7E18"/>
    <w:rsid w:val="000F051A"/>
    <w:rsid w:val="000F07B8"/>
    <w:rsid w:val="000F092D"/>
    <w:rsid w:val="000F0936"/>
    <w:rsid w:val="000F0D20"/>
    <w:rsid w:val="000F175B"/>
    <w:rsid w:val="000F17E6"/>
    <w:rsid w:val="000F31FC"/>
    <w:rsid w:val="000F390F"/>
    <w:rsid w:val="000F3A40"/>
    <w:rsid w:val="000F3A94"/>
    <w:rsid w:val="000F3D6E"/>
    <w:rsid w:val="000F3F59"/>
    <w:rsid w:val="000F49BE"/>
    <w:rsid w:val="000F4FC7"/>
    <w:rsid w:val="000F6060"/>
    <w:rsid w:val="000F6116"/>
    <w:rsid w:val="000F62F4"/>
    <w:rsid w:val="000F65A6"/>
    <w:rsid w:val="000F6790"/>
    <w:rsid w:val="000F74A5"/>
    <w:rsid w:val="000F7A58"/>
    <w:rsid w:val="0010000E"/>
    <w:rsid w:val="00101645"/>
    <w:rsid w:val="00101828"/>
    <w:rsid w:val="00101A78"/>
    <w:rsid w:val="00101E89"/>
    <w:rsid w:val="00101F88"/>
    <w:rsid w:val="00102450"/>
    <w:rsid w:val="00102534"/>
    <w:rsid w:val="00102B5B"/>
    <w:rsid w:val="00102E79"/>
    <w:rsid w:val="00103552"/>
    <w:rsid w:val="0010412C"/>
    <w:rsid w:val="0010458E"/>
    <w:rsid w:val="0010481C"/>
    <w:rsid w:val="00104A7C"/>
    <w:rsid w:val="001058DF"/>
    <w:rsid w:val="00105A3A"/>
    <w:rsid w:val="00105BB9"/>
    <w:rsid w:val="00105CAB"/>
    <w:rsid w:val="00105EE5"/>
    <w:rsid w:val="00105F98"/>
    <w:rsid w:val="0010624B"/>
    <w:rsid w:val="0010633C"/>
    <w:rsid w:val="001066D1"/>
    <w:rsid w:val="00106B4E"/>
    <w:rsid w:val="00106D5D"/>
    <w:rsid w:val="00107312"/>
    <w:rsid w:val="00107552"/>
    <w:rsid w:val="0010791A"/>
    <w:rsid w:val="00107ABE"/>
    <w:rsid w:val="00110583"/>
    <w:rsid w:val="00111204"/>
    <w:rsid w:val="001116A9"/>
    <w:rsid w:val="00113394"/>
    <w:rsid w:val="001138A1"/>
    <w:rsid w:val="00113967"/>
    <w:rsid w:val="00113AE3"/>
    <w:rsid w:val="00114535"/>
    <w:rsid w:val="00115C0E"/>
    <w:rsid w:val="00116713"/>
    <w:rsid w:val="00116D64"/>
    <w:rsid w:val="001171E5"/>
    <w:rsid w:val="00117754"/>
    <w:rsid w:val="00117AF9"/>
    <w:rsid w:val="001200D3"/>
    <w:rsid w:val="0012016A"/>
    <w:rsid w:val="001201C6"/>
    <w:rsid w:val="00120C9D"/>
    <w:rsid w:val="00120F53"/>
    <w:rsid w:val="00121127"/>
    <w:rsid w:val="0012159D"/>
    <w:rsid w:val="0012162B"/>
    <w:rsid w:val="00121D30"/>
    <w:rsid w:val="00121E45"/>
    <w:rsid w:val="00121E6B"/>
    <w:rsid w:val="00121EEB"/>
    <w:rsid w:val="00122CE4"/>
    <w:rsid w:val="00122D6A"/>
    <w:rsid w:val="001230AF"/>
    <w:rsid w:val="001241E9"/>
    <w:rsid w:val="001247D5"/>
    <w:rsid w:val="001259E9"/>
    <w:rsid w:val="00126217"/>
    <w:rsid w:val="00126379"/>
    <w:rsid w:val="0012700A"/>
    <w:rsid w:val="00127301"/>
    <w:rsid w:val="0013005A"/>
    <w:rsid w:val="001301C1"/>
    <w:rsid w:val="00130DAD"/>
    <w:rsid w:val="001315A3"/>
    <w:rsid w:val="001322EC"/>
    <w:rsid w:val="001326B6"/>
    <w:rsid w:val="00132709"/>
    <w:rsid w:val="00132CF2"/>
    <w:rsid w:val="00133AE0"/>
    <w:rsid w:val="00135373"/>
    <w:rsid w:val="001353EE"/>
    <w:rsid w:val="0013568B"/>
    <w:rsid w:val="00135830"/>
    <w:rsid w:val="00135987"/>
    <w:rsid w:val="00135D72"/>
    <w:rsid w:val="00136C2A"/>
    <w:rsid w:val="00136C62"/>
    <w:rsid w:val="00137118"/>
    <w:rsid w:val="0013757F"/>
    <w:rsid w:val="0014005E"/>
    <w:rsid w:val="00140338"/>
    <w:rsid w:val="001406E7"/>
    <w:rsid w:val="001407EA"/>
    <w:rsid w:val="00140AE0"/>
    <w:rsid w:val="00140BC8"/>
    <w:rsid w:val="00140C3B"/>
    <w:rsid w:val="0014109F"/>
    <w:rsid w:val="001412B7"/>
    <w:rsid w:val="001414C2"/>
    <w:rsid w:val="00141644"/>
    <w:rsid w:val="00141898"/>
    <w:rsid w:val="00141DCA"/>
    <w:rsid w:val="00141E91"/>
    <w:rsid w:val="00141F51"/>
    <w:rsid w:val="00143144"/>
    <w:rsid w:val="001433CD"/>
    <w:rsid w:val="00143459"/>
    <w:rsid w:val="00143B58"/>
    <w:rsid w:val="00143E83"/>
    <w:rsid w:val="00143F51"/>
    <w:rsid w:val="001445EC"/>
    <w:rsid w:val="00144A07"/>
    <w:rsid w:val="00145386"/>
    <w:rsid w:val="0014596A"/>
    <w:rsid w:val="001467B4"/>
    <w:rsid w:val="00146B22"/>
    <w:rsid w:val="001476B5"/>
    <w:rsid w:val="00147884"/>
    <w:rsid w:val="001505D0"/>
    <w:rsid w:val="0015064F"/>
    <w:rsid w:val="001508D7"/>
    <w:rsid w:val="00150DDC"/>
    <w:rsid w:val="00151071"/>
    <w:rsid w:val="00152780"/>
    <w:rsid w:val="001529E7"/>
    <w:rsid w:val="00152A4D"/>
    <w:rsid w:val="0015302E"/>
    <w:rsid w:val="00153891"/>
    <w:rsid w:val="00153D1D"/>
    <w:rsid w:val="00154132"/>
    <w:rsid w:val="00154286"/>
    <w:rsid w:val="0015455F"/>
    <w:rsid w:val="001547CF"/>
    <w:rsid w:val="00154D9E"/>
    <w:rsid w:val="0015529B"/>
    <w:rsid w:val="001552C9"/>
    <w:rsid w:val="00156107"/>
    <w:rsid w:val="00156B10"/>
    <w:rsid w:val="00157033"/>
    <w:rsid w:val="00157275"/>
    <w:rsid w:val="001579C5"/>
    <w:rsid w:val="00157A8F"/>
    <w:rsid w:val="00157D51"/>
    <w:rsid w:val="0016166A"/>
    <w:rsid w:val="001622C7"/>
    <w:rsid w:val="00162E08"/>
    <w:rsid w:val="00162F24"/>
    <w:rsid w:val="00163F33"/>
    <w:rsid w:val="00163FED"/>
    <w:rsid w:val="00164032"/>
    <w:rsid w:val="001645E0"/>
    <w:rsid w:val="0016534F"/>
    <w:rsid w:val="0016560F"/>
    <w:rsid w:val="00166145"/>
    <w:rsid w:val="001667B6"/>
    <w:rsid w:val="001668BF"/>
    <w:rsid w:val="00166AE9"/>
    <w:rsid w:val="00167150"/>
    <w:rsid w:val="00167818"/>
    <w:rsid w:val="001679B2"/>
    <w:rsid w:val="00167CBB"/>
    <w:rsid w:val="00170400"/>
    <w:rsid w:val="001711DC"/>
    <w:rsid w:val="00172B24"/>
    <w:rsid w:val="0017310E"/>
    <w:rsid w:val="001731DD"/>
    <w:rsid w:val="00173854"/>
    <w:rsid w:val="00174BC8"/>
    <w:rsid w:val="00174D95"/>
    <w:rsid w:val="00174EF4"/>
    <w:rsid w:val="00174FBC"/>
    <w:rsid w:val="001752D8"/>
    <w:rsid w:val="0017554A"/>
    <w:rsid w:val="00175731"/>
    <w:rsid w:val="00175E0F"/>
    <w:rsid w:val="0017625D"/>
    <w:rsid w:val="00176DB1"/>
    <w:rsid w:val="00177A10"/>
    <w:rsid w:val="001805DC"/>
    <w:rsid w:val="00181103"/>
    <w:rsid w:val="00181DDE"/>
    <w:rsid w:val="00182563"/>
    <w:rsid w:val="00182A40"/>
    <w:rsid w:val="001839F9"/>
    <w:rsid w:val="00184227"/>
    <w:rsid w:val="0018479A"/>
    <w:rsid w:val="00184E2E"/>
    <w:rsid w:val="001851D5"/>
    <w:rsid w:val="00185535"/>
    <w:rsid w:val="0018565F"/>
    <w:rsid w:val="00185802"/>
    <w:rsid w:val="00185EAB"/>
    <w:rsid w:val="00185F14"/>
    <w:rsid w:val="00186EFE"/>
    <w:rsid w:val="00190BD9"/>
    <w:rsid w:val="00190C16"/>
    <w:rsid w:val="00190D7C"/>
    <w:rsid w:val="00190E70"/>
    <w:rsid w:val="00190F71"/>
    <w:rsid w:val="00191A43"/>
    <w:rsid w:val="0019222F"/>
    <w:rsid w:val="001922BE"/>
    <w:rsid w:val="0019287F"/>
    <w:rsid w:val="00193311"/>
    <w:rsid w:val="00194230"/>
    <w:rsid w:val="0019460E"/>
    <w:rsid w:val="00194AC8"/>
    <w:rsid w:val="0019508D"/>
    <w:rsid w:val="001954DE"/>
    <w:rsid w:val="00195983"/>
    <w:rsid w:val="00195B08"/>
    <w:rsid w:val="00196143"/>
    <w:rsid w:val="0019690F"/>
    <w:rsid w:val="0019699E"/>
    <w:rsid w:val="00196A29"/>
    <w:rsid w:val="00196BA2"/>
    <w:rsid w:val="00197F1F"/>
    <w:rsid w:val="001A06D3"/>
    <w:rsid w:val="001A07AB"/>
    <w:rsid w:val="001A0864"/>
    <w:rsid w:val="001A0EF6"/>
    <w:rsid w:val="001A1EBA"/>
    <w:rsid w:val="001A1EED"/>
    <w:rsid w:val="001A26BD"/>
    <w:rsid w:val="001A2767"/>
    <w:rsid w:val="001A3EC3"/>
    <w:rsid w:val="001A4064"/>
    <w:rsid w:val="001A4832"/>
    <w:rsid w:val="001A4864"/>
    <w:rsid w:val="001A4D5D"/>
    <w:rsid w:val="001A5DD1"/>
    <w:rsid w:val="001A5EB4"/>
    <w:rsid w:val="001A69C5"/>
    <w:rsid w:val="001A6ACB"/>
    <w:rsid w:val="001A6B8D"/>
    <w:rsid w:val="001A6C6B"/>
    <w:rsid w:val="001A73F7"/>
    <w:rsid w:val="001A74F5"/>
    <w:rsid w:val="001A7853"/>
    <w:rsid w:val="001A7EAA"/>
    <w:rsid w:val="001B0405"/>
    <w:rsid w:val="001B040E"/>
    <w:rsid w:val="001B0BF1"/>
    <w:rsid w:val="001B0DAB"/>
    <w:rsid w:val="001B0EC9"/>
    <w:rsid w:val="001B1E40"/>
    <w:rsid w:val="001B28CC"/>
    <w:rsid w:val="001B30E1"/>
    <w:rsid w:val="001B3C0E"/>
    <w:rsid w:val="001B40E1"/>
    <w:rsid w:val="001B4390"/>
    <w:rsid w:val="001B4AC9"/>
    <w:rsid w:val="001B4F33"/>
    <w:rsid w:val="001B53BD"/>
    <w:rsid w:val="001B541C"/>
    <w:rsid w:val="001B5743"/>
    <w:rsid w:val="001B5A5D"/>
    <w:rsid w:val="001B5F53"/>
    <w:rsid w:val="001B603F"/>
    <w:rsid w:val="001B6202"/>
    <w:rsid w:val="001B68D0"/>
    <w:rsid w:val="001B6A21"/>
    <w:rsid w:val="001B6AFA"/>
    <w:rsid w:val="001B7244"/>
    <w:rsid w:val="001B74CC"/>
    <w:rsid w:val="001B7539"/>
    <w:rsid w:val="001B7709"/>
    <w:rsid w:val="001B77DD"/>
    <w:rsid w:val="001B7858"/>
    <w:rsid w:val="001B7B91"/>
    <w:rsid w:val="001B7ED4"/>
    <w:rsid w:val="001C02A7"/>
    <w:rsid w:val="001C02C5"/>
    <w:rsid w:val="001C075D"/>
    <w:rsid w:val="001C08EF"/>
    <w:rsid w:val="001C0EA5"/>
    <w:rsid w:val="001C10E1"/>
    <w:rsid w:val="001C14CF"/>
    <w:rsid w:val="001C17EC"/>
    <w:rsid w:val="001C1E1C"/>
    <w:rsid w:val="001C1FCE"/>
    <w:rsid w:val="001C210A"/>
    <w:rsid w:val="001C2445"/>
    <w:rsid w:val="001C3B30"/>
    <w:rsid w:val="001C3CF7"/>
    <w:rsid w:val="001C43D2"/>
    <w:rsid w:val="001C452B"/>
    <w:rsid w:val="001C48F7"/>
    <w:rsid w:val="001C4911"/>
    <w:rsid w:val="001C51FD"/>
    <w:rsid w:val="001C5CDA"/>
    <w:rsid w:val="001C5DCC"/>
    <w:rsid w:val="001C608A"/>
    <w:rsid w:val="001C66A0"/>
    <w:rsid w:val="001C67EA"/>
    <w:rsid w:val="001C6830"/>
    <w:rsid w:val="001C699C"/>
    <w:rsid w:val="001C6E02"/>
    <w:rsid w:val="001C6EC5"/>
    <w:rsid w:val="001C709B"/>
    <w:rsid w:val="001C748E"/>
    <w:rsid w:val="001C7E27"/>
    <w:rsid w:val="001D020B"/>
    <w:rsid w:val="001D1A0F"/>
    <w:rsid w:val="001D1FFA"/>
    <w:rsid w:val="001D237D"/>
    <w:rsid w:val="001D274E"/>
    <w:rsid w:val="001D286D"/>
    <w:rsid w:val="001D2BCC"/>
    <w:rsid w:val="001D2BEC"/>
    <w:rsid w:val="001D3065"/>
    <w:rsid w:val="001D31C3"/>
    <w:rsid w:val="001D3FA2"/>
    <w:rsid w:val="001D4700"/>
    <w:rsid w:val="001D4A58"/>
    <w:rsid w:val="001D4CE2"/>
    <w:rsid w:val="001D4F4E"/>
    <w:rsid w:val="001D5849"/>
    <w:rsid w:val="001D5A93"/>
    <w:rsid w:val="001D608A"/>
    <w:rsid w:val="001D66D2"/>
    <w:rsid w:val="001D6E3D"/>
    <w:rsid w:val="001D6F89"/>
    <w:rsid w:val="001D7CA6"/>
    <w:rsid w:val="001E01EB"/>
    <w:rsid w:val="001E035E"/>
    <w:rsid w:val="001E072E"/>
    <w:rsid w:val="001E0AA0"/>
    <w:rsid w:val="001E1517"/>
    <w:rsid w:val="001E15E5"/>
    <w:rsid w:val="001E1BBA"/>
    <w:rsid w:val="001E1F2E"/>
    <w:rsid w:val="001E318A"/>
    <w:rsid w:val="001E33C8"/>
    <w:rsid w:val="001E365B"/>
    <w:rsid w:val="001E3CFA"/>
    <w:rsid w:val="001E3E7E"/>
    <w:rsid w:val="001E4319"/>
    <w:rsid w:val="001E4913"/>
    <w:rsid w:val="001E59A1"/>
    <w:rsid w:val="001E5C90"/>
    <w:rsid w:val="001E63AB"/>
    <w:rsid w:val="001E6537"/>
    <w:rsid w:val="001E6745"/>
    <w:rsid w:val="001E67FB"/>
    <w:rsid w:val="001F0199"/>
    <w:rsid w:val="001F04DB"/>
    <w:rsid w:val="001F0923"/>
    <w:rsid w:val="001F16C5"/>
    <w:rsid w:val="001F1FF8"/>
    <w:rsid w:val="001F2649"/>
    <w:rsid w:val="001F2EE0"/>
    <w:rsid w:val="001F36D0"/>
    <w:rsid w:val="001F3D3E"/>
    <w:rsid w:val="001F3F2B"/>
    <w:rsid w:val="001F42DC"/>
    <w:rsid w:val="001F57ED"/>
    <w:rsid w:val="001F66B3"/>
    <w:rsid w:val="001F694F"/>
    <w:rsid w:val="001F6B15"/>
    <w:rsid w:val="001F6C92"/>
    <w:rsid w:val="001F726B"/>
    <w:rsid w:val="001F7A17"/>
    <w:rsid w:val="001F7CC9"/>
    <w:rsid w:val="001F7ECC"/>
    <w:rsid w:val="001F7F11"/>
    <w:rsid w:val="00200525"/>
    <w:rsid w:val="0020052F"/>
    <w:rsid w:val="00201BB3"/>
    <w:rsid w:val="00201C7E"/>
    <w:rsid w:val="00202BD2"/>
    <w:rsid w:val="00202C69"/>
    <w:rsid w:val="00202E57"/>
    <w:rsid w:val="00202E98"/>
    <w:rsid w:val="002031EF"/>
    <w:rsid w:val="0020357A"/>
    <w:rsid w:val="002035DB"/>
    <w:rsid w:val="00204AE5"/>
    <w:rsid w:val="00204DEB"/>
    <w:rsid w:val="00205665"/>
    <w:rsid w:val="00205B04"/>
    <w:rsid w:val="002061EA"/>
    <w:rsid w:val="002063AF"/>
    <w:rsid w:val="00206D73"/>
    <w:rsid w:val="0020736B"/>
    <w:rsid w:val="002073A8"/>
    <w:rsid w:val="002073DA"/>
    <w:rsid w:val="00207BC6"/>
    <w:rsid w:val="00207F51"/>
    <w:rsid w:val="00210229"/>
    <w:rsid w:val="0021059D"/>
    <w:rsid w:val="00210A0E"/>
    <w:rsid w:val="00210EB6"/>
    <w:rsid w:val="002111CE"/>
    <w:rsid w:val="00211A63"/>
    <w:rsid w:val="00211FE9"/>
    <w:rsid w:val="00212979"/>
    <w:rsid w:val="002132AD"/>
    <w:rsid w:val="00213E69"/>
    <w:rsid w:val="0021469B"/>
    <w:rsid w:val="0021474D"/>
    <w:rsid w:val="0021533F"/>
    <w:rsid w:val="002154CB"/>
    <w:rsid w:val="0021567B"/>
    <w:rsid w:val="00215EA3"/>
    <w:rsid w:val="00216B0F"/>
    <w:rsid w:val="00216B67"/>
    <w:rsid w:val="00216E91"/>
    <w:rsid w:val="00217557"/>
    <w:rsid w:val="002176F1"/>
    <w:rsid w:val="00217CB2"/>
    <w:rsid w:val="002204FB"/>
    <w:rsid w:val="00220524"/>
    <w:rsid w:val="00220554"/>
    <w:rsid w:val="0022084C"/>
    <w:rsid w:val="00220C01"/>
    <w:rsid w:val="00220FD7"/>
    <w:rsid w:val="00221224"/>
    <w:rsid w:val="0022155B"/>
    <w:rsid w:val="0022177B"/>
    <w:rsid w:val="00221A19"/>
    <w:rsid w:val="00221D28"/>
    <w:rsid w:val="0022272F"/>
    <w:rsid w:val="00223913"/>
    <w:rsid w:val="00223D0C"/>
    <w:rsid w:val="00223DAB"/>
    <w:rsid w:val="0022431D"/>
    <w:rsid w:val="002250CC"/>
    <w:rsid w:val="002251B5"/>
    <w:rsid w:val="00225526"/>
    <w:rsid w:val="002255A3"/>
    <w:rsid w:val="0022584F"/>
    <w:rsid w:val="0022606F"/>
    <w:rsid w:val="0022611B"/>
    <w:rsid w:val="00226880"/>
    <w:rsid w:val="00226DB6"/>
    <w:rsid w:val="00226E17"/>
    <w:rsid w:val="00227984"/>
    <w:rsid w:val="00227D89"/>
    <w:rsid w:val="0023029D"/>
    <w:rsid w:val="00230378"/>
    <w:rsid w:val="0023054A"/>
    <w:rsid w:val="00230E4B"/>
    <w:rsid w:val="00231700"/>
    <w:rsid w:val="002319B3"/>
    <w:rsid w:val="00232354"/>
    <w:rsid w:val="002325D1"/>
    <w:rsid w:val="0023374D"/>
    <w:rsid w:val="002338CC"/>
    <w:rsid w:val="0023394F"/>
    <w:rsid w:val="00233E0C"/>
    <w:rsid w:val="002343DF"/>
    <w:rsid w:val="00234865"/>
    <w:rsid w:val="00234C54"/>
    <w:rsid w:val="00234FE1"/>
    <w:rsid w:val="0023504A"/>
    <w:rsid w:val="0023506E"/>
    <w:rsid w:val="002358F5"/>
    <w:rsid w:val="00235C2B"/>
    <w:rsid w:val="002364B2"/>
    <w:rsid w:val="002364DC"/>
    <w:rsid w:val="002369E9"/>
    <w:rsid w:val="002369F8"/>
    <w:rsid w:val="00236D07"/>
    <w:rsid w:val="00237082"/>
    <w:rsid w:val="002371EC"/>
    <w:rsid w:val="00237B08"/>
    <w:rsid w:val="00237CF4"/>
    <w:rsid w:val="00240380"/>
    <w:rsid w:val="0024061D"/>
    <w:rsid w:val="0024128E"/>
    <w:rsid w:val="002412B0"/>
    <w:rsid w:val="0024167B"/>
    <w:rsid w:val="00241F10"/>
    <w:rsid w:val="00242507"/>
    <w:rsid w:val="0024260E"/>
    <w:rsid w:val="00242D2E"/>
    <w:rsid w:val="0024309B"/>
    <w:rsid w:val="002442F7"/>
    <w:rsid w:val="00244726"/>
    <w:rsid w:val="002448EF"/>
    <w:rsid w:val="00245452"/>
    <w:rsid w:val="00245A88"/>
    <w:rsid w:val="00246438"/>
    <w:rsid w:val="00246503"/>
    <w:rsid w:val="0024659F"/>
    <w:rsid w:val="002465DF"/>
    <w:rsid w:val="00246F85"/>
    <w:rsid w:val="00247767"/>
    <w:rsid w:val="00247ABC"/>
    <w:rsid w:val="00247D72"/>
    <w:rsid w:val="00250626"/>
    <w:rsid w:val="00250A20"/>
    <w:rsid w:val="00250C8B"/>
    <w:rsid w:val="00250DC1"/>
    <w:rsid w:val="002515A1"/>
    <w:rsid w:val="002518D9"/>
    <w:rsid w:val="00251F77"/>
    <w:rsid w:val="00252984"/>
    <w:rsid w:val="00252D03"/>
    <w:rsid w:val="0025301D"/>
    <w:rsid w:val="00253233"/>
    <w:rsid w:val="0025365C"/>
    <w:rsid w:val="002542BF"/>
    <w:rsid w:val="002549E0"/>
    <w:rsid w:val="00254C07"/>
    <w:rsid w:val="0025582A"/>
    <w:rsid w:val="0025640D"/>
    <w:rsid w:val="0025685D"/>
    <w:rsid w:val="00256D2C"/>
    <w:rsid w:val="00256E5D"/>
    <w:rsid w:val="00256F04"/>
    <w:rsid w:val="002575D0"/>
    <w:rsid w:val="00257612"/>
    <w:rsid w:val="002577F5"/>
    <w:rsid w:val="00257C88"/>
    <w:rsid w:val="00260361"/>
    <w:rsid w:val="00260938"/>
    <w:rsid w:val="0026104C"/>
    <w:rsid w:val="0026240C"/>
    <w:rsid w:val="0026389D"/>
    <w:rsid w:val="002643A3"/>
    <w:rsid w:val="00264E74"/>
    <w:rsid w:val="00265203"/>
    <w:rsid w:val="002653D7"/>
    <w:rsid w:val="00265E76"/>
    <w:rsid w:val="00266036"/>
    <w:rsid w:val="002666E0"/>
    <w:rsid w:val="00266803"/>
    <w:rsid w:val="00266CB0"/>
    <w:rsid w:val="00266E1F"/>
    <w:rsid w:val="00266F25"/>
    <w:rsid w:val="00267441"/>
    <w:rsid w:val="00267824"/>
    <w:rsid w:val="00270141"/>
    <w:rsid w:val="002703B8"/>
    <w:rsid w:val="0027097C"/>
    <w:rsid w:val="00270B54"/>
    <w:rsid w:val="00270D25"/>
    <w:rsid w:val="0027158D"/>
    <w:rsid w:val="00271F29"/>
    <w:rsid w:val="002724D4"/>
    <w:rsid w:val="00272682"/>
    <w:rsid w:val="00273AC7"/>
    <w:rsid w:val="00273E18"/>
    <w:rsid w:val="00273EB0"/>
    <w:rsid w:val="00273F08"/>
    <w:rsid w:val="00273F67"/>
    <w:rsid w:val="00274745"/>
    <w:rsid w:val="00274856"/>
    <w:rsid w:val="00275379"/>
    <w:rsid w:val="00275633"/>
    <w:rsid w:val="002759B3"/>
    <w:rsid w:val="0027600C"/>
    <w:rsid w:val="00276221"/>
    <w:rsid w:val="002763D4"/>
    <w:rsid w:val="00276A7C"/>
    <w:rsid w:val="00276AC5"/>
    <w:rsid w:val="00276D49"/>
    <w:rsid w:val="00276E9F"/>
    <w:rsid w:val="0027785A"/>
    <w:rsid w:val="00277870"/>
    <w:rsid w:val="00277904"/>
    <w:rsid w:val="002807BD"/>
    <w:rsid w:val="00280BAB"/>
    <w:rsid w:val="00280FA5"/>
    <w:rsid w:val="00281211"/>
    <w:rsid w:val="0028157C"/>
    <w:rsid w:val="00281BEB"/>
    <w:rsid w:val="00281D0D"/>
    <w:rsid w:val="00282394"/>
    <w:rsid w:val="00282521"/>
    <w:rsid w:val="00282C56"/>
    <w:rsid w:val="00282D91"/>
    <w:rsid w:val="00282FEE"/>
    <w:rsid w:val="002832AC"/>
    <w:rsid w:val="002840C4"/>
    <w:rsid w:val="0028554A"/>
    <w:rsid w:val="002859A7"/>
    <w:rsid w:val="00285EEA"/>
    <w:rsid w:val="0028628A"/>
    <w:rsid w:val="00286712"/>
    <w:rsid w:val="00286760"/>
    <w:rsid w:val="00286BC2"/>
    <w:rsid w:val="00287088"/>
    <w:rsid w:val="0028718A"/>
    <w:rsid w:val="002872B7"/>
    <w:rsid w:val="00287402"/>
    <w:rsid w:val="00290002"/>
    <w:rsid w:val="002903FF"/>
    <w:rsid w:val="0029071A"/>
    <w:rsid w:val="0029093C"/>
    <w:rsid w:val="00291632"/>
    <w:rsid w:val="00291DC2"/>
    <w:rsid w:val="00292F70"/>
    <w:rsid w:val="002933F7"/>
    <w:rsid w:val="00293E03"/>
    <w:rsid w:val="00293FEB"/>
    <w:rsid w:val="002945EE"/>
    <w:rsid w:val="00295B5C"/>
    <w:rsid w:val="00295DA4"/>
    <w:rsid w:val="00296AE2"/>
    <w:rsid w:val="00297CC0"/>
    <w:rsid w:val="00297EA1"/>
    <w:rsid w:val="002A062C"/>
    <w:rsid w:val="002A0B1F"/>
    <w:rsid w:val="002A1429"/>
    <w:rsid w:val="002A17F0"/>
    <w:rsid w:val="002A2636"/>
    <w:rsid w:val="002A2CB8"/>
    <w:rsid w:val="002A315B"/>
    <w:rsid w:val="002A31B3"/>
    <w:rsid w:val="002A32D3"/>
    <w:rsid w:val="002A39F4"/>
    <w:rsid w:val="002A3C45"/>
    <w:rsid w:val="002A4059"/>
    <w:rsid w:val="002A4B1C"/>
    <w:rsid w:val="002A4BE9"/>
    <w:rsid w:val="002A57CA"/>
    <w:rsid w:val="002A5BC0"/>
    <w:rsid w:val="002A5E37"/>
    <w:rsid w:val="002A6265"/>
    <w:rsid w:val="002A7263"/>
    <w:rsid w:val="002A73A5"/>
    <w:rsid w:val="002A78BA"/>
    <w:rsid w:val="002A7C0A"/>
    <w:rsid w:val="002B067B"/>
    <w:rsid w:val="002B07CA"/>
    <w:rsid w:val="002B0931"/>
    <w:rsid w:val="002B0E45"/>
    <w:rsid w:val="002B12FE"/>
    <w:rsid w:val="002B132E"/>
    <w:rsid w:val="002B20C7"/>
    <w:rsid w:val="002B2D42"/>
    <w:rsid w:val="002B3862"/>
    <w:rsid w:val="002B3F16"/>
    <w:rsid w:val="002B48F4"/>
    <w:rsid w:val="002B4A01"/>
    <w:rsid w:val="002B4F06"/>
    <w:rsid w:val="002B524F"/>
    <w:rsid w:val="002B5B1E"/>
    <w:rsid w:val="002B5B30"/>
    <w:rsid w:val="002B5E04"/>
    <w:rsid w:val="002B61BF"/>
    <w:rsid w:val="002B734D"/>
    <w:rsid w:val="002B7746"/>
    <w:rsid w:val="002C04B2"/>
    <w:rsid w:val="002C07A5"/>
    <w:rsid w:val="002C0A38"/>
    <w:rsid w:val="002C19F6"/>
    <w:rsid w:val="002C2440"/>
    <w:rsid w:val="002C2A79"/>
    <w:rsid w:val="002C2BB3"/>
    <w:rsid w:val="002C2D2A"/>
    <w:rsid w:val="002C30D0"/>
    <w:rsid w:val="002C34A7"/>
    <w:rsid w:val="002C3869"/>
    <w:rsid w:val="002C3BE0"/>
    <w:rsid w:val="002C3DC4"/>
    <w:rsid w:val="002C435D"/>
    <w:rsid w:val="002C4E76"/>
    <w:rsid w:val="002C50A2"/>
    <w:rsid w:val="002C561C"/>
    <w:rsid w:val="002C654B"/>
    <w:rsid w:val="002C6775"/>
    <w:rsid w:val="002C6F34"/>
    <w:rsid w:val="002C7155"/>
    <w:rsid w:val="002C7E27"/>
    <w:rsid w:val="002D0699"/>
    <w:rsid w:val="002D0741"/>
    <w:rsid w:val="002D074F"/>
    <w:rsid w:val="002D0A06"/>
    <w:rsid w:val="002D10FF"/>
    <w:rsid w:val="002D194C"/>
    <w:rsid w:val="002D2024"/>
    <w:rsid w:val="002D2469"/>
    <w:rsid w:val="002D3062"/>
    <w:rsid w:val="002D3465"/>
    <w:rsid w:val="002D394C"/>
    <w:rsid w:val="002D398A"/>
    <w:rsid w:val="002D413C"/>
    <w:rsid w:val="002D4A00"/>
    <w:rsid w:val="002D5CF3"/>
    <w:rsid w:val="002D63E7"/>
    <w:rsid w:val="002D6740"/>
    <w:rsid w:val="002D722E"/>
    <w:rsid w:val="002D7929"/>
    <w:rsid w:val="002E0129"/>
    <w:rsid w:val="002E02E1"/>
    <w:rsid w:val="002E065F"/>
    <w:rsid w:val="002E0918"/>
    <w:rsid w:val="002E152D"/>
    <w:rsid w:val="002E1557"/>
    <w:rsid w:val="002E167A"/>
    <w:rsid w:val="002E1CC7"/>
    <w:rsid w:val="002E20A7"/>
    <w:rsid w:val="002E2205"/>
    <w:rsid w:val="002E3E2F"/>
    <w:rsid w:val="002E47B5"/>
    <w:rsid w:val="002E47BF"/>
    <w:rsid w:val="002E4CCE"/>
    <w:rsid w:val="002E53F6"/>
    <w:rsid w:val="002E555B"/>
    <w:rsid w:val="002E5C4A"/>
    <w:rsid w:val="002E6762"/>
    <w:rsid w:val="002E6A4F"/>
    <w:rsid w:val="002E6A97"/>
    <w:rsid w:val="002E6CDD"/>
    <w:rsid w:val="002E7028"/>
    <w:rsid w:val="002E7B21"/>
    <w:rsid w:val="002E7F58"/>
    <w:rsid w:val="002E7F7E"/>
    <w:rsid w:val="002F0794"/>
    <w:rsid w:val="002F11A7"/>
    <w:rsid w:val="002F1D1E"/>
    <w:rsid w:val="002F1D46"/>
    <w:rsid w:val="002F26E4"/>
    <w:rsid w:val="002F2AA6"/>
    <w:rsid w:val="002F3289"/>
    <w:rsid w:val="002F3716"/>
    <w:rsid w:val="002F45CA"/>
    <w:rsid w:val="002F49A2"/>
    <w:rsid w:val="002F6028"/>
    <w:rsid w:val="002F64C9"/>
    <w:rsid w:val="002F66C7"/>
    <w:rsid w:val="002F6C5C"/>
    <w:rsid w:val="002F75DF"/>
    <w:rsid w:val="002F7882"/>
    <w:rsid w:val="002F7BC4"/>
    <w:rsid w:val="002F7C77"/>
    <w:rsid w:val="002F7F8D"/>
    <w:rsid w:val="00300898"/>
    <w:rsid w:val="003008FA"/>
    <w:rsid w:val="00300B5D"/>
    <w:rsid w:val="003018B9"/>
    <w:rsid w:val="00301BF6"/>
    <w:rsid w:val="00301EF3"/>
    <w:rsid w:val="00301FD8"/>
    <w:rsid w:val="003020CF"/>
    <w:rsid w:val="003023BA"/>
    <w:rsid w:val="00302DBE"/>
    <w:rsid w:val="003033BB"/>
    <w:rsid w:val="003042CD"/>
    <w:rsid w:val="00305EA8"/>
    <w:rsid w:val="00306131"/>
    <w:rsid w:val="00306265"/>
    <w:rsid w:val="0030642D"/>
    <w:rsid w:val="003066BB"/>
    <w:rsid w:val="003067AF"/>
    <w:rsid w:val="00307487"/>
    <w:rsid w:val="0030790E"/>
    <w:rsid w:val="00307932"/>
    <w:rsid w:val="00307B47"/>
    <w:rsid w:val="00307EA9"/>
    <w:rsid w:val="00310860"/>
    <w:rsid w:val="00310A3B"/>
    <w:rsid w:val="00311280"/>
    <w:rsid w:val="00311890"/>
    <w:rsid w:val="0031189B"/>
    <w:rsid w:val="00312EAD"/>
    <w:rsid w:val="00312FBD"/>
    <w:rsid w:val="003149D4"/>
    <w:rsid w:val="00314BD0"/>
    <w:rsid w:val="00315459"/>
    <w:rsid w:val="003167E8"/>
    <w:rsid w:val="00316B75"/>
    <w:rsid w:val="00316D17"/>
    <w:rsid w:val="003174C6"/>
    <w:rsid w:val="00317A0D"/>
    <w:rsid w:val="00317F4F"/>
    <w:rsid w:val="00320877"/>
    <w:rsid w:val="00320AF1"/>
    <w:rsid w:val="003219CB"/>
    <w:rsid w:val="00321AB9"/>
    <w:rsid w:val="003220F5"/>
    <w:rsid w:val="0032217F"/>
    <w:rsid w:val="00322A76"/>
    <w:rsid w:val="00322A8C"/>
    <w:rsid w:val="00323275"/>
    <w:rsid w:val="00323DDA"/>
    <w:rsid w:val="00323DF6"/>
    <w:rsid w:val="003242ED"/>
    <w:rsid w:val="00324E15"/>
    <w:rsid w:val="00324F7E"/>
    <w:rsid w:val="003255CA"/>
    <w:rsid w:val="003256B4"/>
    <w:rsid w:val="003259B5"/>
    <w:rsid w:val="00325C7F"/>
    <w:rsid w:val="00325EA1"/>
    <w:rsid w:val="0032695F"/>
    <w:rsid w:val="00327070"/>
    <w:rsid w:val="0033038C"/>
    <w:rsid w:val="00330D8B"/>
    <w:rsid w:val="00331E2D"/>
    <w:rsid w:val="003321AE"/>
    <w:rsid w:val="00332579"/>
    <w:rsid w:val="003327CB"/>
    <w:rsid w:val="00332A3A"/>
    <w:rsid w:val="0033348A"/>
    <w:rsid w:val="003346DD"/>
    <w:rsid w:val="00334DEB"/>
    <w:rsid w:val="003353E0"/>
    <w:rsid w:val="00335945"/>
    <w:rsid w:val="003378C7"/>
    <w:rsid w:val="00340779"/>
    <w:rsid w:val="00340818"/>
    <w:rsid w:val="00340C68"/>
    <w:rsid w:val="00340EE5"/>
    <w:rsid w:val="003412EA"/>
    <w:rsid w:val="00341A0B"/>
    <w:rsid w:val="00341A4F"/>
    <w:rsid w:val="00342322"/>
    <w:rsid w:val="003425FA"/>
    <w:rsid w:val="00342678"/>
    <w:rsid w:val="00342EB9"/>
    <w:rsid w:val="00343089"/>
    <w:rsid w:val="0034310A"/>
    <w:rsid w:val="003439A6"/>
    <w:rsid w:val="00343C3D"/>
    <w:rsid w:val="00343F19"/>
    <w:rsid w:val="00344920"/>
    <w:rsid w:val="0034563B"/>
    <w:rsid w:val="00345F88"/>
    <w:rsid w:val="003462B0"/>
    <w:rsid w:val="003466B5"/>
    <w:rsid w:val="00346C02"/>
    <w:rsid w:val="00346D22"/>
    <w:rsid w:val="00347076"/>
    <w:rsid w:val="00347A2F"/>
    <w:rsid w:val="00350433"/>
    <w:rsid w:val="0035078D"/>
    <w:rsid w:val="0035149E"/>
    <w:rsid w:val="00351998"/>
    <w:rsid w:val="00351BE9"/>
    <w:rsid w:val="00352E82"/>
    <w:rsid w:val="0035361D"/>
    <w:rsid w:val="00353B98"/>
    <w:rsid w:val="00354021"/>
    <w:rsid w:val="00354EFE"/>
    <w:rsid w:val="003552F3"/>
    <w:rsid w:val="00355B7B"/>
    <w:rsid w:val="0035695D"/>
    <w:rsid w:val="00356C18"/>
    <w:rsid w:val="003572C3"/>
    <w:rsid w:val="00357F30"/>
    <w:rsid w:val="0036063E"/>
    <w:rsid w:val="00360FAA"/>
    <w:rsid w:val="003618E0"/>
    <w:rsid w:val="00362A73"/>
    <w:rsid w:val="00362A88"/>
    <w:rsid w:val="00363706"/>
    <w:rsid w:val="00364A0F"/>
    <w:rsid w:val="00364DD7"/>
    <w:rsid w:val="00365D2B"/>
    <w:rsid w:val="0036680F"/>
    <w:rsid w:val="00366B25"/>
    <w:rsid w:val="00366F92"/>
    <w:rsid w:val="00367140"/>
    <w:rsid w:val="003674C4"/>
    <w:rsid w:val="00367A30"/>
    <w:rsid w:val="0037032F"/>
    <w:rsid w:val="00370553"/>
    <w:rsid w:val="00370AE5"/>
    <w:rsid w:val="00370AF2"/>
    <w:rsid w:val="003715F0"/>
    <w:rsid w:val="003716A0"/>
    <w:rsid w:val="003719A5"/>
    <w:rsid w:val="0037204E"/>
    <w:rsid w:val="00372732"/>
    <w:rsid w:val="0037286A"/>
    <w:rsid w:val="003728A1"/>
    <w:rsid w:val="00372CAB"/>
    <w:rsid w:val="00373657"/>
    <w:rsid w:val="00373884"/>
    <w:rsid w:val="00373DC5"/>
    <w:rsid w:val="00374061"/>
    <w:rsid w:val="003746E8"/>
    <w:rsid w:val="00374F02"/>
    <w:rsid w:val="003751E0"/>
    <w:rsid w:val="003757DA"/>
    <w:rsid w:val="003758A4"/>
    <w:rsid w:val="00375B9B"/>
    <w:rsid w:val="00376617"/>
    <w:rsid w:val="0037667C"/>
    <w:rsid w:val="00377631"/>
    <w:rsid w:val="00377E49"/>
    <w:rsid w:val="00377E50"/>
    <w:rsid w:val="00377FB2"/>
    <w:rsid w:val="00380133"/>
    <w:rsid w:val="003801F4"/>
    <w:rsid w:val="00380262"/>
    <w:rsid w:val="00380A23"/>
    <w:rsid w:val="00381952"/>
    <w:rsid w:val="00381C1A"/>
    <w:rsid w:val="00381D58"/>
    <w:rsid w:val="003821CE"/>
    <w:rsid w:val="0038274A"/>
    <w:rsid w:val="00382D81"/>
    <w:rsid w:val="003838FA"/>
    <w:rsid w:val="00383AEE"/>
    <w:rsid w:val="00383BE1"/>
    <w:rsid w:val="00383F16"/>
    <w:rsid w:val="00384044"/>
    <w:rsid w:val="0038447B"/>
    <w:rsid w:val="003846FA"/>
    <w:rsid w:val="0038484B"/>
    <w:rsid w:val="003855C5"/>
    <w:rsid w:val="00386221"/>
    <w:rsid w:val="0038634E"/>
    <w:rsid w:val="003864F6"/>
    <w:rsid w:val="00386841"/>
    <w:rsid w:val="00386C79"/>
    <w:rsid w:val="00387C82"/>
    <w:rsid w:val="003901A9"/>
    <w:rsid w:val="00390A22"/>
    <w:rsid w:val="00391593"/>
    <w:rsid w:val="00391834"/>
    <w:rsid w:val="00391BE0"/>
    <w:rsid w:val="00391C90"/>
    <w:rsid w:val="00391D79"/>
    <w:rsid w:val="0039203A"/>
    <w:rsid w:val="0039240C"/>
    <w:rsid w:val="0039270D"/>
    <w:rsid w:val="003929E6"/>
    <w:rsid w:val="00392C6B"/>
    <w:rsid w:val="00392D64"/>
    <w:rsid w:val="00393133"/>
    <w:rsid w:val="00393291"/>
    <w:rsid w:val="00393336"/>
    <w:rsid w:val="00393602"/>
    <w:rsid w:val="003938AB"/>
    <w:rsid w:val="00393F8D"/>
    <w:rsid w:val="00394BDA"/>
    <w:rsid w:val="00394BEB"/>
    <w:rsid w:val="003950F0"/>
    <w:rsid w:val="00395A04"/>
    <w:rsid w:val="003967C7"/>
    <w:rsid w:val="00397689"/>
    <w:rsid w:val="0039790C"/>
    <w:rsid w:val="00397CEB"/>
    <w:rsid w:val="003A0688"/>
    <w:rsid w:val="003A0DED"/>
    <w:rsid w:val="003A1831"/>
    <w:rsid w:val="003A1C9C"/>
    <w:rsid w:val="003A1D69"/>
    <w:rsid w:val="003A21D5"/>
    <w:rsid w:val="003A28E2"/>
    <w:rsid w:val="003A2AE8"/>
    <w:rsid w:val="003A398A"/>
    <w:rsid w:val="003A3B4B"/>
    <w:rsid w:val="003A3E2D"/>
    <w:rsid w:val="003A47DA"/>
    <w:rsid w:val="003A4FAC"/>
    <w:rsid w:val="003A50A0"/>
    <w:rsid w:val="003A5580"/>
    <w:rsid w:val="003A5755"/>
    <w:rsid w:val="003A584D"/>
    <w:rsid w:val="003A5A33"/>
    <w:rsid w:val="003A5A4C"/>
    <w:rsid w:val="003A71B3"/>
    <w:rsid w:val="003B0112"/>
    <w:rsid w:val="003B0FD6"/>
    <w:rsid w:val="003B1003"/>
    <w:rsid w:val="003B17D3"/>
    <w:rsid w:val="003B1BE5"/>
    <w:rsid w:val="003B237B"/>
    <w:rsid w:val="003B250F"/>
    <w:rsid w:val="003B2AC7"/>
    <w:rsid w:val="003B2D4F"/>
    <w:rsid w:val="003B3A5E"/>
    <w:rsid w:val="003B3D3C"/>
    <w:rsid w:val="003B48D7"/>
    <w:rsid w:val="003B5C35"/>
    <w:rsid w:val="003B5D7B"/>
    <w:rsid w:val="003B5D84"/>
    <w:rsid w:val="003B5DFB"/>
    <w:rsid w:val="003B664F"/>
    <w:rsid w:val="003B6D9A"/>
    <w:rsid w:val="003B79DC"/>
    <w:rsid w:val="003C02FC"/>
    <w:rsid w:val="003C03D1"/>
    <w:rsid w:val="003C0460"/>
    <w:rsid w:val="003C04A0"/>
    <w:rsid w:val="003C0C95"/>
    <w:rsid w:val="003C1588"/>
    <w:rsid w:val="003C1AFC"/>
    <w:rsid w:val="003C2059"/>
    <w:rsid w:val="003C3A01"/>
    <w:rsid w:val="003C3E6C"/>
    <w:rsid w:val="003C403F"/>
    <w:rsid w:val="003C40A1"/>
    <w:rsid w:val="003C4314"/>
    <w:rsid w:val="003C4E37"/>
    <w:rsid w:val="003C52AB"/>
    <w:rsid w:val="003C5B33"/>
    <w:rsid w:val="003C5F0D"/>
    <w:rsid w:val="003C61E7"/>
    <w:rsid w:val="003C6735"/>
    <w:rsid w:val="003C6CAD"/>
    <w:rsid w:val="003C70AE"/>
    <w:rsid w:val="003D0EE9"/>
    <w:rsid w:val="003D126F"/>
    <w:rsid w:val="003D1284"/>
    <w:rsid w:val="003D1509"/>
    <w:rsid w:val="003D2265"/>
    <w:rsid w:val="003D291B"/>
    <w:rsid w:val="003D2BB1"/>
    <w:rsid w:val="003D2ED5"/>
    <w:rsid w:val="003D300C"/>
    <w:rsid w:val="003D38CA"/>
    <w:rsid w:val="003D3A40"/>
    <w:rsid w:val="003D5258"/>
    <w:rsid w:val="003D56F3"/>
    <w:rsid w:val="003D66F3"/>
    <w:rsid w:val="003D6B1D"/>
    <w:rsid w:val="003D6B26"/>
    <w:rsid w:val="003D6D23"/>
    <w:rsid w:val="003D6DF9"/>
    <w:rsid w:val="003D6E2E"/>
    <w:rsid w:val="003D716A"/>
    <w:rsid w:val="003D72D5"/>
    <w:rsid w:val="003D77CD"/>
    <w:rsid w:val="003D7BDA"/>
    <w:rsid w:val="003D7D79"/>
    <w:rsid w:val="003E0207"/>
    <w:rsid w:val="003E04C7"/>
    <w:rsid w:val="003E0834"/>
    <w:rsid w:val="003E13A2"/>
    <w:rsid w:val="003E1804"/>
    <w:rsid w:val="003E195C"/>
    <w:rsid w:val="003E1F93"/>
    <w:rsid w:val="003E2457"/>
    <w:rsid w:val="003E318D"/>
    <w:rsid w:val="003E3328"/>
    <w:rsid w:val="003E3AF9"/>
    <w:rsid w:val="003E463C"/>
    <w:rsid w:val="003E48A4"/>
    <w:rsid w:val="003E4D63"/>
    <w:rsid w:val="003E4DC7"/>
    <w:rsid w:val="003E5654"/>
    <w:rsid w:val="003E5681"/>
    <w:rsid w:val="003E5E70"/>
    <w:rsid w:val="003E5F34"/>
    <w:rsid w:val="003E64CF"/>
    <w:rsid w:val="003E6A11"/>
    <w:rsid w:val="003E6E67"/>
    <w:rsid w:val="003E712D"/>
    <w:rsid w:val="003E736A"/>
    <w:rsid w:val="003F1223"/>
    <w:rsid w:val="003F1B76"/>
    <w:rsid w:val="003F1E93"/>
    <w:rsid w:val="003F2310"/>
    <w:rsid w:val="003F283B"/>
    <w:rsid w:val="003F28B9"/>
    <w:rsid w:val="003F2C97"/>
    <w:rsid w:val="003F352C"/>
    <w:rsid w:val="003F3F01"/>
    <w:rsid w:val="003F6213"/>
    <w:rsid w:val="003F6CAA"/>
    <w:rsid w:val="003F7FED"/>
    <w:rsid w:val="00400172"/>
    <w:rsid w:val="0040032E"/>
    <w:rsid w:val="00400A64"/>
    <w:rsid w:val="0040119F"/>
    <w:rsid w:val="00402038"/>
    <w:rsid w:val="00402995"/>
    <w:rsid w:val="00402D7A"/>
    <w:rsid w:val="004031B9"/>
    <w:rsid w:val="00403965"/>
    <w:rsid w:val="00403DB4"/>
    <w:rsid w:val="00403FE9"/>
    <w:rsid w:val="0040465B"/>
    <w:rsid w:val="00404C18"/>
    <w:rsid w:val="00404EAC"/>
    <w:rsid w:val="004050E5"/>
    <w:rsid w:val="004053B1"/>
    <w:rsid w:val="004057F1"/>
    <w:rsid w:val="004064FA"/>
    <w:rsid w:val="00406C4C"/>
    <w:rsid w:val="00407392"/>
    <w:rsid w:val="00407444"/>
    <w:rsid w:val="00407A37"/>
    <w:rsid w:val="00407C81"/>
    <w:rsid w:val="00410550"/>
    <w:rsid w:val="00410D58"/>
    <w:rsid w:val="00411681"/>
    <w:rsid w:val="0041177E"/>
    <w:rsid w:val="00411A12"/>
    <w:rsid w:val="0041250B"/>
    <w:rsid w:val="00412945"/>
    <w:rsid w:val="00412A2A"/>
    <w:rsid w:val="00413210"/>
    <w:rsid w:val="00413226"/>
    <w:rsid w:val="004134A7"/>
    <w:rsid w:val="00413674"/>
    <w:rsid w:val="00413989"/>
    <w:rsid w:val="00413ACC"/>
    <w:rsid w:val="00414DFD"/>
    <w:rsid w:val="00414FD8"/>
    <w:rsid w:val="00414FEB"/>
    <w:rsid w:val="004153C1"/>
    <w:rsid w:val="004154F6"/>
    <w:rsid w:val="00415795"/>
    <w:rsid w:val="00415D69"/>
    <w:rsid w:val="00415F01"/>
    <w:rsid w:val="0041600B"/>
    <w:rsid w:val="00416AF0"/>
    <w:rsid w:val="0041740A"/>
    <w:rsid w:val="004176F4"/>
    <w:rsid w:val="00417706"/>
    <w:rsid w:val="00417B43"/>
    <w:rsid w:val="004204A4"/>
    <w:rsid w:val="0042063C"/>
    <w:rsid w:val="00420E26"/>
    <w:rsid w:val="004213BD"/>
    <w:rsid w:val="00421A1A"/>
    <w:rsid w:val="00421C48"/>
    <w:rsid w:val="00421E36"/>
    <w:rsid w:val="00421EBB"/>
    <w:rsid w:val="004220C3"/>
    <w:rsid w:val="0042249B"/>
    <w:rsid w:val="00423314"/>
    <w:rsid w:val="0042374F"/>
    <w:rsid w:val="00423ADB"/>
    <w:rsid w:val="004243E0"/>
    <w:rsid w:val="0042463C"/>
    <w:rsid w:val="00424A70"/>
    <w:rsid w:val="00424AC6"/>
    <w:rsid w:val="00424C4C"/>
    <w:rsid w:val="00424D64"/>
    <w:rsid w:val="004258DA"/>
    <w:rsid w:val="004259F6"/>
    <w:rsid w:val="00425D7C"/>
    <w:rsid w:val="00425F23"/>
    <w:rsid w:val="004264DC"/>
    <w:rsid w:val="004266E0"/>
    <w:rsid w:val="00426EB8"/>
    <w:rsid w:val="0042790B"/>
    <w:rsid w:val="0043004C"/>
    <w:rsid w:val="00430177"/>
    <w:rsid w:val="0043042D"/>
    <w:rsid w:val="004305CD"/>
    <w:rsid w:val="00430C83"/>
    <w:rsid w:val="00430E10"/>
    <w:rsid w:val="0043171D"/>
    <w:rsid w:val="004319E0"/>
    <w:rsid w:val="00431EE6"/>
    <w:rsid w:val="0043292D"/>
    <w:rsid w:val="00432988"/>
    <w:rsid w:val="00432EDF"/>
    <w:rsid w:val="00432F7C"/>
    <w:rsid w:val="00433220"/>
    <w:rsid w:val="0043325D"/>
    <w:rsid w:val="004333B7"/>
    <w:rsid w:val="0043390E"/>
    <w:rsid w:val="00433E4C"/>
    <w:rsid w:val="00434047"/>
    <w:rsid w:val="004348E6"/>
    <w:rsid w:val="00434D77"/>
    <w:rsid w:val="00435B63"/>
    <w:rsid w:val="00435C39"/>
    <w:rsid w:val="00435DF8"/>
    <w:rsid w:val="0043644A"/>
    <w:rsid w:val="004378A3"/>
    <w:rsid w:val="00437A1F"/>
    <w:rsid w:val="00437A75"/>
    <w:rsid w:val="00440156"/>
    <w:rsid w:val="004409BC"/>
    <w:rsid w:val="0044116A"/>
    <w:rsid w:val="0044121A"/>
    <w:rsid w:val="004414EF"/>
    <w:rsid w:val="004415D5"/>
    <w:rsid w:val="00441DC7"/>
    <w:rsid w:val="004429CF"/>
    <w:rsid w:val="00442A2D"/>
    <w:rsid w:val="0044317F"/>
    <w:rsid w:val="00443ADC"/>
    <w:rsid w:val="00443C6A"/>
    <w:rsid w:val="0044478D"/>
    <w:rsid w:val="00444CCD"/>
    <w:rsid w:val="00444FDD"/>
    <w:rsid w:val="004450EF"/>
    <w:rsid w:val="00445543"/>
    <w:rsid w:val="00445A16"/>
    <w:rsid w:val="00445C4F"/>
    <w:rsid w:val="00445D7C"/>
    <w:rsid w:val="00446117"/>
    <w:rsid w:val="00446752"/>
    <w:rsid w:val="00446D3E"/>
    <w:rsid w:val="00447714"/>
    <w:rsid w:val="004477FA"/>
    <w:rsid w:val="00447F6A"/>
    <w:rsid w:val="00450035"/>
    <w:rsid w:val="004502C7"/>
    <w:rsid w:val="004508AF"/>
    <w:rsid w:val="004518D1"/>
    <w:rsid w:val="00451A3E"/>
    <w:rsid w:val="00452012"/>
    <w:rsid w:val="00452A95"/>
    <w:rsid w:val="00453568"/>
    <w:rsid w:val="00453966"/>
    <w:rsid w:val="00454022"/>
    <w:rsid w:val="004540FB"/>
    <w:rsid w:val="004542B0"/>
    <w:rsid w:val="004543DB"/>
    <w:rsid w:val="00454AEC"/>
    <w:rsid w:val="00454E48"/>
    <w:rsid w:val="00455DB7"/>
    <w:rsid w:val="00455E89"/>
    <w:rsid w:val="00455EFF"/>
    <w:rsid w:val="00455F5A"/>
    <w:rsid w:val="00456265"/>
    <w:rsid w:val="004562FE"/>
    <w:rsid w:val="004569A7"/>
    <w:rsid w:val="004569D8"/>
    <w:rsid w:val="00456F39"/>
    <w:rsid w:val="00456FC9"/>
    <w:rsid w:val="00457DB1"/>
    <w:rsid w:val="004601D8"/>
    <w:rsid w:val="00460A9A"/>
    <w:rsid w:val="00460CC5"/>
    <w:rsid w:val="00461A14"/>
    <w:rsid w:val="00461E54"/>
    <w:rsid w:val="004625B5"/>
    <w:rsid w:val="00462A8D"/>
    <w:rsid w:val="00462C0C"/>
    <w:rsid w:val="00463D79"/>
    <w:rsid w:val="00464855"/>
    <w:rsid w:val="00464E59"/>
    <w:rsid w:val="004658CE"/>
    <w:rsid w:val="0046602B"/>
    <w:rsid w:val="0046659E"/>
    <w:rsid w:val="00466AF4"/>
    <w:rsid w:val="00466CAD"/>
    <w:rsid w:val="0046701B"/>
    <w:rsid w:val="0046706F"/>
    <w:rsid w:val="00467663"/>
    <w:rsid w:val="004707AD"/>
    <w:rsid w:val="00470CFB"/>
    <w:rsid w:val="00470E79"/>
    <w:rsid w:val="0047117A"/>
    <w:rsid w:val="00471FAC"/>
    <w:rsid w:val="004721EB"/>
    <w:rsid w:val="00472A29"/>
    <w:rsid w:val="00472F0A"/>
    <w:rsid w:val="00473050"/>
    <w:rsid w:val="004734A8"/>
    <w:rsid w:val="0047352B"/>
    <w:rsid w:val="00473AB1"/>
    <w:rsid w:val="0047534F"/>
    <w:rsid w:val="00475BEB"/>
    <w:rsid w:val="00476ABE"/>
    <w:rsid w:val="00476CFF"/>
    <w:rsid w:val="00477135"/>
    <w:rsid w:val="00477700"/>
    <w:rsid w:val="0048028A"/>
    <w:rsid w:val="0048068F"/>
    <w:rsid w:val="004807BA"/>
    <w:rsid w:val="00480F48"/>
    <w:rsid w:val="004813B7"/>
    <w:rsid w:val="0048156A"/>
    <w:rsid w:val="00481941"/>
    <w:rsid w:val="00482164"/>
    <w:rsid w:val="00483053"/>
    <w:rsid w:val="004833AA"/>
    <w:rsid w:val="0048408F"/>
    <w:rsid w:val="00484222"/>
    <w:rsid w:val="004848DC"/>
    <w:rsid w:val="004849E5"/>
    <w:rsid w:val="0048523F"/>
    <w:rsid w:val="0048678A"/>
    <w:rsid w:val="004867AF"/>
    <w:rsid w:val="0048687B"/>
    <w:rsid w:val="00486C55"/>
    <w:rsid w:val="00486D9D"/>
    <w:rsid w:val="004871D8"/>
    <w:rsid w:val="004876C7"/>
    <w:rsid w:val="00487760"/>
    <w:rsid w:val="004901A8"/>
    <w:rsid w:val="00490706"/>
    <w:rsid w:val="00490EB1"/>
    <w:rsid w:val="00490ED2"/>
    <w:rsid w:val="004910EB"/>
    <w:rsid w:val="004916B6"/>
    <w:rsid w:val="00491FBA"/>
    <w:rsid w:val="00492311"/>
    <w:rsid w:val="00493318"/>
    <w:rsid w:val="004933A8"/>
    <w:rsid w:val="00493793"/>
    <w:rsid w:val="00493F06"/>
    <w:rsid w:val="00493F84"/>
    <w:rsid w:val="00493FED"/>
    <w:rsid w:val="004941F0"/>
    <w:rsid w:val="00494300"/>
    <w:rsid w:val="004943B6"/>
    <w:rsid w:val="004944CA"/>
    <w:rsid w:val="00494B70"/>
    <w:rsid w:val="00494ECF"/>
    <w:rsid w:val="00494F6A"/>
    <w:rsid w:val="00495EFF"/>
    <w:rsid w:val="0049641F"/>
    <w:rsid w:val="00496611"/>
    <w:rsid w:val="00497B4A"/>
    <w:rsid w:val="00497FC4"/>
    <w:rsid w:val="004A00CB"/>
    <w:rsid w:val="004A07E1"/>
    <w:rsid w:val="004A10D6"/>
    <w:rsid w:val="004A116B"/>
    <w:rsid w:val="004A1CCD"/>
    <w:rsid w:val="004A2DCC"/>
    <w:rsid w:val="004A2E90"/>
    <w:rsid w:val="004A2F7C"/>
    <w:rsid w:val="004A3697"/>
    <w:rsid w:val="004A3E15"/>
    <w:rsid w:val="004A3F1E"/>
    <w:rsid w:val="004A4004"/>
    <w:rsid w:val="004A4028"/>
    <w:rsid w:val="004A40C3"/>
    <w:rsid w:val="004A41F8"/>
    <w:rsid w:val="004A460E"/>
    <w:rsid w:val="004A5B79"/>
    <w:rsid w:val="004A5C30"/>
    <w:rsid w:val="004A5D97"/>
    <w:rsid w:val="004A5FBD"/>
    <w:rsid w:val="004A62DF"/>
    <w:rsid w:val="004A63FD"/>
    <w:rsid w:val="004A6AE9"/>
    <w:rsid w:val="004A6C8E"/>
    <w:rsid w:val="004A7057"/>
    <w:rsid w:val="004A74C8"/>
    <w:rsid w:val="004A7534"/>
    <w:rsid w:val="004A77B0"/>
    <w:rsid w:val="004A7974"/>
    <w:rsid w:val="004B0B4F"/>
    <w:rsid w:val="004B11ED"/>
    <w:rsid w:val="004B14F8"/>
    <w:rsid w:val="004B1CF7"/>
    <w:rsid w:val="004B2CE3"/>
    <w:rsid w:val="004B2F17"/>
    <w:rsid w:val="004B31BD"/>
    <w:rsid w:val="004B350F"/>
    <w:rsid w:val="004B3C86"/>
    <w:rsid w:val="004B3FDC"/>
    <w:rsid w:val="004B4FD2"/>
    <w:rsid w:val="004B51FE"/>
    <w:rsid w:val="004B600E"/>
    <w:rsid w:val="004B615D"/>
    <w:rsid w:val="004B6B87"/>
    <w:rsid w:val="004B6BFA"/>
    <w:rsid w:val="004B71E0"/>
    <w:rsid w:val="004B77CD"/>
    <w:rsid w:val="004B7F2B"/>
    <w:rsid w:val="004C0C94"/>
    <w:rsid w:val="004C1030"/>
    <w:rsid w:val="004C13EC"/>
    <w:rsid w:val="004C17ED"/>
    <w:rsid w:val="004C214A"/>
    <w:rsid w:val="004C2673"/>
    <w:rsid w:val="004C29CB"/>
    <w:rsid w:val="004C29FF"/>
    <w:rsid w:val="004C2E29"/>
    <w:rsid w:val="004C33DA"/>
    <w:rsid w:val="004C3D15"/>
    <w:rsid w:val="004C3E10"/>
    <w:rsid w:val="004C407B"/>
    <w:rsid w:val="004C4724"/>
    <w:rsid w:val="004C4795"/>
    <w:rsid w:val="004C4AF2"/>
    <w:rsid w:val="004C4ED0"/>
    <w:rsid w:val="004C4F8F"/>
    <w:rsid w:val="004C5D4A"/>
    <w:rsid w:val="004C5E35"/>
    <w:rsid w:val="004C7471"/>
    <w:rsid w:val="004C7653"/>
    <w:rsid w:val="004C78BC"/>
    <w:rsid w:val="004C7A4A"/>
    <w:rsid w:val="004C7A85"/>
    <w:rsid w:val="004D048E"/>
    <w:rsid w:val="004D06DB"/>
    <w:rsid w:val="004D08F2"/>
    <w:rsid w:val="004D0A13"/>
    <w:rsid w:val="004D0B3A"/>
    <w:rsid w:val="004D0F36"/>
    <w:rsid w:val="004D12C4"/>
    <w:rsid w:val="004D1889"/>
    <w:rsid w:val="004D1BA8"/>
    <w:rsid w:val="004D201B"/>
    <w:rsid w:val="004D20EC"/>
    <w:rsid w:val="004D24FF"/>
    <w:rsid w:val="004D2AC7"/>
    <w:rsid w:val="004D2C7A"/>
    <w:rsid w:val="004D371F"/>
    <w:rsid w:val="004D3AD8"/>
    <w:rsid w:val="004D3C6E"/>
    <w:rsid w:val="004D3D1F"/>
    <w:rsid w:val="004D465B"/>
    <w:rsid w:val="004D4B76"/>
    <w:rsid w:val="004D4F8A"/>
    <w:rsid w:val="004D5441"/>
    <w:rsid w:val="004D5505"/>
    <w:rsid w:val="004D59AC"/>
    <w:rsid w:val="004D5A43"/>
    <w:rsid w:val="004D5D31"/>
    <w:rsid w:val="004D68FA"/>
    <w:rsid w:val="004D7327"/>
    <w:rsid w:val="004D772F"/>
    <w:rsid w:val="004D7828"/>
    <w:rsid w:val="004D7D41"/>
    <w:rsid w:val="004E09CA"/>
    <w:rsid w:val="004E0B06"/>
    <w:rsid w:val="004E0ED4"/>
    <w:rsid w:val="004E1A9D"/>
    <w:rsid w:val="004E1CD4"/>
    <w:rsid w:val="004E1E05"/>
    <w:rsid w:val="004E1FE9"/>
    <w:rsid w:val="004E25C3"/>
    <w:rsid w:val="004E2C73"/>
    <w:rsid w:val="004E3D3E"/>
    <w:rsid w:val="004E49A9"/>
    <w:rsid w:val="004E580C"/>
    <w:rsid w:val="004E5EE3"/>
    <w:rsid w:val="004E6427"/>
    <w:rsid w:val="004E789D"/>
    <w:rsid w:val="004E7912"/>
    <w:rsid w:val="004E7DA8"/>
    <w:rsid w:val="004E7F48"/>
    <w:rsid w:val="004F0CDB"/>
    <w:rsid w:val="004F0DE8"/>
    <w:rsid w:val="004F0E70"/>
    <w:rsid w:val="004F13D6"/>
    <w:rsid w:val="004F1861"/>
    <w:rsid w:val="004F2C4E"/>
    <w:rsid w:val="004F2D3F"/>
    <w:rsid w:val="004F2E44"/>
    <w:rsid w:val="004F32E6"/>
    <w:rsid w:val="004F41EE"/>
    <w:rsid w:val="004F5327"/>
    <w:rsid w:val="004F5752"/>
    <w:rsid w:val="004F5DEC"/>
    <w:rsid w:val="004F620D"/>
    <w:rsid w:val="004F635B"/>
    <w:rsid w:val="004F6464"/>
    <w:rsid w:val="004F69C6"/>
    <w:rsid w:val="004F6AF0"/>
    <w:rsid w:val="004F6BA6"/>
    <w:rsid w:val="004F6C87"/>
    <w:rsid w:val="004F6C9B"/>
    <w:rsid w:val="00501237"/>
    <w:rsid w:val="00501BFE"/>
    <w:rsid w:val="005021DD"/>
    <w:rsid w:val="00503127"/>
    <w:rsid w:val="005035AC"/>
    <w:rsid w:val="00503732"/>
    <w:rsid w:val="00503DDB"/>
    <w:rsid w:val="00504826"/>
    <w:rsid w:val="00504F67"/>
    <w:rsid w:val="0050534E"/>
    <w:rsid w:val="00505E87"/>
    <w:rsid w:val="00506A39"/>
    <w:rsid w:val="0050781A"/>
    <w:rsid w:val="0050795F"/>
    <w:rsid w:val="00507C0F"/>
    <w:rsid w:val="0051043B"/>
    <w:rsid w:val="0051087D"/>
    <w:rsid w:val="00510AF1"/>
    <w:rsid w:val="00510BE4"/>
    <w:rsid w:val="00510C6B"/>
    <w:rsid w:val="00510CAC"/>
    <w:rsid w:val="0051192B"/>
    <w:rsid w:val="0051256D"/>
    <w:rsid w:val="00512704"/>
    <w:rsid w:val="00512B10"/>
    <w:rsid w:val="00512F15"/>
    <w:rsid w:val="005130A3"/>
    <w:rsid w:val="00513647"/>
    <w:rsid w:val="00513940"/>
    <w:rsid w:val="00513EF1"/>
    <w:rsid w:val="005145CC"/>
    <w:rsid w:val="00514A18"/>
    <w:rsid w:val="00514C43"/>
    <w:rsid w:val="00514DCF"/>
    <w:rsid w:val="0051531D"/>
    <w:rsid w:val="0051567D"/>
    <w:rsid w:val="00515816"/>
    <w:rsid w:val="00515B51"/>
    <w:rsid w:val="00516372"/>
    <w:rsid w:val="005164CE"/>
    <w:rsid w:val="00517DF0"/>
    <w:rsid w:val="00520060"/>
    <w:rsid w:val="00520389"/>
    <w:rsid w:val="005203E4"/>
    <w:rsid w:val="005209AB"/>
    <w:rsid w:val="005209AF"/>
    <w:rsid w:val="00520D61"/>
    <w:rsid w:val="00520E9C"/>
    <w:rsid w:val="005214EE"/>
    <w:rsid w:val="00522487"/>
    <w:rsid w:val="005227CA"/>
    <w:rsid w:val="005229AF"/>
    <w:rsid w:val="00522E44"/>
    <w:rsid w:val="00522F79"/>
    <w:rsid w:val="0052330B"/>
    <w:rsid w:val="005234C6"/>
    <w:rsid w:val="00523EA9"/>
    <w:rsid w:val="005245A2"/>
    <w:rsid w:val="005246CD"/>
    <w:rsid w:val="005248B6"/>
    <w:rsid w:val="00524EA2"/>
    <w:rsid w:val="0052501F"/>
    <w:rsid w:val="00525237"/>
    <w:rsid w:val="005252A9"/>
    <w:rsid w:val="00525BF8"/>
    <w:rsid w:val="005265C9"/>
    <w:rsid w:val="005266EC"/>
    <w:rsid w:val="00526F4A"/>
    <w:rsid w:val="0052727C"/>
    <w:rsid w:val="00527DC3"/>
    <w:rsid w:val="005305F7"/>
    <w:rsid w:val="00530C30"/>
    <w:rsid w:val="00530F4D"/>
    <w:rsid w:val="0053122A"/>
    <w:rsid w:val="005319E1"/>
    <w:rsid w:val="005328DF"/>
    <w:rsid w:val="005330A2"/>
    <w:rsid w:val="005337CE"/>
    <w:rsid w:val="005343EE"/>
    <w:rsid w:val="005346DD"/>
    <w:rsid w:val="0053511D"/>
    <w:rsid w:val="005352BE"/>
    <w:rsid w:val="0053536E"/>
    <w:rsid w:val="005354F0"/>
    <w:rsid w:val="00535CB4"/>
    <w:rsid w:val="00536178"/>
    <w:rsid w:val="005362FE"/>
    <w:rsid w:val="00536341"/>
    <w:rsid w:val="00537012"/>
    <w:rsid w:val="00537291"/>
    <w:rsid w:val="005375D5"/>
    <w:rsid w:val="005376D2"/>
    <w:rsid w:val="005378DE"/>
    <w:rsid w:val="00537A8F"/>
    <w:rsid w:val="00537AE6"/>
    <w:rsid w:val="00537B89"/>
    <w:rsid w:val="00537DBC"/>
    <w:rsid w:val="0054010B"/>
    <w:rsid w:val="005414DB"/>
    <w:rsid w:val="005423CF"/>
    <w:rsid w:val="00543843"/>
    <w:rsid w:val="00544016"/>
    <w:rsid w:val="005446F7"/>
    <w:rsid w:val="00544A37"/>
    <w:rsid w:val="00544E82"/>
    <w:rsid w:val="0054578F"/>
    <w:rsid w:val="005469F7"/>
    <w:rsid w:val="00547357"/>
    <w:rsid w:val="00547629"/>
    <w:rsid w:val="00550444"/>
    <w:rsid w:val="005508F6"/>
    <w:rsid w:val="00550B82"/>
    <w:rsid w:val="005516D5"/>
    <w:rsid w:val="00551995"/>
    <w:rsid w:val="00551D53"/>
    <w:rsid w:val="005520CA"/>
    <w:rsid w:val="005522E3"/>
    <w:rsid w:val="0055281A"/>
    <w:rsid w:val="00552952"/>
    <w:rsid w:val="005536FF"/>
    <w:rsid w:val="00553E27"/>
    <w:rsid w:val="005546BE"/>
    <w:rsid w:val="00554734"/>
    <w:rsid w:val="00554973"/>
    <w:rsid w:val="00554ACD"/>
    <w:rsid w:val="005551C7"/>
    <w:rsid w:val="00555805"/>
    <w:rsid w:val="00555A8A"/>
    <w:rsid w:val="0055629D"/>
    <w:rsid w:val="00556744"/>
    <w:rsid w:val="00556BB4"/>
    <w:rsid w:val="0055723F"/>
    <w:rsid w:val="00557C0E"/>
    <w:rsid w:val="00557D72"/>
    <w:rsid w:val="00557E88"/>
    <w:rsid w:val="00557FF9"/>
    <w:rsid w:val="005600C6"/>
    <w:rsid w:val="00560906"/>
    <w:rsid w:val="00560954"/>
    <w:rsid w:val="00560EDE"/>
    <w:rsid w:val="00561A24"/>
    <w:rsid w:val="00562712"/>
    <w:rsid w:val="0056322B"/>
    <w:rsid w:val="005638E4"/>
    <w:rsid w:val="0056391B"/>
    <w:rsid w:val="00563ABC"/>
    <w:rsid w:val="00563C60"/>
    <w:rsid w:val="00564532"/>
    <w:rsid w:val="005645A2"/>
    <w:rsid w:val="00564785"/>
    <w:rsid w:val="00564D26"/>
    <w:rsid w:val="00564D40"/>
    <w:rsid w:val="00564D65"/>
    <w:rsid w:val="0056632C"/>
    <w:rsid w:val="00566AD5"/>
    <w:rsid w:val="00570203"/>
    <w:rsid w:val="0057053E"/>
    <w:rsid w:val="005706C7"/>
    <w:rsid w:val="005710FB"/>
    <w:rsid w:val="005718EA"/>
    <w:rsid w:val="00571F50"/>
    <w:rsid w:val="00574425"/>
    <w:rsid w:val="00574D2D"/>
    <w:rsid w:val="0057513D"/>
    <w:rsid w:val="00575363"/>
    <w:rsid w:val="00575D6D"/>
    <w:rsid w:val="00576118"/>
    <w:rsid w:val="005765E6"/>
    <w:rsid w:val="00576BF6"/>
    <w:rsid w:val="00576F9B"/>
    <w:rsid w:val="00577A2A"/>
    <w:rsid w:val="00577BF8"/>
    <w:rsid w:val="00577E64"/>
    <w:rsid w:val="0058008B"/>
    <w:rsid w:val="0058009A"/>
    <w:rsid w:val="005800C5"/>
    <w:rsid w:val="00581250"/>
    <w:rsid w:val="0058128C"/>
    <w:rsid w:val="0058130B"/>
    <w:rsid w:val="00581666"/>
    <w:rsid w:val="00581EEA"/>
    <w:rsid w:val="005821FF"/>
    <w:rsid w:val="005838B7"/>
    <w:rsid w:val="00583969"/>
    <w:rsid w:val="00584C2A"/>
    <w:rsid w:val="005859ED"/>
    <w:rsid w:val="00585FE9"/>
    <w:rsid w:val="005867D1"/>
    <w:rsid w:val="0058684E"/>
    <w:rsid w:val="00586AEF"/>
    <w:rsid w:val="00586CB1"/>
    <w:rsid w:val="00586E41"/>
    <w:rsid w:val="0058719C"/>
    <w:rsid w:val="005872F1"/>
    <w:rsid w:val="00587A5A"/>
    <w:rsid w:val="00587B8A"/>
    <w:rsid w:val="005901AB"/>
    <w:rsid w:val="0059038D"/>
    <w:rsid w:val="00590DB0"/>
    <w:rsid w:val="00591B78"/>
    <w:rsid w:val="00591DC1"/>
    <w:rsid w:val="005922F4"/>
    <w:rsid w:val="00592A42"/>
    <w:rsid w:val="00592A9D"/>
    <w:rsid w:val="00592CBC"/>
    <w:rsid w:val="00593215"/>
    <w:rsid w:val="005934E3"/>
    <w:rsid w:val="005937FF"/>
    <w:rsid w:val="00593E32"/>
    <w:rsid w:val="0059415C"/>
    <w:rsid w:val="00594CDC"/>
    <w:rsid w:val="0059539F"/>
    <w:rsid w:val="0059585D"/>
    <w:rsid w:val="00595938"/>
    <w:rsid w:val="00595A1F"/>
    <w:rsid w:val="00595CBE"/>
    <w:rsid w:val="00595D25"/>
    <w:rsid w:val="0059687B"/>
    <w:rsid w:val="005968B4"/>
    <w:rsid w:val="00596B43"/>
    <w:rsid w:val="00596D01"/>
    <w:rsid w:val="00597C72"/>
    <w:rsid w:val="005A009D"/>
    <w:rsid w:val="005A036E"/>
    <w:rsid w:val="005A08F4"/>
    <w:rsid w:val="005A0D83"/>
    <w:rsid w:val="005A1253"/>
    <w:rsid w:val="005A16AF"/>
    <w:rsid w:val="005A21E8"/>
    <w:rsid w:val="005A226E"/>
    <w:rsid w:val="005A3754"/>
    <w:rsid w:val="005A388F"/>
    <w:rsid w:val="005A41A0"/>
    <w:rsid w:val="005A4245"/>
    <w:rsid w:val="005A472D"/>
    <w:rsid w:val="005A5208"/>
    <w:rsid w:val="005A5D1F"/>
    <w:rsid w:val="005A61FA"/>
    <w:rsid w:val="005A6885"/>
    <w:rsid w:val="005A743F"/>
    <w:rsid w:val="005A7572"/>
    <w:rsid w:val="005A75A9"/>
    <w:rsid w:val="005A7D52"/>
    <w:rsid w:val="005A7E5F"/>
    <w:rsid w:val="005B03B0"/>
    <w:rsid w:val="005B062D"/>
    <w:rsid w:val="005B1829"/>
    <w:rsid w:val="005B2ACF"/>
    <w:rsid w:val="005B33DA"/>
    <w:rsid w:val="005B34A9"/>
    <w:rsid w:val="005B34AB"/>
    <w:rsid w:val="005B36BB"/>
    <w:rsid w:val="005B3950"/>
    <w:rsid w:val="005B3AD8"/>
    <w:rsid w:val="005B3EE8"/>
    <w:rsid w:val="005B44B2"/>
    <w:rsid w:val="005B4B4C"/>
    <w:rsid w:val="005B53A8"/>
    <w:rsid w:val="005B5738"/>
    <w:rsid w:val="005B6209"/>
    <w:rsid w:val="005B6972"/>
    <w:rsid w:val="005B6E49"/>
    <w:rsid w:val="005B7046"/>
    <w:rsid w:val="005B705F"/>
    <w:rsid w:val="005B7323"/>
    <w:rsid w:val="005B749E"/>
    <w:rsid w:val="005B74C9"/>
    <w:rsid w:val="005B7879"/>
    <w:rsid w:val="005B7EFE"/>
    <w:rsid w:val="005C017B"/>
    <w:rsid w:val="005C0254"/>
    <w:rsid w:val="005C02F4"/>
    <w:rsid w:val="005C0A4B"/>
    <w:rsid w:val="005C1146"/>
    <w:rsid w:val="005C144C"/>
    <w:rsid w:val="005C14A8"/>
    <w:rsid w:val="005C18BD"/>
    <w:rsid w:val="005C20AF"/>
    <w:rsid w:val="005C24BC"/>
    <w:rsid w:val="005C2B65"/>
    <w:rsid w:val="005C2DF6"/>
    <w:rsid w:val="005C2F49"/>
    <w:rsid w:val="005C305A"/>
    <w:rsid w:val="005C30B3"/>
    <w:rsid w:val="005C33F0"/>
    <w:rsid w:val="005C383A"/>
    <w:rsid w:val="005C3AED"/>
    <w:rsid w:val="005C3F9A"/>
    <w:rsid w:val="005C49FB"/>
    <w:rsid w:val="005C50E4"/>
    <w:rsid w:val="005C5CB1"/>
    <w:rsid w:val="005D00FD"/>
    <w:rsid w:val="005D047F"/>
    <w:rsid w:val="005D0584"/>
    <w:rsid w:val="005D0AAF"/>
    <w:rsid w:val="005D0D3D"/>
    <w:rsid w:val="005D1893"/>
    <w:rsid w:val="005D2B41"/>
    <w:rsid w:val="005D2F23"/>
    <w:rsid w:val="005D33C6"/>
    <w:rsid w:val="005D4030"/>
    <w:rsid w:val="005D4115"/>
    <w:rsid w:val="005D4DC7"/>
    <w:rsid w:val="005D5DC3"/>
    <w:rsid w:val="005D6793"/>
    <w:rsid w:val="005D6910"/>
    <w:rsid w:val="005D6F86"/>
    <w:rsid w:val="005D7559"/>
    <w:rsid w:val="005D79D2"/>
    <w:rsid w:val="005D7B23"/>
    <w:rsid w:val="005D7C88"/>
    <w:rsid w:val="005D7EEE"/>
    <w:rsid w:val="005D7F18"/>
    <w:rsid w:val="005E0DC4"/>
    <w:rsid w:val="005E0E92"/>
    <w:rsid w:val="005E0EDC"/>
    <w:rsid w:val="005E109F"/>
    <w:rsid w:val="005E12F8"/>
    <w:rsid w:val="005E1433"/>
    <w:rsid w:val="005E178C"/>
    <w:rsid w:val="005E1C61"/>
    <w:rsid w:val="005E1F84"/>
    <w:rsid w:val="005E2F58"/>
    <w:rsid w:val="005E2FA2"/>
    <w:rsid w:val="005E335C"/>
    <w:rsid w:val="005E3634"/>
    <w:rsid w:val="005E3BE7"/>
    <w:rsid w:val="005E4024"/>
    <w:rsid w:val="005E4476"/>
    <w:rsid w:val="005E4A7B"/>
    <w:rsid w:val="005E504C"/>
    <w:rsid w:val="005E5063"/>
    <w:rsid w:val="005E52EE"/>
    <w:rsid w:val="005E5D1D"/>
    <w:rsid w:val="005E6189"/>
    <w:rsid w:val="005E72BF"/>
    <w:rsid w:val="005E7D8B"/>
    <w:rsid w:val="005F0377"/>
    <w:rsid w:val="005F1663"/>
    <w:rsid w:val="005F1673"/>
    <w:rsid w:val="005F1768"/>
    <w:rsid w:val="005F268B"/>
    <w:rsid w:val="005F269F"/>
    <w:rsid w:val="005F2BE2"/>
    <w:rsid w:val="005F30E1"/>
    <w:rsid w:val="005F38CF"/>
    <w:rsid w:val="005F398B"/>
    <w:rsid w:val="005F3D65"/>
    <w:rsid w:val="005F3F4E"/>
    <w:rsid w:val="005F3FE2"/>
    <w:rsid w:val="005F46A7"/>
    <w:rsid w:val="005F4B3C"/>
    <w:rsid w:val="005F4B59"/>
    <w:rsid w:val="005F4BD8"/>
    <w:rsid w:val="005F5A9A"/>
    <w:rsid w:val="005F6C13"/>
    <w:rsid w:val="005F74F6"/>
    <w:rsid w:val="005F7846"/>
    <w:rsid w:val="005F7C0B"/>
    <w:rsid w:val="005F7D96"/>
    <w:rsid w:val="0060041D"/>
    <w:rsid w:val="00602E7C"/>
    <w:rsid w:val="00603340"/>
    <w:rsid w:val="006033A5"/>
    <w:rsid w:val="00603808"/>
    <w:rsid w:val="006038AF"/>
    <w:rsid w:val="00603E8A"/>
    <w:rsid w:val="006042C2"/>
    <w:rsid w:val="006045A0"/>
    <w:rsid w:val="00604678"/>
    <w:rsid w:val="00605013"/>
    <w:rsid w:val="00605323"/>
    <w:rsid w:val="00605EE1"/>
    <w:rsid w:val="00606055"/>
    <w:rsid w:val="006065F4"/>
    <w:rsid w:val="00606BE5"/>
    <w:rsid w:val="006072EF"/>
    <w:rsid w:val="00607557"/>
    <w:rsid w:val="00607D15"/>
    <w:rsid w:val="00607EAA"/>
    <w:rsid w:val="0061039E"/>
    <w:rsid w:val="006104D8"/>
    <w:rsid w:val="006116B9"/>
    <w:rsid w:val="00611A61"/>
    <w:rsid w:val="00611FBC"/>
    <w:rsid w:val="006127E2"/>
    <w:rsid w:val="00612B4A"/>
    <w:rsid w:val="00612F29"/>
    <w:rsid w:val="006130D8"/>
    <w:rsid w:val="00613381"/>
    <w:rsid w:val="00613B2F"/>
    <w:rsid w:val="00613E92"/>
    <w:rsid w:val="00614145"/>
    <w:rsid w:val="00614214"/>
    <w:rsid w:val="006148B2"/>
    <w:rsid w:val="00615576"/>
    <w:rsid w:val="00615716"/>
    <w:rsid w:val="00616A1D"/>
    <w:rsid w:val="006173AF"/>
    <w:rsid w:val="00617696"/>
    <w:rsid w:val="00617876"/>
    <w:rsid w:val="00620C44"/>
    <w:rsid w:val="00620DEE"/>
    <w:rsid w:val="006211E1"/>
    <w:rsid w:val="00621EF0"/>
    <w:rsid w:val="00622977"/>
    <w:rsid w:val="00623486"/>
    <w:rsid w:val="00623736"/>
    <w:rsid w:val="006243A7"/>
    <w:rsid w:val="00624D1B"/>
    <w:rsid w:val="006251A3"/>
    <w:rsid w:val="0062523C"/>
    <w:rsid w:val="006254D8"/>
    <w:rsid w:val="006256D4"/>
    <w:rsid w:val="00626034"/>
    <w:rsid w:val="0062611E"/>
    <w:rsid w:val="00626B65"/>
    <w:rsid w:val="00627482"/>
    <w:rsid w:val="00630237"/>
    <w:rsid w:val="006305E6"/>
    <w:rsid w:val="00630BC4"/>
    <w:rsid w:val="00630BFE"/>
    <w:rsid w:val="00631087"/>
    <w:rsid w:val="006311AB"/>
    <w:rsid w:val="0063130B"/>
    <w:rsid w:val="00632064"/>
    <w:rsid w:val="006330CA"/>
    <w:rsid w:val="00633106"/>
    <w:rsid w:val="006341B6"/>
    <w:rsid w:val="006341D2"/>
    <w:rsid w:val="00634830"/>
    <w:rsid w:val="00635124"/>
    <w:rsid w:val="00636291"/>
    <w:rsid w:val="0063662F"/>
    <w:rsid w:val="00636C59"/>
    <w:rsid w:val="00637043"/>
    <w:rsid w:val="00637081"/>
    <w:rsid w:val="006373C5"/>
    <w:rsid w:val="00637580"/>
    <w:rsid w:val="00637693"/>
    <w:rsid w:val="00637C0A"/>
    <w:rsid w:val="00637E3D"/>
    <w:rsid w:val="006404CD"/>
    <w:rsid w:val="006408CB"/>
    <w:rsid w:val="00640C16"/>
    <w:rsid w:val="00640CC5"/>
    <w:rsid w:val="00640DD7"/>
    <w:rsid w:val="00640FD7"/>
    <w:rsid w:val="0064137D"/>
    <w:rsid w:val="00642289"/>
    <w:rsid w:val="006424B1"/>
    <w:rsid w:val="006428EC"/>
    <w:rsid w:val="00642E91"/>
    <w:rsid w:val="00642F32"/>
    <w:rsid w:val="006430DE"/>
    <w:rsid w:val="0064357B"/>
    <w:rsid w:val="006436E8"/>
    <w:rsid w:val="006439D2"/>
    <w:rsid w:val="00643BD4"/>
    <w:rsid w:val="00643D9F"/>
    <w:rsid w:val="0064461C"/>
    <w:rsid w:val="0064470D"/>
    <w:rsid w:val="00644890"/>
    <w:rsid w:val="00644966"/>
    <w:rsid w:val="00644AE1"/>
    <w:rsid w:val="00645625"/>
    <w:rsid w:val="00646C53"/>
    <w:rsid w:val="00646D35"/>
    <w:rsid w:val="00647038"/>
    <w:rsid w:val="00647157"/>
    <w:rsid w:val="00647FB9"/>
    <w:rsid w:val="00647FD1"/>
    <w:rsid w:val="00650BBE"/>
    <w:rsid w:val="0065121E"/>
    <w:rsid w:val="0065177C"/>
    <w:rsid w:val="00651892"/>
    <w:rsid w:val="00651DB0"/>
    <w:rsid w:val="00651E43"/>
    <w:rsid w:val="00651E85"/>
    <w:rsid w:val="00652411"/>
    <w:rsid w:val="006540A0"/>
    <w:rsid w:val="00654DE0"/>
    <w:rsid w:val="006556D7"/>
    <w:rsid w:val="006558E5"/>
    <w:rsid w:val="00655B39"/>
    <w:rsid w:val="00655F96"/>
    <w:rsid w:val="0065665F"/>
    <w:rsid w:val="0065673B"/>
    <w:rsid w:val="00656EEC"/>
    <w:rsid w:val="00657770"/>
    <w:rsid w:val="00657869"/>
    <w:rsid w:val="00657C01"/>
    <w:rsid w:val="006601F6"/>
    <w:rsid w:val="00660409"/>
    <w:rsid w:val="006608CE"/>
    <w:rsid w:val="00661465"/>
    <w:rsid w:val="00661617"/>
    <w:rsid w:val="0066182C"/>
    <w:rsid w:val="00661B16"/>
    <w:rsid w:val="0066208D"/>
    <w:rsid w:val="0066298A"/>
    <w:rsid w:val="00662AA4"/>
    <w:rsid w:val="00662B74"/>
    <w:rsid w:val="00662DDB"/>
    <w:rsid w:val="00663306"/>
    <w:rsid w:val="006634CD"/>
    <w:rsid w:val="00663A78"/>
    <w:rsid w:val="00665521"/>
    <w:rsid w:val="006655BE"/>
    <w:rsid w:val="006662BD"/>
    <w:rsid w:val="006668DA"/>
    <w:rsid w:val="00666F65"/>
    <w:rsid w:val="006672A9"/>
    <w:rsid w:val="006674EA"/>
    <w:rsid w:val="00667822"/>
    <w:rsid w:val="006678C8"/>
    <w:rsid w:val="00667BE9"/>
    <w:rsid w:val="00670B4F"/>
    <w:rsid w:val="00670E3A"/>
    <w:rsid w:val="00670FF2"/>
    <w:rsid w:val="0067105C"/>
    <w:rsid w:val="006710FB"/>
    <w:rsid w:val="00671981"/>
    <w:rsid w:val="006719BF"/>
    <w:rsid w:val="00671ABD"/>
    <w:rsid w:val="00671BE3"/>
    <w:rsid w:val="00671EAB"/>
    <w:rsid w:val="00672125"/>
    <w:rsid w:val="00672209"/>
    <w:rsid w:val="00673719"/>
    <w:rsid w:val="00673865"/>
    <w:rsid w:val="00673E14"/>
    <w:rsid w:val="006742DB"/>
    <w:rsid w:val="006748D8"/>
    <w:rsid w:val="00674908"/>
    <w:rsid w:val="006749D5"/>
    <w:rsid w:val="00674B96"/>
    <w:rsid w:val="00675324"/>
    <w:rsid w:val="00675678"/>
    <w:rsid w:val="0067571B"/>
    <w:rsid w:val="00675DE4"/>
    <w:rsid w:val="00675E69"/>
    <w:rsid w:val="00676453"/>
    <w:rsid w:val="00677F53"/>
    <w:rsid w:val="00680172"/>
    <w:rsid w:val="00680CC6"/>
    <w:rsid w:val="00680D0C"/>
    <w:rsid w:val="00680E3E"/>
    <w:rsid w:val="0068116F"/>
    <w:rsid w:val="00681966"/>
    <w:rsid w:val="0068213C"/>
    <w:rsid w:val="00682B06"/>
    <w:rsid w:val="00682B2C"/>
    <w:rsid w:val="00682EE4"/>
    <w:rsid w:val="00683618"/>
    <w:rsid w:val="00684531"/>
    <w:rsid w:val="006848AC"/>
    <w:rsid w:val="006848EB"/>
    <w:rsid w:val="00684B17"/>
    <w:rsid w:val="0068590D"/>
    <w:rsid w:val="00685B40"/>
    <w:rsid w:val="00686308"/>
    <w:rsid w:val="0068673B"/>
    <w:rsid w:val="00686CFF"/>
    <w:rsid w:val="006871B4"/>
    <w:rsid w:val="00687217"/>
    <w:rsid w:val="00687974"/>
    <w:rsid w:val="00690E80"/>
    <w:rsid w:val="00691F9C"/>
    <w:rsid w:val="00692288"/>
    <w:rsid w:val="0069250F"/>
    <w:rsid w:val="00692AE1"/>
    <w:rsid w:val="00692C77"/>
    <w:rsid w:val="0069387B"/>
    <w:rsid w:val="00694C0C"/>
    <w:rsid w:val="006954AF"/>
    <w:rsid w:val="006955B5"/>
    <w:rsid w:val="00695E88"/>
    <w:rsid w:val="006963AE"/>
    <w:rsid w:val="0069774D"/>
    <w:rsid w:val="00697D82"/>
    <w:rsid w:val="00697D94"/>
    <w:rsid w:val="00697F95"/>
    <w:rsid w:val="006A11EB"/>
    <w:rsid w:val="006A23D8"/>
    <w:rsid w:val="006A272D"/>
    <w:rsid w:val="006A2893"/>
    <w:rsid w:val="006A3D57"/>
    <w:rsid w:val="006A414C"/>
    <w:rsid w:val="006A4226"/>
    <w:rsid w:val="006A4357"/>
    <w:rsid w:val="006A45C4"/>
    <w:rsid w:val="006A46F4"/>
    <w:rsid w:val="006A47D9"/>
    <w:rsid w:val="006A4DAF"/>
    <w:rsid w:val="006A50BE"/>
    <w:rsid w:val="006A5D5B"/>
    <w:rsid w:val="006A5D75"/>
    <w:rsid w:val="006A5FE5"/>
    <w:rsid w:val="006A6A6E"/>
    <w:rsid w:val="006A6DC0"/>
    <w:rsid w:val="006A738C"/>
    <w:rsid w:val="006B06E3"/>
    <w:rsid w:val="006B16D1"/>
    <w:rsid w:val="006B235B"/>
    <w:rsid w:val="006B2A57"/>
    <w:rsid w:val="006B2C64"/>
    <w:rsid w:val="006B2ECC"/>
    <w:rsid w:val="006B30DB"/>
    <w:rsid w:val="006B3481"/>
    <w:rsid w:val="006B3553"/>
    <w:rsid w:val="006B3DC5"/>
    <w:rsid w:val="006B4A47"/>
    <w:rsid w:val="006B4C20"/>
    <w:rsid w:val="006B54EC"/>
    <w:rsid w:val="006B55B0"/>
    <w:rsid w:val="006B55C1"/>
    <w:rsid w:val="006B5661"/>
    <w:rsid w:val="006B592C"/>
    <w:rsid w:val="006B5CD3"/>
    <w:rsid w:val="006B5DC6"/>
    <w:rsid w:val="006B5F0C"/>
    <w:rsid w:val="006B6E85"/>
    <w:rsid w:val="006B6F54"/>
    <w:rsid w:val="006B79C3"/>
    <w:rsid w:val="006B7AE9"/>
    <w:rsid w:val="006B7B69"/>
    <w:rsid w:val="006B7C11"/>
    <w:rsid w:val="006B7D1E"/>
    <w:rsid w:val="006B7D66"/>
    <w:rsid w:val="006C01C2"/>
    <w:rsid w:val="006C03C9"/>
    <w:rsid w:val="006C03EA"/>
    <w:rsid w:val="006C06E0"/>
    <w:rsid w:val="006C08E2"/>
    <w:rsid w:val="006C1626"/>
    <w:rsid w:val="006C1BF5"/>
    <w:rsid w:val="006C2037"/>
    <w:rsid w:val="006C2690"/>
    <w:rsid w:val="006C2D49"/>
    <w:rsid w:val="006C33BE"/>
    <w:rsid w:val="006C3465"/>
    <w:rsid w:val="006C3F80"/>
    <w:rsid w:val="006C4442"/>
    <w:rsid w:val="006C49E2"/>
    <w:rsid w:val="006C4A13"/>
    <w:rsid w:val="006C4A63"/>
    <w:rsid w:val="006C4BB1"/>
    <w:rsid w:val="006C5BA4"/>
    <w:rsid w:val="006C6061"/>
    <w:rsid w:val="006C6939"/>
    <w:rsid w:val="006C6BA9"/>
    <w:rsid w:val="006C6FE4"/>
    <w:rsid w:val="006C7D72"/>
    <w:rsid w:val="006C7E50"/>
    <w:rsid w:val="006C7FB6"/>
    <w:rsid w:val="006D0E9A"/>
    <w:rsid w:val="006D1401"/>
    <w:rsid w:val="006D22B5"/>
    <w:rsid w:val="006D27D3"/>
    <w:rsid w:val="006D2A5B"/>
    <w:rsid w:val="006D2C1B"/>
    <w:rsid w:val="006D2DF4"/>
    <w:rsid w:val="006D3204"/>
    <w:rsid w:val="006D32FB"/>
    <w:rsid w:val="006D33D8"/>
    <w:rsid w:val="006D33EA"/>
    <w:rsid w:val="006D3514"/>
    <w:rsid w:val="006D3643"/>
    <w:rsid w:val="006D382C"/>
    <w:rsid w:val="006D384C"/>
    <w:rsid w:val="006D3B10"/>
    <w:rsid w:val="006D3E4E"/>
    <w:rsid w:val="006D3F8F"/>
    <w:rsid w:val="006D4387"/>
    <w:rsid w:val="006D4638"/>
    <w:rsid w:val="006D4739"/>
    <w:rsid w:val="006D4DF7"/>
    <w:rsid w:val="006D56E0"/>
    <w:rsid w:val="006D588F"/>
    <w:rsid w:val="006D63AF"/>
    <w:rsid w:val="006D655A"/>
    <w:rsid w:val="006D689C"/>
    <w:rsid w:val="006D6A5B"/>
    <w:rsid w:val="006D6C47"/>
    <w:rsid w:val="006D7723"/>
    <w:rsid w:val="006E00E9"/>
    <w:rsid w:val="006E0B44"/>
    <w:rsid w:val="006E0F97"/>
    <w:rsid w:val="006E13A6"/>
    <w:rsid w:val="006E16FC"/>
    <w:rsid w:val="006E17DB"/>
    <w:rsid w:val="006E1801"/>
    <w:rsid w:val="006E21DE"/>
    <w:rsid w:val="006E2E5F"/>
    <w:rsid w:val="006E3282"/>
    <w:rsid w:val="006E3FA6"/>
    <w:rsid w:val="006E44DF"/>
    <w:rsid w:val="006E49E9"/>
    <w:rsid w:val="006E5227"/>
    <w:rsid w:val="006E5289"/>
    <w:rsid w:val="006E6094"/>
    <w:rsid w:val="006E650E"/>
    <w:rsid w:val="006E6A26"/>
    <w:rsid w:val="006E6E4D"/>
    <w:rsid w:val="006E77BE"/>
    <w:rsid w:val="006E7F29"/>
    <w:rsid w:val="006F0887"/>
    <w:rsid w:val="006F0DC6"/>
    <w:rsid w:val="006F1AD0"/>
    <w:rsid w:val="006F250F"/>
    <w:rsid w:val="006F2536"/>
    <w:rsid w:val="006F2EA2"/>
    <w:rsid w:val="006F3322"/>
    <w:rsid w:val="006F340A"/>
    <w:rsid w:val="006F3469"/>
    <w:rsid w:val="006F36F5"/>
    <w:rsid w:val="006F3A7F"/>
    <w:rsid w:val="006F3F2A"/>
    <w:rsid w:val="006F41E6"/>
    <w:rsid w:val="006F4733"/>
    <w:rsid w:val="006F50DB"/>
    <w:rsid w:val="006F574B"/>
    <w:rsid w:val="006F5B1E"/>
    <w:rsid w:val="006F68C2"/>
    <w:rsid w:val="006F69CE"/>
    <w:rsid w:val="006F7BA5"/>
    <w:rsid w:val="00700BD7"/>
    <w:rsid w:val="00702696"/>
    <w:rsid w:val="007030B4"/>
    <w:rsid w:val="007033AB"/>
    <w:rsid w:val="007043FE"/>
    <w:rsid w:val="00704447"/>
    <w:rsid w:val="007044BA"/>
    <w:rsid w:val="00704BD0"/>
    <w:rsid w:val="007057E3"/>
    <w:rsid w:val="007062F5"/>
    <w:rsid w:val="00706362"/>
    <w:rsid w:val="0070652D"/>
    <w:rsid w:val="00706AD0"/>
    <w:rsid w:val="0071035F"/>
    <w:rsid w:val="00710A54"/>
    <w:rsid w:val="0071132B"/>
    <w:rsid w:val="007113D0"/>
    <w:rsid w:val="00711877"/>
    <w:rsid w:val="00711B78"/>
    <w:rsid w:val="00712443"/>
    <w:rsid w:val="00713297"/>
    <w:rsid w:val="00713DCF"/>
    <w:rsid w:val="00714DC7"/>
    <w:rsid w:val="00715991"/>
    <w:rsid w:val="00715B68"/>
    <w:rsid w:val="007160FB"/>
    <w:rsid w:val="00716863"/>
    <w:rsid w:val="00716A5F"/>
    <w:rsid w:val="00717034"/>
    <w:rsid w:val="007171FF"/>
    <w:rsid w:val="00717F53"/>
    <w:rsid w:val="007201CB"/>
    <w:rsid w:val="00720305"/>
    <w:rsid w:val="00720916"/>
    <w:rsid w:val="007209DB"/>
    <w:rsid w:val="0072133F"/>
    <w:rsid w:val="0072175F"/>
    <w:rsid w:val="00721952"/>
    <w:rsid w:val="00721BE2"/>
    <w:rsid w:val="00723025"/>
    <w:rsid w:val="0072347B"/>
    <w:rsid w:val="0072368F"/>
    <w:rsid w:val="00724618"/>
    <w:rsid w:val="00724E45"/>
    <w:rsid w:val="0072509D"/>
    <w:rsid w:val="00725133"/>
    <w:rsid w:val="00725462"/>
    <w:rsid w:val="007258FF"/>
    <w:rsid w:val="00725DFB"/>
    <w:rsid w:val="007262B0"/>
    <w:rsid w:val="0072633E"/>
    <w:rsid w:val="00727472"/>
    <w:rsid w:val="00727618"/>
    <w:rsid w:val="00730483"/>
    <w:rsid w:val="007308B7"/>
    <w:rsid w:val="00730CCF"/>
    <w:rsid w:val="00730E89"/>
    <w:rsid w:val="0073167A"/>
    <w:rsid w:val="0073215F"/>
    <w:rsid w:val="007329D2"/>
    <w:rsid w:val="007330FA"/>
    <w:rsid w:val="00733E6F"/>
    <w:rsid w:val="007342CF"/>
    <w:rsid w:val="007346A9"/>
    <w:rsid w:val="00734F6B"/>
    <w:rsid w:val="007354AC"/>
    <w:rsid w:val="007357FC"/>
    <w:rsid w:val="00735E3B"/>
    <w:rsid w:val="00737266"/>
    <w:rsid w:val="00737D84"/>
    <w:rsid w:val="00737E0D"/>
    <w:rsid w:val="00737F9B"/>
    <w:rsid w:val="0074050D"/>
    <w:rsid w:val="00740B15"/>
    <w:rsid w:val="00740E98"/>
    <w:rsid w:val="007418E4"/>
    <w:rsid w:val="0074240C"/>
    <w:rsid w:val="00742419"/>
    <w:rsid w:val="00742555"/>
    <w:rsid w:val="00742F00"/>
    <w:rsid w:val="00743B03"/>
    <w:rsid w:val="007444C9"/>
    <w:rsid w:val="00744E65"/>
    <w:rsid w:val="0074513C"/>
    <w:rsid w:val="00745223"/>
    <w:rsid w:val="007454AF"/>
    <w:rsid w:val="0074557B"/>
    <w:rsid w:val="007479F2"/>
    <w:rsid w:val="00747A73"/>
    <w:rsid w:val="00750040"/>
    <w:rsid w:val="0075067C"/>
    <w:rsid w:val="00750BF4"/>
    <w:rsid w:val="00752425"/>
    <w:rsid w:val="007525EF"/>
    <w:rsid w:val="007528D6"/>
    <w:rsid w:val="00753033"/>
    <w:rsid w:val="0075329A"/>
    <w:rsid w:val="007536CA"/>
    <w:rsid w:val="0075429F"/>
    <w:rsid w:val="0075520F"/>
    <w:rsid w:val="0075556D"/>
    <w:rsid w:val="007561CF"/>
    <w:rsid w:val="007566FD"/>
    <w:rsid w:val="00756919"/>
    <w:rsid w:val="00756A3A"/>
    <w:rsid w:val="007571F0"/>
    <w:rsid w:val="00757607"/>
    <w:rsid w:val="007577FC"/>
    <w:rsid w:val="00757DA9"/>
    <w:rsid w:val="007612EF"/>
    <w:rsid w:val="007614E7"/>
    <w:rsid w:val="00761C25"/>
    <w:rsid w:val="00761F35"/>
    <w:rsid w:val="00762873"/>
    <w:rsid w:val="0076301B"/>
    <w:rsid w:val="00763790"/>
    <w:rsid w:val="007637EB"/>
    <w:rsid w:val="00764083"/>
    <w:rsid w:val="00764267"/>
    <w:rsid w:val="00765028"/>
    <w:rsid w:val="00765E5E"/>
    <w:rsid w:val="00766F7D"/>
    <w:rsid w:val="007671A0"/>
    <w:rsid w:val="00767B53"/>
    <w:rsid w:val="00767D60"/>
    <w:rsid w:val="0077029D"/>
    <w:rsid w:val="00770C14"/>
    <w:rsid w:val="00770F59"/>
    <w:rsid w:val="00770FA6"/>
    <w:rsid w:val="00771406"/>
    <w:rsid w:val="00771446"/>
    <w:rsid w:val="007717FF"/>
    <w:rsid w:val="007718A6"/>
    <w:rsid w:val="00771ABE"/>
    <w:rsid w:val="00771BF8"/>
    <w:rsid w:val="00772B3D"/>
    <w:rsid w:val="0077325E"/>
    <w:rsid w:val="007746B0"/>
    <w:rsid w:val="00774B10"/>
    <w:rsid w:val="00775639"/>
    <w:rsid w:val="00775B25"/>
    <w:rsid w:val="00775DC1"/>
    <w:rsid w:val="00776584"/>
    <w:rsid w:val="00776A33"/>
    <w:rsid w:val="00777124"/>
    <w:rsid w:val="007778A9"/>
    <w:rsid w:val="00777D32"/>
    <w:rsid w:val="00777D8D"/>
    <w:rsid w:val="00781067"/>
    <w:rsid w:val="00781878"/>
    <w:rsid w:val="0078257A"/>
    <w:rsid w:val="0078292C"/>
    <w:rsid w:val="00782CBC"/>
    <w:rsid w:val="0078363E"/>
    <w:rsid w:val="0078397F"/>
    <w:rsid w:val="00783AE6"/>
    <w:rsid w:val="00783F37"/>
    <w:rsid w:val="0078431A"/>
    <w:rsid w:val="007844A7"/>
    <w:rsid w:val="007844F5"/>
    <w:rsid w:val="00784581"/>
    <w:rsid w:val="0078498F"/>
    <w:rsid w:val="00785337"/>
    <w:rsid w:val="0078611B"/>
    <w:rsid w:val="00786662"/>
    <w:rsid w:val="00786E13"/>
    <w:rsid w:val="00787369"/>
    <w:rsid w:val="0078786E"/>
    <w:rsid w:val="00790C98"/>
    <w:rsid w:val="00790D31"/>
    <w:rsid w:val="00790F32"/>
    <w:rsid w:val="00791EE5"/>
    <w:rsid w:val="007920F3"/>
    <w:rsid w:val="00792390"/>
    <w:rsid w:val="007928CD"/>
    <w:rsid w:val="00792B91"/>
    <w:rsid w:val="00792D1A"/>
    <w:rsid w:val="00792E73"/>
    <w:rsid w:val="00792FA7"/>
    <w:rsid w:val="007936DA"/>
    <w:rsid w:val="00793A74"/>
    <w:rsid w:val="00793FF7"/>
    <w:rsid w:val="00794584"/>
    <w:rsid w:val="00794640"/>
    <w:rsid w:val="00794BDE"/>
    <w:rsid w:val="00795090"/>
    <w:rsid w:val="007950E6"/>
    <w:rsid w:val="00797488"/>
    <w:rsid w:val="00797598"/>
    <w:rsid w:val="007975F3"/>
    <w:rsid w:val="007979A3"/>
    <w:rsid w:val="00797DD0"/>
    <w:rsid w:val="00797FC6"/>
    <w:rsid w:val="007A05AF"/>
    <w:rsid w:val="007A0639"/>
    <w:rsid w:val="007A06C0"/>
    <w:rsid w:val="007A0B2F"/>
    <w:rsid w:val="007A10E7"/>
    <w:rsid w:val="007A1A4D"/>
    <w:rsid w:val="007A1B32"/>
    <w:rsid w:val="007A1B37"/>
    <w:rsid w:val="007A2852"/>
    <w:rsid w:val="007A2F5B"/>
    <w:rsid w:val="007A31C2"/>
    <w:rsid w:val="007A4127"/>
    <w:rsid w:val="007A436B"/>
    <w:rsid w:val="007A45EF"/>
    <w:rsid w:val="007A47F0"/>
    <w:rsid w:val="007A48F0"/>
    <w:rsid w:val="007A506E"/>
    <w:rsid w:val="007A5137"/>
    <w:rsid w:val="007A5B4D"/>
    <w:rsid w:val="007A6329"/>
    <w:rsid w:val="007A668A"/>
    <w:rsid w:val="007A6D54"/>
    <w:rsid w:val="007A6D8E"/>
    <w:rsid w:val="007A7414"/>
    <w:rsid w:val="007A7611"/>
    <w:rsid w:val="007A797A"/>
    <w:rsid w:val="007A7D72"/>
    <w:rsid w:val="007B10C3"/>
    <w:rsid w:val="007B13DC"/>
    <w:rsid w:val="007B1501"/>
    <w:rsid w:val="007B1689"/>
    <w:rsid w:val="007B1794"/>
    <w:rsid w:val="007B1944"/>
    <w:rsid w:val="007B29BC"/>
    <w:rsid w:val="007B2E70"/>
    <w:rsid w:val="007B31F7"/>
    <w:rsid w:val="007B3E44"/>
    <w:rsid w:val="007B4132"/>
    <w:rsid w:val="007B57DA"/>
    <w:rsid w:val="007B5B23"/>
    <w:rsid w:val="007B5B89"/>
    <w:rsid w:val="007B65EC"/>
    <w:rsid w:val="007B6BD4"/>
    <w:rsid w:val="007B7406"/>
    <w:rsid w:val="007B78A0"/>
    <w:rsid w:val="007B7EF8"/>
    <w:rsid w:val="007C0834"/>
    <w:rsid w:val="007C08EC"/>
    <w:rsid w:val="007C0E03"/>
    <w:rsid w:val="007C0FBA"/>
    <w:rsid w:val="007C10BF"/>
    <w:rsid w:val="007C1BF5"/>
    <w:rsid w:val="007C254C"/>
    <w:rsid w:val="007C2795"/>
    <w:rsid w:val="007C27D4"/>
    <w:rsid w:val="007C30CA"/>
    <w:rsid w:val="007C3B47"/>
    <w:rsid w:val="007C3FB2"/>
    <w:rsid w:val="007C471A"/>
    <w:rsid w:val="007C47F6"/>
    <w:rsid w:val="007C4A92"/>
    <w:rsid w:val="007C4AD5"/>
    <w:rsid w:val="007C4F81"/>
    <w:rsid w:val="007C6629"/>
    <w:rsid w:val="007C6C4B"/>
    <w:rsid w:val="007C6D70"/>
    <w:rsid w:val="007C6E12"/>
    <w:rsid w:val="007C6E38"/>
    <w:rsid w:val="007C6FB7"/>
    <w:rsid w:val="007C71A9"/>
    <w:rsid w:val="007C726B"/>
    <w:rsid w:val="007C7EBF"/>
    <w:rsid w:val="007D003E"/>
    <w:rsid w:val="007D0A7F"/>
    <w:rsid w:val="007D1082"/>
    <w:rsid w:val="007D10B6"/>
    <w:rsid w:val="007D10BA"/>
    <w:rsid w:val="007D12DA"/>
    <w:rsid w:val="007D12FB"/>
    <w:rsid w:val="007D2B55"/>
    <w:rsid w:val="007D34A1"/>
    <w:rsid w:val="007D355C"/>
    <w:rsid w:val="007D35EE"/>
    <w:rsid w:val="007D36FD"/>
    <w:rsid w:val="007D3D6E"/>
    <w:rsid w:val="007D4432"/>
    <w:rsid w:val="007D4AA9"/>
    <w:rsid w:val="007D4AAC"/>
    <w:rsid w:val="007D604E"/>
    <w:rsid w:val="007E0312"/>
    <w:rsid w:val="007E054F"/>
    <w:rsid w:val="007E0E55"/>
    <w:rsid w:val="007E13DD"/>
    <w:rsid w:val="007E17AB"/>
    <w:rsid w:val="007E27DE"/>
    <w:rsid w:val="007E2A74"/>
    <w:rsid w:val="007E3015"/>
    <w:rsid w:val="007E316C"/>
    <w:rsid w:val="007E3217"/>
    <w:rsid w:val="007E3782"/>
    <w:rsid w:val="007E3869"/>
    <w:rsid w:val="007E3ACA"/>
    <w:rsid w:val="007E3ACD"/>
    <w:rsid w:val="007E3C72"/>
    <w:rsid w:val="007E3E12"/>
    <w:rsid w:val="007E4504"/>
    <w:rsid w:val="007E4A67"/>
    <w:rsid w:val="007E4C63"/>
    <w:rsid w:val="007E4CAA"/>
    <w:rsid w:val="007E5222"/>
    <w:rsid w:val="007E529E"/>
    <w:rsid w:val="007E52F4"/>
    <w:rsid w:val="007E5D55"/>
    <w:rsid w:val="007E61ED"/>
    <w:rsid w:val="007E63A1"/>
    <w:rsid w:val="007E6A06"/>
    <w:rsid w:val="007E7257"/>
    <w:rsid w:val="007E756B"/>
    <w:rsid w:val="007E7AF4"/>
    <w:rsid w:val="007E7F7D"/>
    <w:rsid w:val="007F1357"/>
    <w:rsid w:val="007F1612"/>
    <w:rsid w:val="007F1F56"/>
    <w:rsid w:val="007F2BD8"/>
    <w:rsid w:val="007F2DB7"/>
    <w:rsid w:val="007F2E9D"/>
    <w:rsid w:val="007F334C"/>
    <w:rsid w:val="007F36E6"/>
    <w:rsid w:val="007F396D"/>
    <w:rsid w:val="007F3AE3"/>
    <w:rsid w:val="007F3E76"/>
    <w:rsid w:val="007F44F3"/>
    <w:rsid w:val="007F463E"/>
    <w:rsid w:val="007F4929"/>
    <w:rsid w:val="007F52AC"/>
    <w:rsid w:val="007F5DAC"/>
    <w:rsid w:val="007F60EA"/>
    <w:rsid w:val="007F6717"/>
    <w:rsid w:val="007F6825"/>
    <w:rsid w:val="007F75EF"/>
    <w:rsid w:val="007F7A7B"/>
    <w:rsid w:val="007F7ADF"/>
    <w:rsid w:val="008002D8"/>
    <w:rsid w:val="00801570"/>
    <w:rsid w:val="0080169B"/>
    <w:rsid w:val="008016E3"/>
    <w:rsid w:val="00802045"/>
    <w:rsid w:val="0080217B"/>
    <w:rsid w:val="008021C8"/>
    <w:rsid w:val="0080269B"/>
    <w:rsid w:val="0080330F"/>
    <w:rsid w:val="00803495"/>
    <w:rsid w:val="00803EE6"/>
    <w:rsid w:val="008052A7"/>
    <w:rsid w:val="00805497"/>
    <w:rsid w:val="00806A05"/>
    <w:rsid w:val="00807BBA"/>
    <w:rsid w:val="00807C28"/>
    <w:rsid w:val="00807FBD"/>
    <w:rsid w:val="00810194"/>
    <w:rsid w:val="008102E9"/>
    <w:rsid w:val="008109F9"/>
    <w:rsid w:val="00810A13"/>
    <w:rsid w:val="00811B31"/>
    <w:rsid w:val="00812455"/>
    <w:rsid w:val="00813355"/>
    <w:rsid w:val="00813D20"/>
    <w:rsid w:val="008142F0"/>
    <w:rsid w:val="0081448D"/>
    <w:rsid w:val="00814BA3"/>
    <w:rsid w:val="00814F1E"/>
    <w:rsid w:val="008152C9"/>
    <w:rsid w:val="00816DEE"/>
    <w:rsid w:val="00816FE0"/>
    <w:rsid w:val="0081713F"/>
    <w:rsid w:val="008173B3"/>
    <w:rsid w:val="008178BC"/>
    <w:rsid w:val="008179C2"/>
    <w:rsid w:val="00817D7C"/>
    <w:rsid w:val="00820677"/>
    <w:rsid w:val="008208A4"/>
    <w:rsid w:val="00820EF7"/>
    <w:rsid w:val="00821935"/>
    <w:rsid w:val="00821EB5"/>
    <w:rsid w:val="00822299"/>
    <w:rsid w:val="008224C6"/>
    <w:rsid w:val="0082270E"/>
    <w:rsid w:val="008228E6"/>
    <w:rsid w:val="008229E7"/>
    <w:rsid w:val="00822D7F"/>
    <w:rsid w:val="00822F08"/>
    <w:rsid w:val="00823325"/>
    <w:rsid w:val="0082336D"/>
    <w:rsid w:val="008246B5"/>
    <w:rsid w:val="008251B1"/>
    <w:rsid w:val="00825ED2"/>
    <w:rsid w:val="0082646D"/>
    <w:rsid w:val="008269EE"/>
    <w:rsid w:val="00827044"/>
    <w:rsid w:val="00827718"/>
    <w:rsid w:val="008277FA"/>
    <w:rsid w:val="008301EA"/>
    <w:rsid w:val="00830B28"/>
    <w:rsid w:val="0083102D"/>
    <w:rsid w:val="00831101"/>
    <w:rsid w:val="0083148F"/>
    <w:rsid w:val="00831709"/>
    <w:rsid w:val="008318E1"/>
    <w:rsid w:val="00833AF5"/>
    <w:rsid w:val="00834127"/>
    <w:rsid w:val="0083483A"/>
    <w:rsid w:val="00834955"/>
    <w:rsid w:val="00835535"/>
    <w:rsid w:val="00835B27"/>
    <w:rsid w:val="00835CD1"/>
    <w:rsid w:val="00835DE6"/>
    <w:rsid w:val="00836408"/>
    <w:rsid w:val="00837231"/>
    <w:rsid w:val="00837F7A"/>
    <w:rsid w:val="008402B3"/>
    <w:rsid w:val="00840398"/>
    <w:rsid w:val="00841343"/>
    <w:rsid w:val="008414EA"/>
    <w:rsid w:val="008416DA"/>
    <w:rsid w:val="00841CCA"/>
    <w:rsid w:val="00841D1C"/>
    <w:rsid w:val="008426F3"/>
    <w:rsid w:val="00842D1B"/>
    <w:rsid w:val="00842D6C"/>
    <w:rsid w:val="00842D8A"/>
    <w:rsid w:val="00842DA2"/>
    <w:rsid w:val="008436A1"/>
    <w:rsid w:val="0084372B"/>
    <w:rsid w:val="0084374A"/>
    <w:rsid w:val="0084408B"/>
    <w:rsid w:val="00844A87"/>
    <w:rsid w:val="00845AFF"/>
    <w:rsid w:val="0084624F"/>
    <w:rsid w:val="0084633C"/>
    <w:rsid w:val="008464FC"/>
    <w:rsid w:val="00846BE9"/>
    <w:rsid w:val="00846F8E"/>
    <w:rsid w:val="00847050"/>
    <w:rsid w:val="008472F2"/>
    <w:rsid w:val="008473CF"/>
    <w:rsid w:val="008475CA"/>
    <w:rsid w:val="00847640"/>
    <w:rsid w:val="00847A98"/>
    <w:rsid w:val="00847D11"/>
    <w:rsid w:val="00847DFE"/>
    <w:rsid w:val="00847F29"/>
    <w:rsid w:val="0085020B"/>
    <w:rsid w:val="0085055A"/>
    <w:rsid w:val="00850A01"/>
    <w:rsid w:val="008516BC"/>
    <w:rsid w:val="00851CC7"/>
    <w:rsid w:val="00851F92"/>
    <w:rsid w:val="00852025"/>
    <w:rsid w:val="0085239D"/>
    <w:rsid w:val="008530E0"/>
    <w:rsid w:val="008541F0"/>
    <w:rsid w:val="0085448B"/>
    <w:rsid w:val="00854AA3"/>
    <w:rsid w:val="0085537D"/>
    <w:rsid w:val="00855A52"/>
    <w:rsid w:val="00855EBA"/>
    <w:rsid w:val="00856FBA"/>
    <w:rsid w:val="00857CAD"/>
    <w:rsid w:val="00860393"/>
    <w:rsid w:val="0086060F"/>
    <w:rsid w:val="00860880"/>
    <w:rsid w:val="008609B1"/>
    <w:rsid w:val="00860BA7"/>
    <w:rsid w:val="00860C4F"/>
    <w:rsid w:val="00860CBD"/>
    <w:rsid w:val="0086109C"/>
    <w:rsid w:val="0086168E"/>
    <w:rsid w:val="0086176B"/>
    <w:rsid w:val="008617BB"/>
    <w:rsid w:val="00861CC1"/>
    <w:rsid w:val="00862697"/>
    <w:rsid w:val="00862D8D"/>
    <w:rsid w:val="00863C45"/>
    <w:rsid w:val="0086453C"/>
    <w:rsid w:val="008646EE"/>
    <w:rsid w:val="00864DE9"/>
    <w:rsid w:val="00865032"/>
    <w:rsid w:val="00866327"/>
    <w:rsid w:val="008665D4"/>
    <w:rsid w:val="00866954"/>
    <w:rsid w:val="00866ED6"/>
    <w:rsid w:val="00867197"/>
    <w:rsid w:val="008678F5"/>
    <w:rsid w:val="00867948"/>
    <w:rsid w:val="00867D55"/>
    <w:rsid w:val="0087001A"/>
    <w:rsid w:val="00870132"/>
    <w:rsid w:val="00870158"/>
    <w:rsid w:val="00870207"/>
    <w:rsid w:val="0087063E"/>
    <w:rsid w:val="00870B99"/>
    <w:rsid w:val="00870CB5"/>
    <w:rsid w:val="00871503"/>
    <w:rsid w:val="00871A79"/>
    <w:rsid w:val="00871ADD"/>
    <w:rsid w:val="008723E4"/>
    <w:rsid w:val="00872466"/>
    <w:rsid w:val="008726C1"/>
    <w:rsid w:val="00872CF6"/>
    <w:rsid w:val="00873790"/>
    <w:rsid w:val="008744A0"/>
    <w:rsid w:val="00874561"/>
    <w:rsid w:val="008746E5"/>
    <w:rsid w:val="00875C02"/>
    <w:rsid w:val="0087676E"/>
    <w:rsid w:val="008769B7"/>
    <w:rsid w:val="00876B26"/>
    <w:rsid w:val="0087787F"/>
    <w:rsid w:val="008778EE"/>
    <w:rsid w:val="008779CF"/>
    <w:rsid w:val="00877AC7"/>
    <w:rsid w:val="008803BC"/>
    <w:rsid w:val="00880FAA"/>
    <w:rsid w:val="008811EB"/>
    <w:rsid w:val="00881256"/>
    <w:rsid w:val="00881DD1"/>
    <w:rsid w:val="00882152"/>
    <w:rsid w:val="00882570"/>
    <w:rsid w:val="00882603"/>
    <w:rsid w:val="00882EA3"/>
    <w:rsid w:val="0088362F"/>
    <w:rsid w:val="00883744"/>
    <w:rsid w:val="00883AF4"/>
    <w:rsid w:val="00883E80"/>
    <w:rsid w:val="008846D2"/>
    <w:rsid w:val="008846FA"/>
    <w:rsid w:val="008849E0"/>
    <w:rsid w:val="00884EE1"/>
    <w:rsid w:val="008850D8"/>
    <w:rsid w:val="00885699"/>
    <w:rsid w:val="008857B0"/>
    <w:rsid w:val="008860DA"/>
    <w:rsid w:val="00886988"/>
    <w:rsid w:val="00886CC1"/>
    <w:rsid w:val="00887F8F"/>
    <w:rsid w:val="00890F88"/>
    <w:rsid w:val="008910D2"/>
    <w:rsid w:val="008918FE"/>
    <w:rsid w:val="00892A8A"/>
    <w:rsid w:val="00892FCA"/>
    <w:rsid w:val="00893033"/>
    <w:rsid w:val="00893043"/>
    <w:rsid w:val="00893568"/>
    <w:rsid w:val="00893693"/>
    <w:rsid w:val="00893761"/>
    <w:rsid w:val="0089400F"/>
    <w:rsid w:val="00894512"/>
    <w:rsid w:val="00894679"/>
    <w:rsid w:val="008948CF"/>
    <w:rsid w:val="00895550"/>
    <w:rsid w:val="00895982"/>
    <w:rsid w:val="008959AF"/>
    <w:rsid w:val="00896169"/>
    <w:rsid w:val="00896260"/>
    <w:rsid w:val="00897236"/>
    <w:rsid w:val="008974DF"/>
    <w:rsid w:val="008A009B"/>
    <w:rsid w:val="008A0A64"/>
    <w:rsid w:val="008A0EBD"/>
    <w:rsid w:val="008A0FAE"/>
    <w:rsid w:val="008A1D96"/>
    <w:rsid w:val="008A2084"/>
    <w:rsid w:val="008A22CB"/>
    <w:rsid w:val="008A2540"/>
    <w:rsid w:val="008A25BC"/>
    <w:rsid w:val="008A2847"/>
    <w:rsid w:val="008A2868"/>
    <w:rsid w:val="008A2FD5"/>
    <w:rsid w:val="008A3DBA"/>
    <w:rsid w:val="008A3F0A"/>
    <w:rsid w:val="008A4856"/>
    <w:rsid w:val="008A545C"/>
    <w:rsid w:val="008A5C41"/>
    <w:rsid w:val="008A5C96"/>
    <w:rsid w:val="008A64AF"/>
    <w:rsid w:val="008A6BBC"/>
    <w:rsid w:val="008A6CD3"/>
    <w:rsid w:val="008A73B5"/>
    <w:rsid w:val="008B014A"/>
    <w:rsid w:val="008B01B1"/>
    <w:rsid w:val="008B049D"/>
    <w:rsid w:val="008B074B"/>
    <w:rsid w:val="008B0992"/>
    <w:rsid w:val="008B117C"/>
    <w:rsid w:val="008B2381"/>
    <w:rsid w:val="008B2A3F"/>
    <w:rsid w:val="008B323D"/>
    <w:rsid w:val="008B3557"/>
    <w:rsid w:val="008B3601"/>
    <w:rsid w:val="008B38F6"/>
    <w:rsid w:val="008B3A5B"/>
    <w:rsid w:val="008B4543"/>
    <w:rsid w:val="008B5343"/>
    <w:rsid w:val="008B5BC5"/>
    <w:rsid w:val="008B6DBA"/>
    <w:rsid w:val="008B7378"/>
    <w:rsid w:val="008B79D8"/>
    <w:rsid w:val="008B7DD2"/>
    <w:rsid w:val="008B7E22"/>
    <w:rsid w:val="008C0C19"/>
    <w:rsid w:val="008C1585"/>
    <w:rsid w:val="008C1AEE"/>
    <w:rsid w:val="008C1B83"/>
    <w:rsid w:val="008C247A"/>
    <w:rsid w:val="008C2E14"/>
    <w:rsid w:val="008C352F"/>
    <w:rsid w:val="008C38F4"/>
    <w:rsid w:val="008C4633"/>
    <w:rsid w:val="008C470C"/>
    <w:rsid w:val="008C48F3"/>
    <w:rsid w:val="008C4DAC"/>
    <w:rsid w:val="008C4E2E"/>
    <w:rsid w:val="008C5434"/>
    <w:rsid w:val="008C55AD"/>
    <w:rsid w:val="008C5A60"/>
    <w:rsid w:val="008C5B44"/>
    <w:rsid w:val="008C6132"/>
    <w:rsid w:val="008C6168"/>
    <w:rsid w:val="008C6251"/>
    <w:rsid w:val="008C69B0"/>
    <w:rsid w:val="008C6DB1"/>
    <w:rsid w:val="008C6DFC"/>
    <w:rsid w:val="008C6F3D"/>
    <w:rsid w:val="008C71EB"/>
    <w:rsid w:val="008C7F7B"/>
    <w:rsid w:val="008D0EA8"/>
    <w:rsid w:val="008D0FF2"/>
    <w:rsid w:val="008D14B3"/>
    <w:rsid w:val="008D1E0A"/>
    <w:rsid w:val="008D20B7"/>
    <w:rsid w:val="008D2650"/>
    <w:rsid w:val="008D277D"/>
    <w:rsid w:val="008D30DE"/>
    <w:rsid w:val="008D322D"/>
    <w:rsid w:val="008D36C9"/>
    <w:rsid w:val="008D3769"/>
    <w:rsid w:val="008D3EAA"/>
    <w:rsid w:val="008D5628"/>
    <w:rsid w:val="008D591A"/>
    <w:rsid w:val="008D5C4C"/>
    <w:rsid w:val="008D600D"/>
    <w:rsid w:val="008D6144"/>
    <w:rsid w:val="008D6193"/>
    <w:rsid w:val="008D6274"/>
    <w:rsid w:val="008D640C"/>
    <w:rsid w:val="008D76D7"/>
    <w:rsid w:val="008E05BF"/>
    <w:rsid w:val="008E06D0"/>
    <w:rsid w:val="008E0AE6"/>
    <w:rsid w:val="008E0D52"/>
    <w:rsid w:val="008E1343"/>
    <w:rsid w:val="008E1C6B"/>
    <w:rsid w:val="008E1F70"/>
    <w:rsid w:val="008E2841"/>
    <w:rsid w:val="008E2D45"/>
    <w:rsid w:val="008E357A"/>
    <w:rsid w:val="008E36C0"/>
    <w:rsid w:val="008E3E1C"/>
    <w:rsid w:val="008E3F74"/>
    <w:rsid w:val="008E4910"/>
    <w:rsid w:val="008E4DA3"/>
    <w:rsid w:val="008E5741"/>
    <w:rsid w:val="008E5F5E"/>
    <w:rsid w:val="008E67E3"/>
    <w:rsid w:val="008E68CA"/>
    <w:rsid w:val="008E6D91"/>
    <w:rsid w:val="008E6FAC"/>
    <w:rsid w:val="008F05C5"/>
    <w:rsid w:val="008F1391"/>
    <w:rsid w:val="008F1640"/>
    <w:rsid w:val="008F1F29"/>
    <w:rsid w:val="008F2A8D"/>
    <w:rsid w:val="008F2E4F"/>
    <w:rsid w:val="008F41D0"/>
    <w:rsid w:val="008F424D"/>
    <w:rsid w:val="008F4451"/>
    <w:rsid w:val="008F52EE"/>
    <w:rsid w:val="008F61B1"/>
    <w:rsid w:val="008F6D05"/>
    <w:rsid w:val="008F711A"/>
    <w:rsid w:val="008F7135"/>
    <w:rsid w:val="008F7866"/>
    <w:rsid w:val="008F793D"/>
    <w:rsid w:val="008F7A1B"/>
    <w:rsid w:val="009008FD"/>
    <w:rsid w:val="00901206"/>
    <w:rsid w:val="00901761"/>
    <w:rsid w:val="00901A7F"/>
    <w:rsid w:val="00901BA1"/>
    <w:rsid w:val="00901E02"/>
    <w:rsid w:val="00902007"/>
    <w:rsid w:val="00902303"/>
    <w:rsid w:val="00902490"/>
    <w:rsid w:val="009032BA"/>
    <w:rsid w:val="009036D0"/>
    <w:rsid w:val="00903A92"/>
    <w:rsid w:val="00903D69"/>
    <w:rsid w:val="00903E2A"/>
    <w:rsid w:val="009051F3"/>
    <w:rsid w:val="00905EAB"/>
    <w:rsid w:val="0090690C"/>
    <w:rsid w:val="00906E94"/>
    <w:rsid w:val="0090712F"/>
    <w:rsid w:val="0090746D"/>
    <w:rsid w:val="0090763A"/>
    <w:rsid w:val="00907853"/>
    <w:rsid w:val="00907AB7"/>
    <w:rsid w:val="00907B3A"/>
    <w:rsid w:val="00907C65"/>
    <w:rsid w:val="00907DBC"/>
    <w:rsid w:val="00907FB0"/>
    <w:rsid w:val="009101EC"/>
    <w:rsid w:val="00910480"/>
    <w:rsid w:val="009105C7"/>
    <w:rsid w:val="00911DF8"/>
    <w:rsid w:val="009124D4"/>
    <w:rsid w:val="00912CF5"/>
    <w:rsid w:val="00913883"/>
    <w:rsid w:val="009139B6"/>
    <w:rsid w:val="00913B3C"/>
    <w:rsid w:val="00914064"/>
    <w:rsid w:val="009141DF"/>
    <w:rsid w:val="00915703"/>
    <w:rsid w:val="009159A1"/>
    <w:rsid w:val="00916CE7"/>
    <w:rsid w:val="00916EBF"/>
    <w:rsid w:val="00916F03"/>
    <w:rsid w:val="009172AF"/>
    <w:rsid w:val="009172CA"/>
    <w:rsid w:val="00917AA4"/>
    <w:rsid w:val="00917F55"/>
    <w:rsid w:val="009201E0"/>
    <w:rsid w:val="00920463"/>
    <w:rsid w:val="00920B3B"/>
    <w:rsid w:val="00920C7E"/>
    <w:rsid w:val="00921067"/>
    <w:rsid w:val="00921191"/>
    <w:rsid w:val="00921CEA"/>
    <w:rsid w:val="00921DF5"/>
    <w:rsid w:val="009225D0"/>
    <w:rsid w:val="009228C7"/>
    <w:rsid w:val="00922C78"/>
    <w:rsid w:val="009233C4"/>
    <w:rsid w:val="0092343A"/>
    <w:rsid w:val="00923CA5"/>
    <w:rsid w:val="00924006"/>
    <w:rsid w:val="009241CF"/>
    <w:rsid w:val="009245F0"/>
    <w:rsid w:val="00924E04"/>
    <w:rsid w:val="00925A20"/>
    <w:rsid w:val="00925A58"/>
    <w:rsid w:val="00925A6B"/>
    <w:rsid w:val="00925AF4"/>
    <w:rsid w:val="00925B9B"/>
    <w:rsid w:val="009265DA"/>
    <w:rsid w:val="00926733"/>
    <w:rsid w:val="00926B05"/>
    <w:rsid w:val="00926E49"/>
    <w:rsid w:val="00927030"/>
    <w:rsid w:val="00927542"/>
    <w:rsid w:val="009275F6"/>
    <w:rsid w:val="00927730"/>
    <w:rsid w:val="00927803"/>
    <w:rsid w:val="00927985"/>
    <w:rsid w:val="009279F8"/>
    <w:rsid w:val="00927F73"/>
    <w:rsid w:val="009306BD"/>
    <w:rsid w:val="00930904"/>
    <w:rsid w:val="009309FD"/>
    <w:rsid w:val="00930C6F"/>
    <w:rsid w:val="00930DB4"/>
    <w:rsid w:val="00931935"/>
    <w:rsid w:val="00931A67"/>
    <w:rsid w:val="009323DE"/>
    <w:rsid w:val="00932578"/>
    <w:rsid w:val="00932C6C"/>
    <w:rsid w:val="00933BE9"/>
    <w:rsid w:val="00933CA5"/>
    <w:rsid w:val="00933E5B"/>
    <w:rsid w:val="00933F86"/>
    <w:rsid w:val="00934847"/>
    <w:rsid w:val="00934D61"/>
    <w:rsid w:val="009353B3"/>
    <w:rsid w:val="00935DF0"/>
    <w:rsid w:val="00936661"/>
    <w:rsid w:val="00936D05"/>
    <w:rsid w:val="00936DBC"/>
    <w:rsid w:val="00936F42"/>
    <w:rsid w:val="0093732C"/>
    <w:rsid w:val="00940110"/>
    <w:rsid w:val="0094090B"/>
    <w:rsid w:val="00940930"/>
    <w:rsid w:val="00940E42"/>
    <w:rsid w:val="009412C2"/>
    <w:rsid w:val="00941F1D"/>
    <w:rsid w:val="00942A6E"/>
    <w:rsid w:val="00943D46"/>
    <w:rsid w:val="00943E83"/>
    <w:rsid w:val="0094484C"/>
    <w:rsid w:val="00944C05"/>
    <w:rsid w:val="00944E3E"/>
    <w:rsid w:val="00945140"/>
    <w:rsid w:val="009455FC"/>
    <w:rsid w:val="0094589B"/>
    <w:rsid w:val="0094794C"/>
    <w:rsid w:val="00947B1D"/>
    <w:rsid w:val="009502E0"/>
    <w:rsid w:val="009502F5"/>
    <w:rsid w:val="009507C9"/>
    <w:rsid w:val="009508BA"/>
    <w:rsid w:val="009512AC"/>
    <w:rsid w:val="0095177F"/>
    <w:rsid w:val="009523FB"/>
    <w:rsid w:val="009536EA"/>
    <w:rsid w:val="00954033"/>
    <w:rsid w:val="00954C37"/>
    <w:rsid w:val="00954D7D"/>
    <w:rsid w:val="009562D8"/>
    <w:rsid w:val="009563F3"/>
    <w:rsid w:val="009572D9"/>
    <w:rsid w:val="00957D3E"/>
    <w:rsid w:val="0096096F"/>
    <w:rsid w:val="00961051"/>
    <w:rsid w:val="00961757"/>
    <w:rsid w:val="00961A1E"/>
    <w:rsid w:val="00962DF3"/>
    <w:rsid w:val="00963BF8"/>
    <w:rsid w:val="00964120"/>
    <w:rsid w:val="009641B8"/>
    <w:rsid w:val="00964537"/>
    <w:rsid w:val="00964574"/>
    <w:rsid w:val="0096492F"/>
    <w:rsid w:val="0096515B"/>
    <w:rsid w:val="00965256"/>
    <w:rsid w:val="009657BF"/>
    <w:rsid w:val="00965A2F"/>
    <w:rsid w:val="00965CE1"/>
    <w:rsid w:val="00965DD1"/>
    <w:rsid w:val="00966AA7"/>
    <w:rsid w:val="00966DAE"/>
    <w:rsid w:val="00967C43"/>
    <w:rsid w:val="0097033D"/>
    <w:rsid w:val="009709E6"/>
    <w:rsid w:val="00970F7F"/>
    <w:rsid w:val="0097101F"/>
    <w:rsid w:val="00971178"/>
    <w:rsid w:val="00971499"/>
    <w:rsid w:val="00971803"/>
    <w:rsid w:val="00971EE3"/>
    <w:rsid w:val="0097215C"/>
    <w:rsid w:val="0097223D"/>
    <w:rsid w:val="0097338E"/>
    <w:rsid w:val="009734A5"/>
    <w:rsid w:val="00973A11"/>
    <w:rsid w:val="0097441B"/>
    <w:rsid w:val="00974859"/>
    <w:rsid w:val="00974895"/>
    <w:rsid w:val="00975450"/>
    <w:rsid w:val="00976095"/>
    <w:rsid w:val="00976100"/>
    <w:rsid w:val="0097645F"/>
    <w:rsid w:val="0097657A"/>
    <w:rsid w:val="009766DE"/>
    <w:rsid w:val="009767E3"/>
    <w:rsid w:val="009772B1"/>
    <w:rsid w:val="009774A0"/>
    <w:rsid w:val="009778BE"/>
    <w:rsid w:val="00977B8A"/>
    <w:rsid w:val="00977EAC"/>
    <w:rsid w:val="00977F81"/>
    <w:rsid w:val="00980255"/>
    <w:rsid w:val="009803E7"/>
    <w:rsid w:val="009804C8"/>
    <w:rsid w:val="00980562"/>
    <w:rsid w:val="00980A20"/>
    <w:rsid w:val="00980BA3"/>
    <w:rsid w:val="0098104C"/>
    <w:rsid w:val="009816F8"/>
    <w:rsid w:val="00981A1A"/>
    <w:rsid w:val="00981AE3"/>
    <w:rsid w:val="00981ED8"/>
    <w:rsid w:val="00982E5A"/>
    <w:rsid w:val="0098304D"/>
    <w:rsid w:val="00983754"/>
    <w:rsid w:val="0098480A"/>
    <w:rsid w:val="009849FE"/>
    <w:rsid w:val="00984D87"/>
    <w:rsid w:val="0098522F"/>
    <w:rsid w:val="0098561D"/>
    <w:rsid w:val="00986953"/>
    <w:rsid w:val="0098730B"/>
    <w:rsid w:val="00987523"/>
    <w:rsid w:val="009877DB"/>
    <w:rsid w:val="00987D90"/>
    <w:rsid w:val="00987FC8"/>
    <w:rsid w:val="009900ED"/>
    <w:rsid w:val="0099020D"/>
    <w:rsid w:val="00990529"/>
    <w:rsid w:val="00990C6D"/>
    <w:rsid w:val="00990D8C"/>
    <w:rsid w:val="00991118"/>
    <w:rsid w:val="009912B8"/>
    <w:rsid w:val="00991E4B"/>
    <w:rsid w:val="00992085"/>
    <w:rsid w:val="00992694"/>
    <w:rsid w:val="00992A5C"/>
    <w:rsid w:val="00992BA5"/>
    <w:rsid w:val="00992CE1"/>
    <w:rsid w:val="00993000"/>
    <w:rsid w:val="00993495"/>
    <w:rsid w:val="009936E7"/>
    <w:rsid w:val="00993772"/>
    <w:rsid w:val="00993D08"/>
    <w:rsid w:val="00994416"/>
    <w:rsid w:val="00994851"/>
    <w:rsid w:val="0099516D"/>
    <w:rsid w:val="00995850"/>
    <w:rsid w:val="009959FC"/>
    <w:rsid w:val="00995B2F"/>
    <w:rsid w:val="00995B3D"/>
    <w:rsid w:val="00995EBD"/>
    <w:rsid w:val="009963AE"/>
    <w:rsid w:val="0099671D"/>
    <w:rsid w:val="00996E3C"/>
    <w:rsid w:val="00997448"/>
    <w:rsid w:val="00997E1D"/>
    <w:rsid w:val="00997E37"/>
    <w:rsid w:val="009A0E1B"/>
    <w:rsid w:val="009A16A2"/>
    <w:rsid w:val="009A1758"/>
    <w:rsid w:val="009A1ED6"/>
    <w:rsid w:val="009A24D8"/>
    <w:rsid w:val="009A2634"/>
    <w:rsid w:val="009A3168"/>
    <w:rsid w:val="009A37A5"/>
    <w:rsid w:val="009A3D2A"/>
    <w:rsid w:val="009A42E3"/>
    <w:rsid w:val="009A4DFA"/>
    <w:rsid w:val="009A5036"/>
    <w:rsid w:val="009A5352"/>
    <w:rsid w:val="009A53DC"/>
    <w:rsid w:val="009A54D3"/>
    <w:rsid w:val="009A55CA"/>
    <w:rsid w:val="009A5E70"/>
    <w:rsid w:val="009A5FF1"/>
    <w:rsid w:val="009A629B"/>
    <w:rsid w:val="009A7E68"/>
    <w:rsid w:val="009A7F47"/>
    <w:rsid w:val="009B07D3"/>
    <w:rsid w:val="009B0BB7"/>
    <w:rsid w:val="009B10AE"/>
    <w:rsid w:val="009B174C"/>
    <w:rsid w:val="009B2379"/>
    <w:rsid w:val="009B2405"/>
    <w:rsid w:val="009B2640"/>
    <w:rsid w:val="009B3D93"/>
    <w:rsid w:val="009B4D6A"/>
    <w:rsid w:val="009B4DF4"/>
    <w:rsid w:val="009B52F0"/>
    <w:rsid w:val="009B54F5"/>
    <w:rsid w:val="009B5678"/>
    <w:rsid w:val="009B5A0D"/>
    <w:rsid w:val="009B5DDD"/>
    <w:rsid w:val="009B621C"/>
    <w:rsid w:val="009B6B32"/>
    <w:rsid w:val="009B7FDD"/>
    <w:rsid w:val="009C0D05"/>
    <w:rsid w:val="009C0EDE"/>
    <w:rsid w:val="009C1ED4"/>
    <w:rsid w:val="009C1FB2"/>
    <w:rsid w:val="009C20E0"/>
    <w:rsid w:val="009C26BD"/>
    <w:rsid w:val="009C288B"/>
    <w:rsid w:val="009C2C8F"/>
    <w:rsid w:val="009C3859"/>
    <w:rsid w:val="009C3AF3"/>
    <w:rsid w:val="009C3CAD"/>
    <w:rsid w:val="009C4155"/>
    <w:rsid w:val="009C41C6"/>
    <w:rsid w:val="009C4E12"/>
    <w:rsid w:val="009C5141"/>
    <w:rsid w:val="009C56DF"/>
    <w:rsid w:val="009C589A"/>
    <w:rsid w:val="009C67B3"/>
    <w:rsid w:val="009C68FD"/>
    <w:rsid w:val="009C6C27"/>
    <w:rsid w:val="009C6D46"/>
    <w:rsid w:val="009C6D74"/>
    <w:rsid w:val="009C75C4"/>
    <w:rsid w:val="009C7A16"/>
    <w:rsid w:val="009C7CD8"/>
    <w:rsid w:val="009C7DE3"/>
    <w:rsid w:val="009C7E48"/>
    <w:rsid w:val="009D0822"/>
    <w:rsid w:val="009D0A78"/>
    <w:rsid w:val="009D0B01"/>
    <w:rsid w:val="009D1087"/>
    <w:rsid w:val="009D1221"/>
    <w:rsid w:val="009D177F"/>
    <w:rsid w:val="009D1928"/>
    <w:rsid w:val="009D1B0B"/>
    <w:rsid w:val="009D2243"/>
    <w:rsid w:val="009D2A85"/>
    <w:rsid w:val="009D2ED0"/>
    <w:rsid w:val="009D30AB"/>
    <w:rsid w:val="009D31FA"/>
    <w:rsid w:val="009D380D"/>
    <w:rsid w:val="009D4757"/>
    <w:rsid w:val="009D4ECD"/>
    <w:rsid w:val="009D5BB1"/>
    <w:rsid w:val="009D5F02"/>
    <w:rsid w:val="009D6A48"/>
    <w:rsid w:val="009D6DD9"/>
    <w:rsid w:val="009D7023"/>
    <w:rsid w:val="009D7F4E"/>
    <w:rsid w:val="009E0120"/>
    <w:rsid w:val="009E06C5"/>
    <w:rsid w:val="009E0DFA"/>
    <w:rsid w:val="009E100C"/>
    <w:rsid w:val="009E1D7E"/>
    <w:rsid w:val="009E379E"/>
    <w:rsid w:val="009E3D39"/>
    <w:rsid w:val="009E3F89"/>
    <w:rsid w:val="009E46C1"/>
    <w:rsid w:val="009E51CF"/>
    <w:rsid w:val="009E52D2"/>
    <w:rsid w:val="009E5C2E"/>
    <w:rsid w:val="009E5D97"/>
    <w:rsid w:val="009E626E"/>
    <w:rsid w:val="009E63B7"/>
    <w:rsid w:val="009E69E5"/>
    <w:rsid w:val="009E6A94"/>
    <w:rsid w:val="009E7635"/>
    <w:rsid w:val="009E7CDA"/>
    <w:rsid w:val="009E7D91"/>
    <w:rsid w:val="009F0A36"/>
    <w:rsid w:val="009F1B43"/>
    <w:rsid w:val="009F1EE6"/>
    <w:rsid w:val="009F2993"/>
    <w:rsid w:val="009F2FE7"/>
    <w:rsid w:val="009F41F8"/>
    <w:rsid w:val="009F4899"/>
    <w:rsid w:val="009F4C1B"/>
    <w:rsid w:val="009F51D7"/>
    <w:rsid w:val="009F5AA5"/>
    <w:rsid w:val="009F5B0F"/>
    <w:rsid w:val="009F6053"/>
    <w:rsid w:val="009F6295"/>
    <w:rsid w:val="009F6D0E"/>
    <w:rsid w:val="009F7475"/>
    <w:rsid w:val="009F7787"/>
    <w:rsid w:val="00A0014F"/>
    <w:rsid w:val="00A00303"/>
    <w:rsid w:val="00A0032F"/>
    <w:rsid w:val="00A00BB8"/>
    <w:rsid w:val="00A017BA"/>
    <w:rsid w:val="00A0185E"/>
    <w:rsid w:val="00A01BEF"/>
    <w:rsid w:val="00A01E7D"/>
    <w:rsid w:val="00A021A4"/>
    <w:rsid w:val="00A025AD"/>
    <w:rsid w:val="00A0422C"/>
    <w:rsid w:val="00A058DA"/>
    <w:rsid w:val="00A05E4F"/>
    <w:rsid w:val="00A05FF0"/>
    <w:rsid w:val="00A060B5"/>
    <w:rsid w:val="00A068C4"/>
    <w:rsid w:val="00A06981"/>
    <w:rsid w:val="00A06F37"/>
    <w:rsid w:val="00A07189"/>
    <w:rsid w:val="00A0769D"/>
    <w:rsid w:val="00A07D0A"/>
    <w:rsid w:val="00A10004"/>
    <w:rsid w:val="00A104CA"/>
    <w:rsid w:val="00A10556"/>
    <w:rsid w:val="00A10977"/>
    <w:rsid w:val="00A10B20"/>
    <w:rsid w:val="00A10C0A"/>
    <w:rsid w:val="00A11BEE"/>
    <w:rsid w:val="00A120F6"/>
    <w:rsid w:val="00A1237D"/>
    <w:rsid w:val="00A1318E"/>
    <w:rsid w:val="00A13DF3"/>
    <w:rsid w:val="00A14109"/>
    <w:rsid w:val="00A14205"/>
    <w:rsid w:val="00A14746"/>
    <w:rsid w:val="00A14900"/>
    <w:rsid w:val="00A14C9F"/>
    <w:rsid w:val="00A14D1C"/>
    <w:rsid w:val="00A15469"/>
    <w:rsid w:val="00A15EE1"/>
    <w:rsid w:val="00A17189"/>
    <w:rsid w:val="00A176ED"/>
    <w:rsid w:val="00A17AE9"/>
    <w:rsid w:val="00A201C3"/>
    <w:rsid w:val="00A21422"/>
    <w:rsid w:val="00A2186E"/>
    <w:rsid w:val="00A21D46"/>
    <w:rsid w:val="00A21F09"/>
    <w:rsid w:val="00A2274B"/>
    <w:rsid w:val="00A227DB"/>
    <w:rsid w:val="00A22AF5"/>
    <w:rsid w:val="00A231F1"/>
    <w:rsid w:val="00A2331C"/>
    <w:rsid w:val="00A23622"/>
    <w:rsid w:val="00A23919"/>
    <w:rsid w:val="00A23CD6"/>
    <w:rsid w:val="00A23D7C"/>
    <w:rsid w:val="00A24023"/>
    <w:rsid w:val="00A242C4"/>
    <w:rsid w:val="00A245C4"/>
    <w:rsid w:val="00A2545B"/>
    <w:rsid w:val="00A25C41"/>
    <w:rsid w:val="00A25E71"/>
    <w:rsid w:val="00A25EAA"/>
    <w:rsid w:val="00A267FD"/>
    <w:rsid w:val="00A268DD"/>
    <w:rsid w:val="00A2740C"/>
    <w:rsid w:val="00A27BB4"/>
    <w:rsid w:val="00A3032C"/>
    <w:rsid w:val="00A30853"/>
    <w:rsid w:val="00A30C5B"/>
    <w:rsid w:val="00A3151B"/>
    <w:rsid w:val="00A3163D"/>
    <w:rsid w:val="00A3176A"/>
    <w:rsid w:val="00A31BDA"/>
    <w:rsid w:val="00A31D84"/>
    <w:rsid w:val="00A3213B"/>
    <w:rsid w:val="00A32272"/>
    <w:rsid w:val="00A32567"/>
    <w:rsid w:val="00A335D9"/>
    <w:rsid w:val="00A33714"/>
    <w:rsid w:val="00A33E6F"/>
    <w:rsid w:val="00A34973"/>
    <w:rsid w:val="00A34BEF"/>
    <w:rsid w:val="00A3509E"/>
    <w:rsid w:val="00A352E0"/>
    <w:rsid w:val="00A35A35"/>
    <w:rsid w:val="00A35DB0"/>
    <w:rsid w:val="00A36095"/>
    <w:rsid w:val="00A3632D"/>
    <w:rsid w:val="00A36F17"/>
    <w:rsid w:val="00A37029"/>
    <w:rsid w:val="00A37131"/>
    <w:rsid w:val="00A376A6"/>
    <w:rsid w:val="00A37776"/>
    <w:rsid w:val="00A37D55"/>
    <w:rsid w:val="00A37F60"/>
    <w:rsid w:val="00A40361"/>
    <w:rsid w:val="00A40491"/>
    <w:rsid w:val="00A405A3"/>
    <w:rsid w:val="00A4108F"/>
    <w:rsid w:val="00A41539"/>
    <w:rsid w:val="00A415DE"/>
    <w:rsid w:val="00A41AF8"/>
    <w:rsid w:val="00A42144"/>
    <w:rsid w:val="00A42788"/>
    <w:rsid w:val="00A42C2B"/>
    <w:rsid w:val="00A43809"/>
    <w:rsid w:val="00A43900"/>
    <w:rsid w:val="00A44315"/>
    <w:rsid w:val="00A4491F"/>
    <w:rsid w:val="00A44B50"/>
    <w:rsid w:val="00A44C2D"/>
    <w:rsid w:val="00A44CF0"/>
    <w:rsid w:val="00A44F3F"/>
    <w:rsid w:val="00A455D2"/>
    <w:rsid w:val="00A46B7C"/>
    <w:rsid w:val="00A47095"/>
    <w:rsid w:val="00A47840"/>
    <w:rsid w:val="00A47A85"/>
    <w:rsid w:val="00A47B3E"/>
    <w:rsid w:val="00A50C14"/>
    <w:rsid w:val="00A51471"/>
    <w:rsid w:val="00A515D8"/>
    <w:rsid w:val="00A521F2"/>
    <w:rsid w:val="00A522F6"/>
    <w:rsid w:val="00A52336"/>
    <w:rsid w:val="00A524E1"/>
    <w:rsid w:val="00A52CC0"/>
    <w:rsid w:val="00A53146"/>
    <w:rsid w:val="00A53179"/>
    <w:rsid w:val="00A53591"/>
    <w:rsid w:val="00A5385F"/>
    <w:rsid w:val="00A53DA3"/>
    <w:rsid w:val="00A53DE8"/>
    <w:rsid w:val="00A54778"/>
    <w:rsid w:val="00A54C89"/>
    <w:rsid w:val="00A54F00"/>
    <w:rsid w:val="00A55032"/>
    <w:rsid w:val="00A5552E"/>
    <w:rsid w:val="00A558FB"/>
    <w:rsid w:val="00A56667"/>
    <w:rsid w:val="00A572DC"/>
    <w:rsid w:val="00A573C0"/>
    <w:rsid w:val="00A57531"/>
    <w:rsid w:val="00A57565"/>
    <w:rsid w:val="00A57FC8"/>
    <w:rsid w:val="00A61C2D"/>
    <w:rsid w:val="00A622DE"/>
    <w:rsid w:val="00A6280C"/>
    <w:rsid w:val="00A630FF"/>
    <w:rsid w:val="00A63227"/>
    <w:rsid w:val="00A63393"/>
    <w:rsid w:val="00A644B4"/>
    <w:rsid w:val="00A64F87"/>
    <w:rsid w:val="00A650EA"/>
    <w:rsid w:val="00A657FD"/>
    <w:rsid w:val="00A660B4"/>
    <w:rsid w:val="00A67495"/>
    <w:rsid w:val="00A67AE6"/>
    <w:rsid w:val="00A67EC9"/>
    <w:rsid w:val="00A709DE"/>
    <w:rsid w:val="00A718EC"/>
    <w:rsid w:val="00A71FCD"/>
    <w:rsid w:val="00A727E5"/>
    <w:rsid w:val="00A72A99"/>
    <w:rsid w:val="00A73006"/>
    <w:rsid w:val="00A73529"/>
    <w:rsid w:val="00A73653"/>
    <w:rsid w:val="00A73DFE"/>
    <w:rsid w:val="00A74422"/>
    <w:rsid w:val="00A74906"/>
    <w:rsid w:val="00A74EBF"/>
    <w:rsid w:val="00A75716"/>
    <w:rsid w:val="00A76059"/>
    <w:rsid w:val="00A765D9"/>
    <w:rsid w:val="00A76932"/>
    <w:rsid w:val="00A773B4"/>
    <w:rsid w:val="00A804EB"/>
    <w:rsid w:val="00A8053A"/>
    <w:rsid w:val="00A80586"/>
    <w:rsid w:val="00A80CFB"/>
    <w:rsid w:val="00A80E1E"/>
    <w:rsid w:val="00A81D29"/>
    <w:rsid w:val="00A82149"/>
    <w:rsid w:val="00A8283C"/>
    <w:rsid w:val="00A83275"/>
    <w:rsid w:val="00A835CB"/>
    <w:rsid w:val="00A83F96"/>
    <w:rsid w:val="00A84178"/>
    <w:rsid w:val="00A8425D"/>
    <w:rsid w:val="00A84547"/>
    <w:rsid w:val="00A849CE"/>
    <w:rsid w:val="00A851FD"/>
    <w:rsid w:val="00A854F2"/>
    <w:rsid w:val="00A857B3"/>
    <w:rsid w:val="00A85B98"/>
    <w:rsid w:val="00A85C8B"/>
    <w:rsid w:val="00A86775"/>
    <w:rsid w:val="00A8687B"/>
    <w:rsid w:val="00A875CA"/>
    <w:rsid w:val="00A878EE"/>
    <w:rsid w:val="00A87D1D"/>
    <w:rsid w:val="00A903C1"/>
    <w:rsid w:val="00A90822"/>
    <w:rsid w:val="00A90841"/>
    <w:rsid w:val="00A918EC"/>
    <w:rsid w:val="00A91A83"/>
    <w:rsid w:val="00A91CFB"/>
    <w:rsid w:val="00A91D31"/>
    <w:rsid w:val="00A9227C"/>
    <w:rsid w:val="00A9254C"/>
    <w:rsid w:val="00A9281F"/>
    <w:rsid w:val="00A929CD"/>
    <w:rsid w:val="00A92D03"/>
    <w:rsid w:val="00A92E14"/>
    <w:rsid w:val="00A93593"/>
    <w:rsid w:val="00A938C0"/>
    <w:rsid w:val="00A939C7"/>
    <w:rsid w:val="00A93C9C"/>
    <w:rsid w:val="00A93CBD"/>
    <w:rsid w:val="00A93E30"/>
    <w:rsid w:val="00A95A7D"/>
    <w:rsid w:val="00A95D8E"/>
    <w:rsid w:val="00A95F3B"/>
    <w:rsid w:val="00A96203"/>
    <w:rsid w:val="00A97A51"/>
    <w:rsid w:val="00A97CB5"/>
    <w:rsid w:val="00AA03D4"/>
    <w:rsid w:val="00AA0818"/>
    <w:rsid w:val="00AA230C"/>
    <w:rsid w:val="00AA3366"/>
    <w:rsid w:val="00AA36B1"/>
    <w:rsid w:val="00AA36D8"/>
    <w:rsid w:val="00AA387C"/>
    <w:rsid w:val="00AA4134"/>
    <w:rsid w:val="00AA48B4"/>
    <w:rsid w:val="00AA4976"/>
    <w:rsid w:val="00AA4A2C"/>
    <w:rsid w:val="00AA51CD"/>
    <w:rsid w:val="00AA54EF"/>
    <w:rsid w:val="00AA55EF"/>
    <w:rsid w:val="00AA5A0B"/>
    <w:rsid w:val="00AA603D"/>
    <w:rsid w:val="00AA6060"/>
    <w:rsid w:val="00AA61C6"/>
    <w:rsid w:val="00AA6B3C"/>
    <w:rsid w:val="00AA6F50"/>
    <w:rsid w:val="00AA6F7B"/>
    <w:rsid w:val="00AB0C96"/>
    <w:rsid w:val="00AB1248"/>
    <w:rsid w:val="00AB1352"/>
    <w:rsid w:val="00AB192C"/>
    <w:rsid w:val="00AB2B80"/>
    <w:rsid w:val="00AB2BC2"/>
    <w:rsid w:val="00AB31BF"/>
    <w:rsid w:val="00AB4033"/>
    <w:rsid w:val="00AB4564"/>
    <w:rsid w:val="00AB5D2C"/>
    <w:rsid w:val="00AB6217"/>
    <w:rsid w:val="00AB6280"/>
    <w:rsid w:val="00AB732C"/>
    <w:rsid w:val="00AB7DF9"/>
    <w:rsid w:val="00AC07F8"/>
    <w:rsid w:val="00AC1638"/>
    <w:rsid w:val="00AC17EB"/>
    <w:rsid w:val="00AC1ABA"/>
    <w:rsid w:val="00AC1BB2"/>
    <w:rsid w:val="00AC21EB"/>
    <w:rsid w:val="00AC232A"/>
    <w:rsid w:val="00AC244A"/>
    <w:rsid w:val="00AC2594"/>
    <w:rsid w:val="00AC260B"/>
    <w:rsid w:val="00AC30EE"/>
    <w:rsid w:val="00AC3226"/>
    <w:rsid w:val="00AC625B"/>
    <w:rsid w:val="00AC6682"/>
    <w:rsid w:val="00AC6D5E"/>
    <w:rsid w:val="00AC70DB"/>
    <w:rsid w:val="00AC734A"/>
    <w:rsid w:val="00AC7773"/>
    <w:rsid w:val="00AC7CA4"/>
    <w:rsid w:val="00AC7DD8"/>
    <w:rsid w:val="00AC7E27"/>
    <w:rsid w:val="00AD0119"/>
    <w:rsid w:val="00AD09C1"/>
    <w:rsid w:val="00AD0DFD"/>
    <w:rsid w:val="00AD1172"/>
    <w:rsid w:val="00AD1505"/>
    <w:rsid w:val="00AD1601"/>
    <w:rsid w:val="00AD19E3"/>
    <w:rsid w:val="00AD2802"/>
    <w:rsid w:val="00AD2EE9"/>
    <w:rsid w:val="00AD365F"/>
    <w:rsid w:val="00AD3822"/>
    <w:rsid w:val="00AD3A34"/>
    <w:rsid w:val="00AD46F3"/>
    <w:rsid w:val="00AD4C79"/>
    <w:rsid w:val="00AD4C96"/>
    <w:rsid w:val="00AD4F49"/>
    <w:rsid w:val="00AD532E"/>
    <w:rsid w:val="00AD54CD"/>
    <w:rsid w:val="00AD57BE"/>
    <w:rsid w:val="00AD6100"/>
    <w:rsid w:val="00AD71DC"/>
    <w:rsid w:val="00AD7921"/>
    <w:rsid w:val="00AD7A25"/>
    <w:rsid w:val="00AD7BD7"/>
    <w:rsid w:val="00AD7C77"/>
    <w:rsid w:val="00AE038C"/>
    <w:rsid w:val="00AE119E"/>
    <w:rsid w:val="00AE17F0"/>
    <w:rsid w:val="00AE1E49"/>
    <w:rsid w:val="00AE2557"/>
    <w:rsid w:val="00AE26BD"/>
    <w:rsid w:val="00AE2A5C"/>
    <w:rsid w:val="00AE2F47"/>
    <w:rsid w:val="00AE3F65"/>
    <w:rsid w:val="00AE40B5"/>
    <w:rsid w:val="00AE4B16"/>
    <w:rsid w:val="00AE5465"/>
    <w:rsid w:val="00AE54C1"/>
    <w:rsid w:val="00AE5BBC"/>
    <w:rsid w:val="00AE5E62"/>
    <w:rsid w:val="00AE6AA9"/>
    <w:rsid w:val="00AE7B6D"/>
    <w:rsid w:val="00AE7DBF"/>
    <w:rsid w:val="00AF0FC4"/>
    <w:rsid w:val="00AF11EA"/>
    <w:rsid w:val="00AF13CC"/>
    <w:rsid w:val="00AF1B3E"/>
    <w:rsid w:val="00AF205A"/>
    <w:rsid w:val="00AF246E"/>
    <w:rsid w:val="00AF2C4E"/>
    <w:rsid w:val="00AF3252"/>
    <w:rsid w:val="00AF3509"/>
    <w:rsid w:val="00AF3F6E"/>
    <w:rsid w:val="00AF4054"/>
    <w:rsid w:val="00AF4E7F"/>
    <w:rsid w:val="00AF4FC0"/>
    <w:rsid w:val="00AF5774"/>
    <w:rsid w:val="00AF69BA"/>
    <w:rsid w:val="00AF6C53"/>
    <w:rsid w:val="00AF7691"/>
    <w:rsid w:val="00B005A3"/>
    <w:rsid w:val="00B00EF9"/>
    <w:rsid w:val="00B00FE4"/>
    <w:rsid w:val="00B012C9"/>
    <w:rsid w:val="00B02805"/>
    <w:rsid w:val="00B02B3C"/>
    <w:rsid w:val="00B02CDD"/>
    <w:rsid w:val="00B02D2B"/>
    <w:rsid w:val="00B02E92"/>
    <w:rsid w:val="00B0342A"/>
    <w:rsid w:val="00B03D1F"/>
    <w:rsid w:val="00B03FEC"/>
    <w:rsid w:val="00B0457E"/>
    <w:rsid w:val="00B047EC"/>
    <w:rsid w:val="00B048C9"/>
    <w:rsid w:val="00B056D4"/>
    <w:rsid w:val="00B058AD"/>
    <w:rsid w:val="00B0658E"/>
    <w:rsid w:val="00B068FF"/>
    <w:rsid w:val="00B06E25"/>
    <w:rsid w:val="00B07738"/>
    <w:rsid w:val="00B07745"/>
    <w:rsid w:val="00B100A3"/>
    <w:rsid w:val="00B1038F"/>
    <w:rsid w:val="00B10570"/>
    <w:rsid w:val="00B10E68"/>
    <w:rsid w:val="00B1120A"/>
    <w:rsid w:val="00B1136E"/>
    <w:rsid w:val="00B11954"/>
    <w:rsid w:val="00B12876"/>
    <w:rsid w:val="00B13027"/>
    <w:rsid w:val="00B135AA"/>
    <w:rsid w:val="00B1394E"/>
    <w:rsid w:val="00B13D63"/>
    <w:rsid w:val="00B13EF3"/>
    <w:rsid w:val="00B14954"/>
    <w:rsid w:val="00B14A1E"/>
    <w:rsid w:val="00B15FAF"/>
    <w:rsid w:val="00B161F2"/>
    <w:rsid w:val="00B16BE7"/>
    <w:rsid w:val="00B1718D"/>
    <w:rsid w:val="00B175D0"/>
    <w:rsid w:val="00B1798C"/>
    <w:rsid w:val="00B17B24"/>
    <w:rsid w:val="00B17E44"/>
    <w:rsid w:val="00B2057D"/>
    <w:rsid w:val="00B207BC"/>
    <w:rsid w:val="00B20CED"/>
    <w:rsid w:val="00B20EA0"/>
    <w:rsid w:val="00B20EBF"/>
    <w:rsid w:val="00B212B5"/>
    <w:rsid w:val="00B212D5"/>
    <w:rsid w:val="00B213E7"/>
    <w:rsid w:val="00B21440"/>
    <w:rsid w:val="00B216AC"/>
    <w:rsid w:val="00B21AF3"/>
    <w:rsid w:val="00B220F1"/>
    <w:rsid w:val="00B22465"/>
    <w:rsid w:val="00B229EA"/>
    <w:rsid w:val="00B23C7E"/>
    <w:rsid w:val="00B23FE5"/>
    <w:rsid w:val="00B24456"/>
    <w:rsid w:val="00B24BD2"/>
    <w:rsid w:val="00B25558"/>
    <w:rsid w:val="00B258C8"/>
    <w:rsid w:val="00B25C0C"/>
    <w:rsid w:val="00B25CCD"/>
    <w:rsid w:val="00B264F7"/>
    <w:rsid w:val="00B27486"/>
    <w:rsid w:val="00B27598"/>
    <w:rsid w:val="00B2795D"/>
    <w:rsid w:val="00B279B1"/>
    <w:rsid w:val="00B27B3E"/>
    <w:rsid w:val="00B3048F"/>
    <w:rsid w:val="00B30881"/>
    <w:rsid w:val="00B30F10"/>
    <w:rsid w:val="00B311E0"/>
    <w:rsid w:val="00B3121D"/>
    <w:rsid w:val="00B317BC"/>
    <w:rsid w:val="00B317CA"/>
    <w:rsid w:val="00B31A9B"/>
    <w:rsid w:val="00B3294C"/>
    <w:rsid w:val="00B331FC"/>
    <w:rsid w:val="00B331FF"/>
    <w:rsid w:val="00B33A89"/>
    <w:rsid w:val="00B33C23"/>
    <w:rsid w:val="00B33E85"/>
    <w:rsid w:val="00B35BBA"/>
    <w:rsid w:val="00B366E1"/>
    <w:rsid w:val="00B37FE8"/>
    <w:rsid w:val="00B40C03"/>
    <w:rsid w:val="00B40C5F"/>
    <w:rsid w:val="00B40F4F"/>
    <w:rsid w:val="00B4111F"/>
    <w:rsid w:val="00B412E1"/>
    <w:rsid w:val="00B418A2"/>
    <w:rsid w:val="00B41A49"/>
    <w:rsid w:val="00B423F4"/>
    <w:rsid w:val="00B427DB"/>
    <w:rsid w:val="00B429C9"/>
    <w:rsid w:val="00B42BCA"/>
    <w:rsid w:val="00B42EB4"/>
    <w:rsid w:val="00B43091"/>
    <w:rsid w:val="00B4392F"/>
    <w:rsid w:val="00B43C24"/>
    <w:rsid w:val="00B43E03"/>
    <w:rsid w:val="00B43E04"/>
    <w:rsid w:val="00B44128"/>
    <w:rsid w:val="00B44677"/>
    <w:rsid w:val="00B446FB"/>
    <w:rsid w:val="00B44765"/>
    <w:rsid w:val="00B44C58"/>
    <w:rsid w:val="00B44EAF"/>
    <w:rsid w:val="00B45F5B"/>
    <w:rsid w:val="00B4675A"/>
    <w:rsid w:val="00B467AA"/>
    <w:rsid w:val="00B4683D"/>
    <w:rsid w:val="00B468CD"/>
    <w:rsid w:val="00B46BD4"/>
    <w:rsid w:val="00B46C29"/>
    <w:rsid w:val="00B47021"/>
    <w:rsid w:val="00B47512"/>
    <w:rsid w:val="00B4767F"/>
    <w:rsid w:val="00B502D6"/>
    <w:rsid w:val="00B50F79"/>
    <w:rsid w:val="00B51075"/>
    <w:rsid w:val="00B51550"/>
    <w:rsid w:val="00B52092"/>
    <w:rsid w:val="00B520F2"/>
    <w:rsid w:val="00B52A6E"/>
    <w:rsid w:val="00B52CA4"/>
    <w:rsid w:val="00B53E2B"/>
    <w:rsid w:val="00B54450"/>
    <w:rsid w:val="00B545F9"/>
    <w:rsid w:val="00B54738"/>
    <w:rsid w:val="00B54BD5"/>
    <w:rsid w:val="00B5511D"/>
    <w:rsid w:val="00B561B2"/>
    <w:rsid w:val="00B569ED"/>
    <w:rsid w:val="00B56E56"/>
    <w:rsid w:val="00B57326"/>
    <w:rsid w:val="00B6008B"/>
    <w:rsid w:val="00B60617"/>
    <w:rsid w:val="00B60D4C"/>
    <w:rsid w:val="00B61014"/>
    <w:rsid w:val="00B61134"/>
    <w:rsid w:val="00B62235"/>
    <w:rsid w:val="00B63191"/>
    <w:rsid w:val="00B63A93"/>
    <w:rsid w:val="00B64892"/>
    <w:rsid w:val="00B65439"/>
    <w:rsid w:val="00B65655"/>
    <w:rsid w:val="00B664AA"/>
    <w:rsid w:val="00B66A12"/>
    <w:rsid w:val="00B67017"/>
    <w:rsid w:val="00B675E5"/>
    <w:rsid w:val="00B679A3"/>
    <w:rsid w:val="00B67F20"/>
    <w:rsid w:val="00B67FC7"/>
    <w:rsid w:val="00B7049C"/>
    <w:rsid w:val="00B70509"/>
    <w:rsid w:val="00B70EE3"/>
    <w:rsid w:val="00B70FD2"/>
    <w:rsid w:val="00B712F4"/>
    <w:rsid w:val="00B7167E"/>
    <w:rsid w:val="00B71987"/>
    <w:rsid w:val="00B7226F"/>
    <w:rsid w:val="00B72B00"/>
    <w:rsid w:val="00B72DCF"/>
    <w:rsid w:val="00B72F92"/>
    <w:rsid w:val="00B73576"/>
    <w:rsid w:val="00B73697"/>
    <w:rsid w:val="00B7403A"/>
    <w:rsid w:val="00B7413A"/>
    <w:rsid w:val="00B74DEC"/>
    <w:rsid w:val="00B755D1"/>
    <w:rsid w:val="00B75957"/>
    <w:rsid w:val="00B75A4A"/>
    <w:rsid w:val="00B75AA0"/>
    <w:rsid w:val="00B75E74"/>
    <w:rsid w:val="00B761D3"/>
    <w:rsid w:val="00B761D7"/>
    <w:rsid w:val="00B7622A"/>
    <w:rsid w:val="00B762F2"/>
    <w:rsid w:val="00B763B3"/>
    <w:rsid w:val="00B777E4"/>
    <w:rsid w:val="00B77D16"/>
    <w:rsid w:val="00B80857"/>
    <w:rsid w:val="00B80CE7"/>
    <w:rsid w:val="00B80DE0"/>
    <w:rsid w:val="00B80FC7"/>
    <w:rsid w:val="00B81089"/>
    <w:rsid w:val="00B8123A"/>
    <w:rsid w:val="00B81455"/>
    <w:rsid w:val="00B814F5"/>
    <w:rsid w:val="00B815F9"/>
    <w:rsid w:val="00B81AF8"/>
    <w:rsid w:val="00B81E3D"/>
    <w:rsid w:val="00B824AA"/>
    <w:rsid w:val="00B825AA"/>
    <w:rsid w:val="00B83109"/>
    <w:rsid w:val="00B83136"/>
    <w:rsid w:val="00B8353E"/>
    <w:rsid w:val="00B837F1"/>
    <w:rsid w:val="00B83DAB"/>
    <w:rsid w:val="00B842C2"/>
    <w:rsid w:val="00B84371"/>
    <w:rsid w:val="00B84443"/>
    <w:rsid w:val="00B84492"/>
    <w:rsid w:val="00B84577"/>
    <w:rsid w:val="00B84651"/>
    <w:rsid w:val="00B847ED"/>
    <w:rsid w:val="00B84A36"/>
    <w:rsid w:val="00B84F66"/>
    <w:rsid w:val="00B85422"/>
    <w:rsid w:val="00B85B33"/>
    <w:rsid w:val="00B8668F"/>
    <w:rsid w:val="00B86C94"/>
    <w:rsid w:val="00B870F9"/>
    <w:rsid w:val="00B87E55"/>
    <w:rsid w:val="00B90DFC"/>
    <w:rsid w:val="00B91183"/>
    <w:rsid w:val="00B91F03"/>
    <w:rsid w:val="00B927D9"/>
    <w:rsid w:val="00B92F57"/>
    <w:rsid w:val="00B93B91"/>
    <w:rsid w:val="00B93BFC"/>
    <w:rsid w:val="00B94217"/>
    <w:rsid w:val="00B94C5F"/>
    <w:rsid w:val="00B95536"/>
    <w:rsid w:val="00B9608D"/>
    <w:rsid w:val="00B96ACD"/>
    <w:rsid w:val="00B96EAC"/>
    <w:rsid w:val="00B970CD"/>
    <w:rsid w:val="00B97551"/>
    <w:rsid w:val="00B97698"/>
    <w:rsid w:val="00B97D07"/>
    <w:rsid w:val="00B97FA4"/>
    <w:rsid w:val="00B97FC7"/>
    <w:rsid w:val="00BA011C"/>
    <w:rsid w:val="00BA0256"/>
    <w:rsid w:val="00BA0288"/>
    <w:rsid w:val="00BA0F0B"/>
    <w:rsid w:val="00BA1484"/>
    <w:rsid w:val="00BA1800"/>
    <w:rsid w:val="00BA231E"/>
    <w:rsid w:val="00BA2ADA"/>
    <w:rsid w:val="00BA2C63"/>
    <w:rsid w:val="00BA2E1E"/>
    <w:rsid w:val="00BA3588"/>
    <w:rsid w:val="00BA39B3"/>
    <w:rsid w:val="00BA4195"/>
    <w:rsid w:val="00BA498D"/>
    <w:rsid w:val="00BA541A"/>
    <w:rsid w:val="00BA674B"/>
    <w:rsid w:val="00BA6E7F"/>
    <w:rsid w:val="00BA7A19"/>
    <w:rsid w:val="00BA7DDE"/>
    <w:rsid w:val="00BB02EA"/>
    <w:rsid w:val="00BB0A71"/>
    <w:rsid w:val="00BB0DD6"/>
    <w:rsid w:val="00BB136C"/>
    <w:rsid w:val="00BB14A1"/>
    <w:rsid w:val="00BB15FD"/>
    <w:rsid w:val="00BB179C"/>
    <w:rsid w:val="00BB1906"/>
    <w:rsid w:val="00BB1A0F"/>
    <w:rsid w:val="00BB1F0D"/>
    <w:rsid w:val="00BB282F"/>
    <w:rsid w:val="00BB2D54"/>
    <w:rsid w:val="00BB414C"/>
    <w:rsid w:val="00BB5534"/>
    <w:rsid w:val="00BB5B00"/>
    <w:rsid w:val="00BB61AE"/>
    <w:rsid w:val="00BB6C8E"/>
    <w:rsid w:val="00BB6E6D"/>
    <w:rsid w:val="00BB7284"/>
    <w:rsid w:val="00BB736D"/>
    <w:rsid w:val="00BB7415"/>
    <w:rsid w:val="00BB7C19"/>
    <w:rsid w:val="00BC0C9E"/>
    <w:rsid w:val="00BC0F5B"/>
    <w:rsid w:val="00BC1AA6"/>
    <w:rsid w:val="00BC3535"/>
    <w:rsid w:val="00BC355C"/>
    <w:rsid w:val="00BC3C6A"/>
    <w:rsid w:val="00BC5830"/>
    <w:rsid w:val="00BC5DF8"/>
    <w:rsid w:val="00BC61F5"/>
    <w:rsid w:val="00BC6A84"/>
    <w:rsid w:val="00BC6B55"/>
    <w:rsid w:val="00BC6C38"/>
    <w:rsid w:val="00BC6C4C"/>
    <w:rsid w:val="00BC6F1C"/>
    <w:rsid w:val="00BC79B5"/>
    <w:rsid w:val="00BD001B"/>
    <w:rsid w:val="00BD085A"/>
    <w:rsid w:val="00BD1645"/>
    <w:rsid w:val="00BD16C6"/>
    <w:rsid w:val="00BD1FB8"/>
    <w:rsid w:val="00BD1FD3"/>
    <w:rsid w:val="00BD2527"/>
    <w:rsid w:val="00BD259A"/>
    <w:rsid w:val="00BD25BE"/>
    <w:rsid w:val="00BD2D7C"/>
    <w:rsid w:val="00BD2EA6"/>
    <w:rsid w:val="00BD3C7F"/>
    <w:rsid w:val="00BD47F8"/>
    <w:rsid w:val="00BD493D"/>
    <w:rsid w:val="00BD5468"/>
    <w:rsid w:val="00BD5C6D"/>
    <w:rsid w:val="00BD614C"/>
    <w:rsid w:val="00BD6F8E"/>
    <w:rsid w:val="00BD7383"/>
    <w:rsid w:val="00BD79E3"/>
    <w:rsid w:val="00BD7D8F"/>
    <w:rsid w:val="00BE0D7A"/>
    <w:rsid w:val="00BE0FAA"/>
    <w:rsid w:val="00BE19E7"/>
    <w:rsid w:val="00BE2D7C"/>
    <w:rsid w:val="00BE3666"/>
    <w:rsid w:val="00BE4351"/>
    <w:rsid w:val="00BE4A57"/>
    <w:rsid w:val="00BE4ED2"/>
    <w:rsid w:val="00BE535A"/>
    <w:rsid w:val="00BE5BD0"/>
    <w:rsid w:val="00BE61E5"/>
    <w:rsid w:val="00BE6244"/>
    <w:rsid w:val="00BE6A72"/>
    <w:rsid w:val="00BE6C1D"/>
    <w:rsid w:val="00BE6F2A"/>
    <w:rsid w:val="00BE747D"/>
    <w:rsid w:val="00BE7820"/>
    <w:rsid w:val="00BE7C43"/>
    <w:rsid w:val="00BF019E"/>
    <w:rsid w:val="00BF0254"/>
    <w:rsid w:val="00BF07D4"/>
    <w:rsid w:val="00BF172B"/>
    <w:rsid w:val="00BF1B99"/>
    <w:rsid w:val="00BF1BC3"/>
    <w:rsid w:val="00BF1F90"/>
    <w:rsid w:val="00BF2408"/>
    <w:rsid w:val="00BF245D"/>
    <w:rsid w:val="00BF2F07"/>
    <w:rsid w:val="00BF3305"/>
    <w:rsid w:val="00BF3B67"/>
    <w:rsid w:val="00BF3EEA"/>
    <w:rsid w:val="00BF4C6C"/>
    <w:rsid w:val="00BF4E60"/>
    <w:rsid w:val="00BF54BC"/>
    <w:rsid w:val="00BF6152"/>
    <w:rsid w:val="00BF654E"/>
    <w:rsid w:val="00BF65E3"/>
    <w:rsid w:val="00BF7866"/>
    <w:rsid w:val="00BF7BC8"/>
    <w:rsid w:val="00BF7DE3"/>
    <w:rsid w:val="00C004CC"/>
    <w:rsid w:val="00C006A1"/>
    <w:rsid w:val="00C00727"/>
    <w:rsid w:val="00C00987"/>
    <w:rsid w:val="00C00C5F"/>
    <w:rsid w:val="00C0110A"/>
    <w:rsid w:val="00C01F31"/>
    <w:rsid w:val="00C023B6"/>
    <w:rsid w:val="00C0345C"/>
    <w:rsid w:val="00C03999"/>
    <w:rsid w:val="00C039B2"/>
    <w:rsid w:val="00C04B1B"/>
    <w:rsid w:val="00C05F85"/>
    <w:rsid w:val="00C063BB"/>
    <w:rsid w:val="00C06793"/>
    <w:rsid w:val="00C06FD7"/>
    <w:rsid w:val="00C07169"/>
    <w:rsid w:val="00C10D8B"/>
    <w:rsid w:val="00C10D97"/>
    <w:rsid w:val="00C118D3"/>
    <w:rsid w:val="00C11DFD"/>
    <w:rsid w:val="00C1207A"/>
    <w:rsid w:val="00C123B9"/>
    <w:rsid w:val="00C12FFC"/>
    <w:rsid w:val="00C13208"/>
    <w:rsid w:val="00C1383F"/>
    <w:rsid w:val="00C1467C"/>
    <w:rsid w:val="00C14D65"/>
    <w:rsid w:val="00C14E28"/>
    <w:rsid w:val="00C15307"/>
    <w:rsid w:val="00C156AA"/>
    <w:rsid w:val="00C158F6"/>
    <w:rsid w:val="00C15BB4"/>
    <w:rsid w:val="00C1606E"/>
    <w:rsid w:val="00C16659"/>
    <w:rsid w:val="00C17D12"/>
    <w:rsid w:val="00C17ECB"/>
    <w:rsid w:val="00C203C0"/>
    <w:rsid w:val="00C21061"/>
    <w:rsid w:val="00C2157F"/>
    <w:rsid w:val="00C2228D"/>
    <w:rsid w:val="00C2258A"/>
    <w:rsid w:val="00C22696"/>
    <w:rsid w:val="00C2332B"/>
    <w:rsid w:val="00C23C18"/>
    <w:rsid w:val="00C23C62"/>
    <w:rsid w:val="00C2412D"/>
    <w:rsid w:val="00C2540D"/>
    <w:rsid w:val="00C256A6"/>
    <w:rsid w:val="00C25FFA"/>
    <w:rsid w:val="00C26E68"/>
    <w:rsid w:val="00C273E3"/>
    <w:rsid w:val="00C27652"/>
    <w:rsid w:val="00C277E9"/>
    <w:rsid w:val="00C27C7B"/>
    <w:rsid w:val="00C30D74"/>
    <w:rsid w:val="00C32279"/>
    <w:rsid w:val="00C32545"/>
    <w:rsid w:val="00C32923"/>
    <w:rsid w:val="00C32A47"/>
    <w:rsid w:val="00C33A60"/>
    <w:rsid w:val="00C341EF"/>
    <w:rsid w:val="00C34B09"/>
    <w:rsid w:val="00C3539F"/>
    <w:rsid w:val="00C356F3"/>
    <w:rsid w:val="00C3596D"/>
    <w:rsid w:val="00C36351"/>
    <w:rsid w:val="00C371F6"/>
    <w:rsid w:val="00C37441"/>
    <w:rsid w:val="00C40907"/>
    <w:rsid w:val="00C40954"/>
    <w:rsid w:val="00C409CF"/>
    <w:rsid w:val="00C41583"/>
    <w:rsid w:val="00C4170F"/>
    <w:rsid w:val="00C41961"/>
    <w:rsid w:val="00C41B26"/>
    <w:rsid w:val="00C429C0"/>
    <w:rsid w:val="00C431EB"/>
    <w:rsid w:val="00C43256"/>
    <w:rsid w:val="00C4356B"/>
    <w:rsid w:val="00C43A68"/>
    <w:rsid w:val="00C43CA2"/>
    <w:rsid w:val="00C4409F"/>
    <w:rsid w:val="00C44201"/>
    <w:rsid w:val="00C4425C"/>
    <w:rsid w:val="00C44C32"/>
    <w:rsid w:val="00C450A9"/>
    <w:rsid w:val="00C45749"/>
    <w:rsid w:val="00C45A64"/>
    <w:rsid w:val="00C45AE7"/>
    <w:rsid w:val="00C45EB7"/>
    <w:rsid w:val="00C4636D"/>
    <w:rsid w:val="00C467C0"/>
    <w:rsid w:val="00C470A5"/>
    <w:rsid w:val="00C475D6"/>
    <w:rsid w:val="00C476C6"/>
    <w:rsid w:val="00C50987"/>
    <w:rsid w:val="00C50BA4"/>
    <w:rsid w:val="00C50D23"/>
    <w:rsid w:val="00C521A6"/>
    <w:rsid w:val="00C528ED"/>
    <w:rsid w:val="00C539D3"/>
    <w:rsid w:val="00C53CCE"/>
    <w:rsid w:val="00C53F9E"/>
    <w:rsid w:val="00C541AC"/>
    <w:rsid w:val="00C5441C"/>
    <w:rsid w:val="00C55422"/>
    <w:rsid w:val="00C557AD"/>
    <w:rsid w:val="00C564F7"/>
    <w:rsid w:val="00C56548"/>
    <w:rsid w:val="00C5665C"/>
    <w:rsid w:val="00C56ECB"/>
    <w:rsid w:val="00C57106"/>
    <w:rsid w:val="00C57BEF"/>
    <w:rsid w:val="00C57C0F"/>
    <w:rsid w:val="00C601AF"/>
    <w:rsid w:val="00C60797"/>
    <w:rsid w:val="00C60C52"/>
    <w:rsid w:val="00C6167F"/>
    <w:rsid w:val="00C628B3"/>
    <w:rsid w:val="00C62A1F"/>
    <w:rsid w:val="00C62A61"/>
    <w:rsid w:val="00C633E2"/>
    <w:rsid w:val="00C63542"/>
    <w:rsid w:val="00C63ED1"/>
    <w:rsid w:val="00C64122"/>
    <w:rsid w:val="00C64233"/>
    <w:rsid w:val="00C64657"/>
    <w:rsid w:val="00C6496E"/>
    <w:rsid w:val="00C64B65"/>
    <w:rsid w:val="00C65659"/>
    <w:rsid w:val="00C6649A"/>
    <w:rsid w:val="00C665E4"/>
    <w:rsid w:val="00C66611"/>
    <w:rsid w:val="00C67196"/>
    <w:rsid w:val="00C672D0"/>
    <w:rsid w:val="00C67679"/>
    <w:rsid w:val="00C7044E"/>
    <w:rsid w:val="00C7046F"/>
    <w:rsid w:val="00C705D0"/>
    <w:rsid w:val="00C70825"/>
    <w:rsid w:val="00C70AF4"/>
    <w:rsid w:val="00C70E6A"/>
    <w:rsid w:val="00C71629"/>
    <w:rsid w:val="00C71A37"/>
    <w:rsid w:val="00C728FE"/>
    <w:rsid w:val="00C7332A"/>
    <w:rsid w:val="00C739B6"/>
    <w:rsid w:val="00C73A28"/>
    <w:rsid w:val="00C7417F"/>
    <w:rsid w:val="00C74452"/>
    <w:rsid w:val="00C74502"/>
    <w:rsid w:val="00C7499B"/>
    <w:rsid w:val="00C753D1"/>
    <w:rsid w:val="00C75822"/>
    <w:rsid w:val="00C75ED5"/>
    <w:rsid w:val="00C767D5"/>
    <w:rsid w:val="00C76B22"/>
    <w:rsid w:val="00C76C37"/>
    <w:rsid w:val="00C76D2B"/>
    <w:rsid w:val="00C76F72"/>
    <w:rsid w:val="00C77607"/>
    <w:rsid w:val="00C77929"/>
    <w:rsid w:val="00C77E2F"/>
    <w:rsid w:val="00C802DB"/>
    <w:rsid w:val="00C81039"/>
    <w:rsid w:val="00C818B0"/>
    <w:rsid w:val="00C81A68"/>
    <w:rsid w:val="00C81CA2"/>
    <w:rsid w:val="00C81CE7"/>
    <w:rsid w:val="00C827D4"/>
    <w:rsid w:val="00C82899"/>
    <w:rsid w:val="00C82DBF"/>
    <w:rsid w:val="00C83032"/>
    <w:rsid w:val="00C838EF"/>
    <w:rsid w:val="00C83D29"/>
    <w:rsid w:val="00C84380"/>
    <w:rsid w:val="00C84628"/>
    <w:rsid w:val="00C8558C"/>
    <w:rsid w:val="00C862B1"/>
    <w:rsid w:val="00C869A0"/>
    <w:rsid w:val="00C86D88"/>
    <w:rsid w:val="00C86E11"/>
    <w:rsid w:val="00C86F18"/>
    <w:rsid w:val="00C87BEE"/>
    <w:rsid w:val="00C9053E"/>
    <w:rsid w:val="00C90764"/>
    <w:rsid w:val="00C907BD"/>
    <w:rsid w:val="00C907F2"/>
    <w:rsid w:val="00C920BE"/>
    <w:rsid w:val="00C92107"/>
    <w:rsid w:val="00C92599"/>
    <w:rsid w:val="00C929BF"/>
    <w:rsid w:val="00C92CA6"/>
    <w:rsid w:val="00C933C8"/>
    <w:rsid w:val="00C93445"/>
    <w:rsid w:val="00C938F4"/>
    <w:rsid w:val="00C93F53"/>
    <w:rsid w:val="00C95371"/>
    <w:rsid w:val="00C9575A"/>
    <w:rsid w:val="00C95BB6"/>
    <w:rsid w:val="00C95D6E"/>
    <w:rsid w:val="00C9712C"/>
    <w:rsid w:val="00C97407"/>
    <w:rsid w:val="00C9754F"/>
    <w:rsid w:val="00C97853"/>
    <w:rsid w:val="00CA01F9"/>
    <w:rsid w:val="00CA0439"/>
    <w:rsid w:val="00CA06D3"/>
    <w:rsid w:val="00CA0772"/>
    <w:rsid w:val="00CA0EAF"/>
    <w:rsid w:val="00CA1B8F"/>
    <w:rsid w:val="00CA2853"/>
    <w:rsid w:val="00CA28D8"/>
    <w:rsid w:val="00CA2A8B"/>
    <w:rsid w:val="00CA2A94"/>
    <w:rsid w:val="00CA2C4E"/>
    <w:rsid w:val="00CA2DD2"/>
    <w:rsid w:val="00CA3B84"/>
    <w:rsid w:val="00CA42CD"/>
    <w:rsid w:val="00CA49AA"/>
    <w:rsid w:val="00CA4CA1"/>
    <w:rsid w:val="00CA59D8"/>
    <w:rsid w:val="00CA6572"/>
    <w:rsid w:val="00CA6945"/>
    <w:rsid w:val="00CA73F2"/>
    <w:rsid w:val="00CA7520"/>
    <w:rsid w:val="00CA7846"/>
    <w:rsid w:val="00CA797F"/>
    <w:rsid w:val="00CA7F0A"/>
    <w:rsid w:val="00CB02DD"/>
    <w:rsid w:val="00CB0B2B"/>
    <w:rsid w:val="00CB0D90"/>
    <w:rsid w:val="00CB0FDD"/>
    <w:rsid w:val="00CB1218"/>
    <w:rsid w:val="00CB203D"/>
    <w:rsid w:val="00CB2392"/>
    <w:rsid w:val="00CB2A5B"/>
    <w:rsid w:val="00CB2DEA"/>
    <w:rsid w:val="00CB2F07"/>
    <w:rsid w:val="00CB3030"/>
    <w:rsid w:val="00CB35F2"/>
    <w:rsid w:val="00CB48AF"/>
    <w:rsid w:val="00CB5245"/>
    <w:rsid w:val="00CB55C0"/>
    <w:rsid w:val="00CB5773"/>
    <w:rsid w:val="00CB5A1B"/>
    <w:rsid w:val="00CB5B75"/>
    <w:rsid w:val="00CB615F"/>
    <w:rsid w:val="00CB63A5"/>
    <w:rsid w:val="00CB65CA"/>
    <w:rsid w:val="00CB696F"/>
    <w:rsid w:val="00CB6C15"/>
    <w:rsid w:val="00CB7369"/>
    <w:rsid w:val="00CB7D56"/>
    <w:rsid w:val="00CB7DD1"/>
    <w:rsid w:val="00CB7E36"/>
    <w:rsid w:val="00CC066E"/>
    <w:rsid w:val="00CC11DB"/>
    <w:rsid w:val="00CC123E"/>
    <w:rsid w:val="00CC1BEA"/>
    <w:rsid w:val="00CC1C29"/>
    <w:rsid w:val="00CC1D79"/>
    <w:rsid w:val="00CC32F0"/>
    <w:rsid w:val="00CC3DD4"/>
    <w:rsid w:val="00CC3DDC"/>
    <w:rsid w:val="00CC3E4A"/>
    <w:rsid w:val="00CC40E4"/>
    <w:rsid w:val="00CC4A60"/>
    <w:rsid w:val="00CC4D22"/>
    <w:rsid w:val="00CC4FAB"/>
    <w:rsid w:val="00CC50EF"/>
    <w:rsid w:val="00CC5157"/>
    <w:rsid w:val="00CC59F9"/>
    <w:rsid w:val="00CC5C97"/>
    <w:rsid w:val="00CC69D2"/>
    <w:rsid w:val="00CC70E2"/>
    <w:rsid w:val="00CC7876"/>
    <w:rsid w:val="00CD042C"/>
    <w:rsid w:val="00CD0797"/>
    <w:rsid w:val="00CD0A82"/>
    <w:rsid w:val="00CD0AC4"/>
    <w:rsid w:val="00CD1237"/>
    <w:rsid w:val="00CD135F"/>
    <w:rsid w:val="00CD138A"/>
    <w:rsid w:val="00CD1528"/>
    <w:rsid w:val="00CD15AA"/>
    <w:rsid w:val="00CD181B"/>
    <w:rsid w:val="00CD1AF4"/>
    <w:rsid w:val="00CD2346"/>
    <w:rsid w:val="00CD2704"/>
    <w:rsid w:val="00CD308D"/>
    <w:rsid w:val="00CD38A0"/>
    <w:rsid w:val="00CD4884"/>
    <w:rsid w:val="00CD5119"/>
    <w:rsid w:val="00CD5273"/>
    <w:rsid w:val="00CD5B8D"/>
    <w:rsid w:val="00CD6296"/>
    <w:rsid w:val="00CD652E"/>
    <w:rsid w:val="00CD6A77"/>
    <w:rsid w:val="00CD6B2A"/>
    <w:rsid w:val="00CD6D2A"/>
    <w:rsid w:val="00CD7333"/>
    <w:rsid w:val="00CD7683"/>
    <w:rsid w:val="00CD776A"/>
    <w:rsid w:val="00CD7AA5"/>
    <w:rsid w:val="00CE09ED"/>
    <w:rsid w:val="00CE0D6F"/>
    <w:rsid w:val="00CE0F83"/>
    <w:rsid w:val="00CE1EB6"/>
    <w:rsid w:val="00CE2241"/>
    <w:rsid w:val="00CE25F6"/>
    <w:rsid w:val="00CE31A9"/>
    <w:rsid w:val="00CE3433"/>
    <w:rsid w:val="00CE50EB"/>
    <w:rsid w:val="00CE5460"/>
    <w:rsid w:val="00CE571A"/>
    <w:rsid w:val="00CE5BBC"/>
    <w:rsid w:val="00CE5C60"/>
    <w:rsid w:val="00CE5FD8"/>
    <w:rsid w:val="00CE6A04"/>
    <w:rsid w:val="00CE6D44"/>
    <w:rsid w:val="00CE7365"/>
    <w:rsid w:val="00CE7AEF"/>
    <w:rsid w:val="00CE7E91"/>
    <w:rsid w:val="00CF096A"/>
    <w:rsid w:val="00CF0A19"/>
    <w:rsid w:val="00CF0F2E"/>
    <w:rsid w:val="00CF1391"/>
    <w:rsid w:val="00CF168C"/>
    <w:rsid w:val="00CF1CF5"/>
    <w:rsid w:val="00CF1FD4"/>
    <w:rsid w:val="00CF28A3"/>
    <w:rsid w:val="00CF35B3"/>
    <w:rsid w:val="00CF3DE0"/>
    <w:rsid w:val="00CF4082"/>
    <w:rsid w:val="00CF436B"/>
    <w:rsid w:val="00CF476C"/>
    <w:rsid w:val="00CF4E01"/>
    <w:rsid w:val="00CF55B9"/>
    <w:rsid w:val="00CF56D9"/>
    <w:rsid w:val="00CF6077"/>
    <w:rsid w:val="00CF62DE"/>
    <w:rsid w:val="00CF649F"/>
    <w:rsid w:val="00CF6531"/>
    <w:rsid w:val="00CF6E0F"/>
    <w:rsid w:val="00CF7208"/>
    <w:rsid w:val="00CF749D"/>
    <w:rsid w:val="00CF7506"/>
    <w:rsid w:val="00CF77A8"/>
    <w:rsid w:val="00CF789E"/>
    <w:rsid w:val="00CF7A22"/>
    <w:rsid w:val="00CF7B16"/>
    <w:rsid w:val="00CF7D85"/>
    <w:rsid w:val="00D0243D"/>
    <w:rsid w:val="00D0249D"/>
    <w:rsid w:val="00D02543"/>
    <w:rsid w:val="00D02C2A"/>
    <w:rsid w:val="00D0308C"/>
    <w:rsid w:val="00D031BA"/>
    <w:rsid w:val="00D0367C"/>
    <w:rsid w:val="00D03873"/>
    <w:rsid w:val="00D04852"/>
    <w:rsid w:val="00D04EF9"/>
    <w:rsid w:val="00D05178"/>
    <w:rsid w:val="00D051F5"/>
    <w:rsid w:val="00D058CF"/>
    <w:rsid w:val="00D06116"/>
    <w:rsid w:val="00D077A6"/>
    <w:rsid w:val="00D104B2"/>
    <w:rsid w:val="00D110F8"/>
    <w:rsid w:val="00D1178B"/>
    <w:rsid w:val="00D11A28"/>
    <w:rsid w:val="00D11EAA"/>
    <w:rsid w:val="00D12331"/>
    <w:rsid w:val="00D12642"/>
    <w:rsid w:val="00D127E3"/>
    <w:rsid w:val="00D12FD2"/>
    <w:rsid w:val="00D13B32"/>
    <w:rsid w:val="00D13BBE"/>
    <w:rsid w:val="00D143DC"/>
    <w:rsid w:val="00D143E0"/>
    <w:rsid w:val="00D14AD6"/>
    <w:rsid w:val="00D15DB7"/>
    <w:rsid w:val="00D15EDD"/>
    <w:rsid w:val="00D1656A"/>
    <w:rsid w:val="00D1708E"/>
    <w:rsid w:val="00D17236"/>
    <w:rsid w:val="00D17251"/>
    <w:rsid w:val="00D176A0"/>
    <w:rsid w:val="00D17737"/>
    <w:rsid w:val="00D17F04"/>
    <w:rsid w:val="00D20027"/>
    <w:rsid w:val="00D201C4"/>
    <w:rsid w:val="00D2044D"/>
    <w:rsid w:val="00D21FDF"/>
    <w:rsid w:val="00D2270B"/>
    <w:rsid w:val="00D236BB"/>
    <w:rsid w:val="00D23D4D"/>
    <w:rsid w:val="00D23D59"/>
    <w:rsid w:val="00D24184"/>
    <w:rsid w:val="00D24396"/>
    <w:rsid w:val="00D24A56"/>
    <w:rsid w:val="00D25139"/>
    <w:rsid w:val="00D25346"/>
    <w:rsid w:val="00D2538F"/>
    <w:rsid w:val="00D25B4D"/>
    <w:rsid w:val="00D25C44"/>
    <w:rsid w:val="00D26A08"/>
    <w:rsid w:val="00D27289"/>
    <w:rsid w:val="00D27C3A"/>
    <w:rsid w:val="00D27C4E"/>
    <w:rsid w:val="00D27E0C"/>
    <w:rsid w:val="00D27E4C"/>
    <w:rsid w:val="00D27FBF"/>
    <w:rsid w:val="00D3033C"/>
    <w:rsid w:val="00D30358"/>
    <w:rsid w:val="00D310D6"/>
    <w:rsid w:val="00D31117"/>
    <w:rsid w:val="00D31437"/>
    <w:rsid w:val="00D327B8"/>
    <w:rsid w:val="00D32A5E"/>
    <w:rsid w:val="00D330A5"/>
    <w:rsid w:val="00D34912"/>
    <w:rsid w:val="00D34C2E"/>
    <w:rsid w:val="00D351B4"/>
    <w:rsid w:val="00D3522D"/>
    <w:rsid w:val="00D352BC"/>
    <w:rsid w:val="00D35820"/>
    <w:rsid w:val="00D35A12"/>
    <w:rsid w:val="00D36066"/>
    <w:rsid w:val="00D3612F"/>
    <w:rsid w:val="00D36CD2"/>
    <w:rsid w:val="00D36DD8"/>
    <w:rsid w:val="00D36E3E"/>
    <w:rsid w:val="00D37207"/>
    <w:rsid w:val="00D3799D"/>
    <w:rsid w:val="00D37ABB"/>
    <w:rsid w:val="00D37C35"/>
    <w:rsid w:val="00D40302"/>
    <w:rsid w:val="00D4092D"/>
    <w:rsid w:val="00D40DA0"/>
    <w:rsid w:val="00D40F17"/>
    <w:rsid w:val="00D41093"/>
    <w:rsid w:val="00D41266"/>
    <w:rsid w:val="00D41B15"/>
    <w:rsid w:val="00D41D6B"/>
    <w:rsid w:val="00D41ECB"/>
    <w:rsid w:val="00D4228E"/>
    <w:rsid w:val="00D42393"/>
    <w:rsid w:val="00D42785"/>
    <w:rsid w:val="00D42A39"/>
    <w:rsid w:val="00D431C2"/>
    <w:rsid w:val="00D43D30"/>
    <w:rsid w:val="00D43EE6"/>
    <w:rsid w:val="00D43F04"/>
    <w:rsid w:val="00D446D4"/>
    <w:rsid w:val="00D45766"/>
    <w:rsid w:val="00D462AE"/>
    <w:rsid w:val="00D46E18"/>
    <w:rsid w:val="00D47627"/>
    <w:rsid w:val="00D47CE6"/>
    <w:rsid w:val="00D501A5"/>
    <w:rsid w:val="00D50540"/>
    <w:rsid w:val="00D5060D"/>
    <w:rsid w:val="00D507AD"/>
    <w:rsid w:val="00D50803"/>
    <w:rsid w:val="00D516A8"/>
    <w:rsid w:val="00D52084"/>
    <w:rsid w:val="00D52301"/>
    <w:rsid w:val="00D53442"/>
    <w:rsid w:val="00D53862"/>
    <w:rsid w:val="00D53CBA"/>
    <w:rsid w:val="00D54013"/>
    <w:rsid w:val="00D54042"/>
    <w:rsid w:val="00D54A77"/>
    <w:rsid w:val="00D5515E"/>
    <w:rsid w:val="00D5540E"/>
    <w:rsid w:val="00D55834"/>
    <w:rsid w:val="00D55D69"/>
    <w:rsid w:val="00D56110"/>
    <w:rsid w:val="00D56463"/>
    <w:rsid w:val="00D566A5"/>
    <w:rsid w:val="00D56C52"/>
    <w:rsid w:val="00D577EF"/>
    <w:rsid w:val="00D60635"/>
    <w:rsid w:val="00D60A96"/>
    <w:rsid w:val="00D61191"/>
    <w:rsid w:val="00D615FD"/>
    <w:rsid w:val="00D6198B"/>
    <w:rsid w:val="00D61C85"/>
    <w:rsid w:val="00D6218D"/>
    <w:rsid w:val="00D6347C"/>
    <w:rsid w:val="00D641D4"/>
    <w:rsid w:val="00D64324"/>
    <w:rsid w:val="00D6484A"/>
    <w:rsid w:val="00D64A2C"/>
    <w:rsid w:val="00D64F1E"/>
    <w:rsid w:val="00D65033"/>
    <w:rsid w:val="00D651A6"/>
    <w:rsid w:val="00D6566A"/>
    <w:rsid w:val="00D658F5"/>
    <w:rsid w:val="00D65907"/>
    <w:rsid w:val="00D66247"/>
    <w:rsid w:val="00D67269"/>
    <w:rsid w:val="00D6740B"/>
    <w:rsid w:val="00D67415"/>
    <w:rsid w:val="00D67559"/>
    <w:rsid w:val="00D700A8"/>
    <w:rsid w:val="00D704CF"/>
    <w:rsid w:val="00D70571"/>
    <w:rsid w:val="00D719F3"/>
    <w:rsid w:val="00D71DA1"/>
    <w:rsid w:val="00D725FA"/>
    <w:rsid w:val="00D72709"/>
    <w:rsid w:val="00D7290F"/>
    <w:rsid w:val="00D72F6E"/>
    <w:rsid w:val="00D74816"/>
    <w:rsid w:val="00D74DD7"/>
    <w:rsid w:val="00D75E12"/>
    <w:rsid w:val="00D7656D"/>
    <w:rsid w:val="00D773BB"/>
    <w:rsid w:val="00D773C0"/>
    <w:rsid w:val="00D777CB"/>
    <w:rsid w:val="00D77970"/>
    <w:rsid w:val="00D80BF8"/>
    <w:rsid w:val="00D818DB"/>
    <w:rsid w:val="00D819D8"/>
    <w:rsid w:val="00D819E8"/>
    <w:rsid w:val="00D8233D"/>
    <w:rsid w:val="00D824DE"/>
    <w:rsid w:val="00D82600"/>
    <w:rsid w:val="00D8263E"/>
    <w:rsid w:val="00D82A60"/>
    <w:rsid w:val="00D82C20"/>
    <w:rsid w:val="00D847BF"/>
    <w:rsid w:val="00D84969"/>
    <w:rsid w:val="00D84BAA"/>
    <w:rsid w:val="00D85021"/>
    <w:rsid w:val="00D85C72"/>
    <w:rsid w:val="00D85FD7"/>
    <w:rsid w:val="00D8618D"/>
    <w:rsid w:val="00D864B4"/>
    <w:rsid w:val="00D869EA"/>
    <w:rsid w:val="00D86B80"/>
    <w:rsid w:val="00D86FD1"/>
    <w:rsid w:val="00D87336"/>
    <w:rsid w:val="00D87780"/>
    <w:rsid w:val="00D87F48"/>
    <w:rsid w:val="00D90012"/>
    <w:rsid w:val="00D908CE"/>
    <w:rsid w:val="00D9156A"/>
    <w:rsid w:val="00D91A78"/>
    <w:rsid w:val="00D91AF0"/>
    <w:rsid w:val="00D91EB7"/>
    <w:rsid w:val="00D92423"/>
    <w:rsid w:val="00D92666"/>
    <w:rsid w:val="00D92EAA"/>
    <w:rsid w:val="00D93331"/>
    <w:rsid w:val="00D937C0"/>
    <w:rsid w:val="00D941FC"/>
    <w:rsid w:val="00D94B35"/>
    <w:rsid w:val="00D95338"/>
    <w:rsid w:val="00D95EED"/>
    <w:rsid w:val="00D95F83"/>
    <w:rsid w:val="00D963A6"/>
    <w:rsid w:val="00D96603"/>
    <w:rsid w:val="00D97072"/>
    <w:rsid w:val="00D971BD"/>
    <w:rsid w:val="00D973FD"/>
    <w:rsid w:val="00D9795D"/>
    <w:rsid w:val="00D97DFF"/>
    <w:rsid w:val="00DA00F5"/>
    <w:rsid w:val="00DA04BB"/>
    <w:rsid w:val="00DA0789"/>
    <w:rsid w:val="00DA08D7"/>
    <w:rsid w:val="00DA0E65"/>
    <w:rsid w:val="00DA14F5"/>
    <w:rsid w:val="00DA18C0"/>
    <w:rsid w:val="00DA1964"/>
    <w:rsid w:val="00DA1E27"/>
    <w:rsid w:val="00DA2009"/>
    <w:rsid w:val="00DA259B"/>
    <w:rsid w:val="00DA26FC"/>
    <w:rsid w:val="00DA2A13"/>
    <w:rsid w:val="00DA332C"/>
    <w:rsid w:val="00DA3486"/>
    <w:rsid w:val="00DA3E87"/>
    <w:rsid w:val="00DA52FC"/>
    <w:rsid w:val="00DA530B"/>
    <w:rsid w:val="00DA535B"/>
    <w:rsid w:val="00DA536D"/>
    <w:rsid w:val="00DA5578"/>
    <w:rsid w:val="00DA5A16"/>
    <w:rsid w:val="00DA6A9A"/>
    <w:rsid w:val="00DA6C67"/>
    <w:rsid w:val="00DA6E7B"/>
    <w:rsid w:val="00DA7016"/>
    <w:rsid w:val="00DA72D9"/>
    <w:rsid w:val="00DA7E1E"/>
    <w:rsid w:val="00DA7F70"/>
    <w:rsid w:val="00DB0127"/>
    <w:rsid w:val="00DB0747"/>
    <w:rsid w:val="00DB1579"/>
    <w:rsid w:val="00DB1959"/>
    <w:rsid w:val="00DB1E33"/>
    <w:rsid w:val="00DB3637"/>
    <w:rsid w:val="00DB3ADC"/>
    <w:rsid w:val="00DB3F2F"/>
    <w:rsid w:val="00DB44A8"/>
    <w:rsid w:val="00DB4744"/>
    <w:rsid w:val="00DB4C79"/>
    <w:rsid w:val="00DB4CF4"/>
    <w:rsid w:val="00DB7A8D"/>
    <w:rsid w:val="00DC0482"/>
    <w:rsid w:val="00DC05D9"/>
    <w:rsid w:val="00DC11BA"/>
    <w:rsid w:val="00DC1371"/>
    <w:rsid w:val="00DC1891"/>
    <w:rsid w:val="00DC2292"/>
    <w:rsid w:val="00DC3834"/>
    <w:rsid w:val="00DC3A42"/>
    <w:rsid w:val="00DC4A51"/>
    <w:rsid w:val="00DC4EA1"/>
    <w:rsid w:val="00DC58C7"/>
    <w:rsid w:val="00DC5FEE"/>
    <w:rsid w:val="00DC6202"/>
    <w:rsid w:val="00DC6C49"/>
    <w:rsid w:val="00DC6FF0"/>
    <w:rsid w:val="00DC7E76"/>
    <w:rsid w:val="00DD018F"/>
    <w:rsid w:val="00DD1B6E"/>
    <w:rsid w:val="00DD2275"/>
    <w:rsid w:val="00DD22F5"/>
    <w:rsid w:val="00DD2854"/>
    <w:rsid w:val="00DD2906"/>
    <w:rsid w:val="00DD2BD8"/>
    <w:rsid w:val="00DD2E91"/>
    <w:rsid w:val="00DD317D"/>
    <w:rsid w:val="00DD3A78"/>
    <w:rsid w:val="00DD3B2F"/>
    <w:rsid w:val="00DD41D8"/>
    <w:rsid w:val="00DD45AB"/>
    <w:rsid w:val="00DD470A"/>
    <w:rsid w:val="00DD607B"/>
    <w:rsid w:val="00DD63E0"/>
    <w:rsid w:val="00DD67FE"/>
    <w:rsid w:val="00DD7B46"/>
    <w:rsid w:val="00DD7D7A"/>
    <w:rsid w:val="00DD7FBC"/>
    <w:rsid w:val="00DE016D"/>
    <w:rsid w:val="00DE01CA"/>
    <w:rsid w:val="00DE0F30"/>
    <w:rsid w:val="00DE1542"/>
    <w:rsid w:val="00DE1FD6"/>
    <w:rsid w:val="00DE2A4A"/>
    <w:rsid w:val="00DE350A"/>
    <w:rsid w:val="00DE3644"/>
    <w:rsid w:val="00DE400D"/>
    <w:rsid w:val="00DE4FFD"/>
    <w:rsid w:val="00DE5BA9"/>
    <w:rsid w:val="00DE6293"/>
    <w:rsid w:val="00DE63BC"/>
    <w:rsid w:val="00DE7249"/>
    <w:rsid w:val="00DE7528"/>
    <w:rsid w:val="00DE7934"/>
    <w:rsid w:val="00DE7BE4"/>
    <w:rsid w:val="00DE7ED6"/>
    <w:rsid w:val="00DF0D42"/>
    <w:rsid w:val="00DF0F95"/>
    <w:rsid w:val="00DF0FA6"/>
    <w:rsid w:val="00DF209C"/>
    <w:rsid w:val="00DF2121"/>
    <w:rsid w:val="00DF2391"/>
    <w:rsid w:val="00DF23E5"/>
    <w:rsid w:val="00DF27A3"/>
    <w:rsid w:val="00DF28DA"/>
    <w:rsid w:val="00DF2A9A"/>
    <w:rsid w:val="00DF2B52"/>
    <w:rsid w:val="00DF2D6F"/>
    <w:rsid w:val="00DF327B"/>
    <w:rsid w:val="00DF3A2B"/>
    <w:rsid w:val="00DF3B55"/>
    <w:rsid w:val="00DF52C9"/>
    <w:rsid w:val="00DF62BE"/>
    <w:rsid w:val="00DF68F3"/>
    <w:rsid w:val="00DF6C5F"/>
    <w:rsid w:val="00DF6D76"/>
    <w:rsid w:val="00DF728E"/>
    <w:rsid w:val="00DF754E"/>
    <w:rsid w:val="00DF7746"/>
    <w:rsid w:val="00DF7956"/>
    <w:rsid w:val="00E00699"/>
    <w:rsid w:val="00E00C52"/>
    <w:rsid w:val="00E01841"/>
    <w:rsid w:val="00E01991"/>
    <w:rsid w:val="00E01B51"/>
    <w:rsid w:val="00E0304A"/>
    <w:rsid w:val="00E034D1"/>
    <w:rsid w:val="00E04076"/>
    <w:rsid w:val="00E04360"/>
    <w:rsid w:val="00E04605"/>
    <w:rsid w:val="00E0474D"/>
    <w:rsid w:val="00E0551A"/>
    <w:rsid w:val="00E057FC"/>
    <w:rsid w:val="00E05871"/>
    <w:rsid w:val="00E062E6"/>
    <w:rsid w:val="00E0689C"/>
    <w:rsid w:val="00E06EB6"/>
    <w:rsid w:val="00E0781B"/>
    <w:rsid w:val="00E0796D"/>
    <w:rsid w:val="00E07C23"/>
    <w:rsid w:val="00E07C31"/>
    <w:rsid w:val="00E07F79"/>
    <w:rsid w:val="00E100CC"/>
    <w:rsid w:val="00E10357"/>
    <w:rsid w:val="00E105CE"/>
    <w:rsid w:val="00E1207E"/>
    <w:rsid w:val="00E12B22"/>
    <w:rsid w:val="00E1374D"/>
    <w:rsid w:val="00E13869"/>
    <w:rsid w:val="00E1427C"/>
    <w:rsid w:val="00E146FD"/>
    <w:rsid w:val="00E14824"/>
    <w:rsid w:val="00E148AF"/>
    <w:rsid w:val="00E14A87"/>
    <w:rsid w:val="00E14EAC"/>
    <w:rsid w:val="00E152C5"/>
    <w:rsid w:val="00E161ED"/>
    <w:rsid w:val="00E170E4"/>
    <w:rsid w:val="00E1740E"/>
    <w:rsid w:val="00E1773D"/>
    <w:rsid w:val="00E17B31"/>
    <w:rsid w:val="00E17FEF"/>
    <w:rsid w:val="00E2090A"/>
    <w:rsid w:val="00E20B1A"/>
    <w:rsid w:val="00E20D3F"/>
    <w:rsid w:val="00E21069"/>
    <w:rsid w:val="00E228CB"/>
    <w:rsid w:val="00E2312E"/>
    <w:rsid w:val="00E23E94"/>
    <w:rsid w:val="00E247A4"/>
    <w:rsid w:val="00E2490F"/>
    <w:rsid w:val="00E24D3A"/>
    <w:rsid w:val="00E25445"/>
    <w:rsid w:val="00E258E4"/>
    <w:rsid w:val="00E25ACE"/>
    <w:rsid w:val="00E25C71"/>
    <w:rsid w:val="00E266BD"/>
    <w:rsid w:val="00E27495"/>
    <w:rsid w:val="00E2786A"/>
    <w:rsid w:val="00E27E36"/>
    <w:rsid w:val="00E3010B"/>
    <w:rsid w:val="00E3054F"/>
    <w:rsid w:val="00E3057A"/>
    <w:rsid w:val="00E30715"/>
    <w:rsid w:val="00E30C6A"/>
    <w:rsid w:val="00E314E4"/>
    <w:rsid w:val="00E32864"/>
    <w:rsid w:val="00E32C0A"/>
    <w:rsid w:val="00E32F79"/>
    <w:rsid w:val="00E333BF"/>
    <w:rsid w:val="00E333FB"/>
    <w:rsid w:val="00E33668"/>
    <w:rsid w:val="00E3389C"/>
    <w:rsid w:val="00E34227"/>
    <w:rsid w:val="00E34400"/>
    <w:rsid w:val="00E34771"/>
    <w:rsid w:val="00E349C8"/>
    <w:rsid w:val="00E34B1C"/>
    <w:rsid w:val="00E35283"/>
    <w:rsid w:val="00E35E80"/>
    <w:rsid w:val="00E3644C"/>
    <w:rsid w:val="00E367B7"/>
    <w:rsid w:val="00E37823"/>
    <w:rsid w:val="00E40052"/>
    <w:rsid w:val="00E40487"/>
    <w:rsid w:val="00E40B54"/>
    <w:rsid w:val="00E4132A"/>
    <w:rsid w:val="00E4145C"/>
    <w:rsid w:val="00E4147B"/>
    <w:rsid w:val="00E4170C"/>
    <w:rsid w:val="00E41BAE"/>
    <w:rsid w:val="00E421BB"/>
    <w:rsid w:val="00E424B3"/>
    <w:rsid w:val="00E42693"/>
    <w:rsid w:val="00E43203"/>
    <w:rsid w:val="00E43336"/>
    <w:rsid w:val="00E43833"/>
    <w:rsid w:val="00E4386A"/>
    <w:rsid w:val="00E46213"/>
    <w:rsid w:val="00E4632C"/>
    <w:rsid w:val="00E500B3"/>
    <w:rsid w:val="00E50522"/>
    <w:rsid w:val="00E508A5"/>
    <w:rsid w:val="00E517E4"/>
    <w:rsid w:val="00E5204C"/>
    <w:rsid w:val="00E520BD"/>
    <w:rsid w:val="00E527E3"/>
    <w:rsid w:val="00E52D83"/>
    <w:rsid w:val="00E52F2B"/>
    <w:rsid w:val="00E53067"/>
    <w:rsid w:val="00E5307F"/>
    <w:rsid w:val="00E5350D"/>
    <w:rsid w:val="00E53CD9"/>
    <w:rsid w:val="00E54068"/>
    <w:rsid w:val="00E5420B"/>
    <w:rsid w:val="00E545E6"/>
    <w:rsid w:val="00E548C8"/>
    <w:rsid w:val="00E551C1"/>
    <w:rsid w:val="00E56B1E"/>
    <w:rsid w:val="00E56C1F"/>
    <w:rsid w:val="00E56D4F"/>
    <w:rsid w:val="00E56F3E"/>
    <w:rsid w:val="00E5707A"/>
    <w:rsid w:val="00E5711D"/>
    <w:rsid w:val="00E57732"/>
    <w:rsid w:val="00E604F0"/>
    <w:rsid w:val="00E607C3"/>
    <w:rsid w:val="00E60CA5"/>
    <w:rsid w:val="00E622A9"/>
    <w:rsid w:val="00E63218"/>
    <w:rsid w:val="00E632B1"/>
    <w:rsid w:val="00E63961"/>
    <w:rsid w:val="00E64318"/>
    <w:rsid w:val="00E6493A"/>
    <w:rsid w:val="00E64EB4"/>
    <w:rsid w:val="00E65021"/>
    <w:rsid w:val="00E662BF"/>
    <w:rsid w:val="00E6690D"/>
    <w:rsid w:val="00E66E3F"/>
    <w:rsid w:val="00E66F01"/>
    <w:rsid w:val="00E67A60"/>
    <w:rsid w:val="00E67C1C"/>
    <w:rsid w:val="00E70025"/>
    <w:rsid w:val="00E702A9"/>
    <w:rsid w:val="00E7057E"/>
    <w:rsid w:val="00E70BFA"/>
    <w:rsid w:val="00E70D2D"/>
    <w:rsid w:val="00E70D83"/>
    <w:rsid w:val="00E716B3"/>
    <w:rsid w:val="00E71895"/>
    <w:rsid w:val="00E71BA6"/>
    <w:rsid w:val="00E71DE5"/>
    <w:rsid w:val="00E7229B"/>
    <w:rsid w:val="00E7240D"/>
    <w:rsid w:val="00E7261F"/>
    <w:rsid w:val="00E73ED2"/>
    <w:rsid w:val="00E74146"/>
    <w:rsid w:val="00E7452C"/>
    <w:rsid w:val="00E748AA"/>
    <w:rsid w:val="00E749A9"/>
    <w:rsid w:val="00E74F1A"/>
    <w:rsid w:val="00E750A9"/>
    <w:rsid w:val="00E75D77"/>
    <w:rsid w:val="00E7631C"/>
    <w:rsid w:val="00E764BE"/>
    <w:rsid w:val="00E767FA"/>
    <w:rsid w:val="00E77839"/>
    <w:rsid w:val="00E77E42"/>
    <w:rsid w:val="00E80029"/>
    <w:rsid w:val="00E8049A"/>
    <w:rsid w:val="00E80D16"/>
    <w:rsid w:val="00E80ED3"/>
    <w:rsid w:val="00E81870"/>
    <w:rsid w:val="00E81F9D"/>
    <w:rsid w:val="00E82586"/>
    <w:rsid w:val="00E8268B"/>
    <w:rsid w:val="00E82DDF"/>
    <w:rsid w:val="00E82E81"/>
    <w:rsid w:val="00E8353C"/>
    <w:rsid w:val="00E83BD1"/>
    <w:rsid w:val="00E83BDB"/>
    <w:rsid w:val="00E83C7F"/>
    <w:rsid w:val="00E83EE9"/>
    <w:rsid w:val="00E83F51"/>
    <w:rsid w:val="00E841EA"/>
    <w:rsid w:val="00E85719"/>
    <w:rsid w:val="00E859DC"/>
    <w:rsid w:val="00E85DE3"/>
    <w:rsid w:val="00E86529"/>
    <w:rsid w:val="00E8654F"/>
    <w:rsid w:val="00E8691D"/>
    <w:rsid w:val="00E86BE3"/>
    <w:rsid w:val="00E86CD6"/>
    <w:rsid w:val="00E901F0"/>
    <w:rsid w:val="00E904A0"/>
    <w:rsid w:val="00E907D6"/>
    <w:rsid w:val="00E90A11"/>
    <w:rsid w:val="00E90C4A"/>
    <w:rsid w:val="00E91583"/>
    <w:rsid w:val="00E91E13"/>
    <w:rsid w:val="00E9295D"/>
    <w:rsid w:val="00E92B88"/>
    <w:rsid w:val="00E92C62"/>
    <w:rsid w:val="00E92C80"/>
    <w:rsid w:val="00E92D7A"/>
    <w:rsid w:val="00E92F89"/>
    <w:rsid w:val="00E93319"/>
    <w:rsid w:val="00E933F1"/>
    <w:rsid w:val="00E938BF"/>
    <w:rsid w:val="00E93AC7"/>
    <w:rsid w:val="00E94298"/>
    <w:rsid w:val="00E94954"/>
    <w:rsid w:val="00E950E5"/>
    <w:rsid w:val="00E9518B"/>
    <w:rsid w:val="00E953EA"/>
    <w:rsid w:val="00E95A90"/>
    <w:rsid w:val="00E95AF8"/>
    <w:rsid w:val="00E969E3"/>
    <w:rsid w:val="00E96C66"/>
    <w:rsid w:val="00E96F16"/>
    <w:rsid w:val="00E97459"/>
    <w:rsid w:val="00E978D4"/>
    <w:rsid w:val="00E97D3B"/>
    <w:rsid w:val="00EA0B17"/>
    <w:rsid w:val="00EA0D4E"/>
    <w:rsid w:val="00EA1439"/>
    <w:rsid w:val="00EA19BB"/>
    <w:rsid w:val="00EA27BD"/>
    <w:rsid w:val="00EA2895"/>
    <w:rsid w:val="00EA2C55"/>
    <w:rsid w:val="00EA317F"/>
    <w:rsid w:val="00EA35BB"/>
    <w:rsid w:val="00EA3DD7"/>
    <w:rsid w:val="00EA4FF8"/>
    <w:rsid w:val="00EA5882"/>
    <w:rsid w:val="00EA68FC"/>
    <w:rsid w:val="00EA75D5"/>
    <w:rsid w:val="00EA7628"/>
    <w:rsid w:val="00EA76E4"/>
    <w:rsid w:val="00EA777A"/>
    <w:rsid w:val="00EA7A30"/>
    <w:rsid w:val="00EA7E38"/>
    <w:rsid w:val="00EB05C2"/>
    <w:rsid w:val="00EB0714"/>
    <w:rsid w:val="00EB1B96"/>
    <w:rsid w:val="00EB208F"/>
    <w:rsid w:val="00EB265E"/>
    <w:rsid w:val="00EB2998"/>
    <w:rsid w:val="00EB2A40"/>
    <w:rsid w:val="00EB357B"/>
    <w:rsid w:val="00EB4191"/>
    <w:rsid w:val="00EB46C0"/>
    <w:rsid w:val="00EB479E"/>
    <w:rsid w:val="00EB4EB7"/>
    <w:rsid w:val="00EB4F51"/>
    <w:rsid w:val="00EB520A"/>
    <w:rsid w:val="00EB531B"/>
    <w:rsid w:val="00EB554C"/>
    <w:rsid w:val="00EB5565"/>
    <w:rsid w:val="00EB5861"/>
    <w:rsid w:val="00EB596B"/>
    <w:rsid w:val="00EB5D52"/>
    <w:rsid w:val="00EB6303"/>
    <w:rsid w:val="00EB6598"/>
    <w:rsid w:val="00EB674C"/>
    <w:rsid w:val="00EB72EC"/>
    <w:rsid w:val="00EB753F"/>
    <w:rsid w:val="00EB7958"/>
    <w:rsid w:val="00EC001C"/>
    <w:rsid w:val="00EC0335"/>
    <w:rsid w:val="00EC08A4"/>
    <w:rsid w:val="00EC0A84"/>
    <w:rsid w:val="00EC0CB4"/>
    <w:rsid w:val="00EC0ECF"/>
    <w:rsid w:val="00EC23B8"/>
    <w:rsid w:val="00EC2966"/>
    <w:rsid w:val="00EC2C58"/>
    <w:rsid w:val="00EC2CE3"/>
    <w:rsid w:val="00EC31F9"/>
    <w:rsid w:val="00EC32CE"/>
    <w:rsid w:val="00EC3706"/>
    <w:rsid w:val="00EC3720"/>
    <w:rsid w:val="00EC378D"/>
    <w:rsid w:val="00EC39D3"/>
    <w:rsid w:val="00EC40F8"/>
    <w:rsid w:val="00EC4B10"/>
    <w:rsid w:val="00EC4D56"/>
    <w:rsid w:val="00EC5387"/>
    <w:rsid w:val="00EC56F7"/>
    <w:rsid w:val="00EC5731"/>
    <w:rsid w:val="00EC5804"/>
    <w:rsid w:val="00EC6430"/>
    <w:rsid w:val="00EC652C"/>
    <w:rsid w:val="00EC6577"/>
    <w:rsid w:val="00EC6BD1"/>
    <w:rsid w:val="00EC7395"/>
    <w:rsid w:val="00EC7D5F"/>
    <w:rsid w:val="00ED021E"/>
    <w:rsid w:val="00ED1391"/>
    <w:rsid w:val="00ED14A7"/>
    <w:rsid w:val="00ED15C8"/>
    <w:rsid w:val="00ED1BD3"/>
    <w:rsid w:val="00ED1DFD"/>
    <w:rsid w:val="00ED2625"/>
    <w:rsid w:val="00ED26AE"/>
    <w:rsid w:val="00ED26B4"/>
    <w:rsid w:val="00ED28F3"/>
    <w:rsid w:val="00ED3533"/>
    <w:rsid w:val="00ED3EC6"/>
    <w:rsid w:val="00ED469D"/>
    <w:rsid w:val="00ED5848"/>
    <w:rsid w:val="00ED5950"/>
    <w:rsid w:val="00ED5A73"/>
    <w:rsid w:val="00ED6317"/>
    <w:rsid w:val="00ED6575"/>
    <w:rsid w:val="00ED670F"/>
    <w:rsid w:val="00EE092F"/>
    <w:rsid w:val="00EE103E"/>
    <w:rsid w:val="00EE151B"/>
    <w:rsid w:val="00EE2546"/>
    <w:rsid w:val="00EE2742"/>
    <w:rsid w:val="00EE2E31"/>
    <w:rsid w:val="00EE2EB3"/>
    <w:rsid w:val="00EE2FEF"/>
    <w:rsid w:val="00EE329B"/>
    <w:rsid w:val="00EE545E"/>
    <w:rsid w:val="00EE6212"/>
    <w:rsid w:val="00EE657C"/>
    <w:rsid w:val="00EE6C5F"/>
    <w:rsid w:val="00EE71B5"/>
    <w:rsid w:val="00EF0A14"/>
    <w:rsid w:val="00EF11A4"/>
    <w:rsid w:val="00EF132F"/>
    <w:rsid w:val="00EF1750"/>
    <w:rsid w:val="00EF1BA2"/>
    <w:rsid w:val="00EF21DE"/>
    <w:rsid w:val="00EF2596"/>
    <w:rsid w:val="00EF2B52"/>
    <w:rsid w:val="00EF30DE"/>
    <w:rsid w:val="00EF31D2"/>
    <w:rsid w:val="00EF33FF"/>
    <w:rsid w:val="00EF3411"/>
    <w:rsid w:val="00EF346B"/>
    <w:rsid w:val="00EF4117"/>
    <w:rsid w:val="00EF5E93"/>
    <w:rsid w:val="00EF70B7"/>
    <w:rsid w:val="00EF70F4"/>
    <w:rsid w:val="00EF760D"/>
    <w:rsid w:val="00EF7833"/>
    <w:rsid w:val="00EF7CC6"/>
    <w:rsid w:val="00F00B03"/>
    <w:rsid w:val="00F00F22"/>
    <w:rsid w:val="00F011F9"/>
    <w:rsid w:val="00F0132D"/>
    <w:rsid w:val="00F01906"/>
    <w:rsid w:val="00F01C1D"/>
    <w:rsid w:val="00F025C1"/>
    <w:rsid w:val="00F029A9"/>
    <w:rsid w:val="00F02B39"/>
    <w:rsid w:val="00F036B9"/>
    <w:rsid w:val="00F03730"/>
    <w:rsid w:val="00F039E9"/>
    <w:rsid w:val="00F03CAE"/>
    <w:rsid w:val="00F03FC1"/>
    <w:rsid w:val="00F04053"/>
    <w:rsid w:val="00F0425C"/>
    <w:rsid w:val="00F04A43"/>
    <w:rsid w:val="00F04A95"/>
    <w:rsid w:val="00F04DE1"/>
    <w:rsid w:val="00F053DF"/>
    <w:rsid w:val="00F05EE1"/>
    <w:rsid w:val="00F0729F"/>
    <w:rsid w:val="00F07416"/>
    <w:rsid w:val="00F1051E"/>
    <w:rsid w:val="00F10636"/>
    <w:rsid w:val="00F1067B"/>
    <w:rsid w:val="00F108B2"/>
    <w:rsid w:val="00F11A0E"/>
    <w:rsid w:val="00F11E48"/>
    <w:rsid w:val="00F12A74"/>
    <w:rsid w:val="00F134C0"/>
    <w:rsid w:val="00F134E6"/>
    <w:rsid w:val="00F13B51"/>
    <w:rsid w:val="00F13BF0"/>
    <w:rsid w:val="00F13CF4"/>
    <w:rsid w:val="00F13DAD"/>
    <w:rsid w:val="00F1425B"/>
    <w:rsid w:val="00F14489"/>
    <w:rsid w:val="00F146A5"/>
    <w:rsid w:val="00F1481B"/>
    <w:rsid w:val="00F152B0"/>
    <w:rsid w:val="00F154BD"/>
    <w:rsid w:val="00F159C2"/>
    <w:rsid w:val="00F15A50"/>
    <w:rsid w:val="00F15BE2"/>
    <w:rsid w:val="00F15C62"/>
    <w:rsid w:val="00F15F03"/>
    <w:rsid w:val="00F15F11"/>
    <w:rsid w:val="00F1617E"/>
    <w:rsid w:val="00F1679E"/>
    <w:rsid w:val="00F167D3"/>
    <w:rsid w:val="00F16D14"/>
    <w:rsid w:val="00F16DA7"/>
    <w:rsid w:val="00F1784E"/>
    <w:rsid w:val="00F17908"/>
    <w:rsid w:val="00F20136"/>
    <w:rsid w:val="00F209BF"/>
    <w:rsid w:val="00F20C3C"/>
    <w:rsid w:val="00F20DD9"/>
    <w:rsid w:val="00F20E5D"/>
    <w:rsid w:val="00F2124F"/>
    <w:rsid w:val="00F212B4"/>
    <w:rsid w:val="00F2194B"/>
    <w:rsid w:val="00F2228B"/>
    <w:rsid w:val="00F22976"/>
    <w:rsid w:val="00F22EB1"/>
    <w:rsid w:val="00F23172"/>
    <w:rsid w:val="00F23503"/>
    <w:rsid w:val="00F2368D"/>
    <w:rsid w:val="00F23A6F"/>
    <w:rsid w:val="00F23E1F"/>
    <w:rsid w:val="00F24086"/>
    <w:rsid w:val="00F242DD"/>
    <w:rsid w:val="00F24799"/>
    <w:rsid w:val="00F251E6"/>
    <w:rsid w:val="00F25755"/>
    <w:rsid w:val="00F25BF9"/>
    <w:rsid w:val="00F25FF9"/>
    <w:rsid w:val="00F2614D"/>
    <w:rsid w:val="00F27147"/>
    <w:rsid w:val="00F27B89"/>
    <w:rsid w:val="00F30149"/>
    <w:rsid w:val="00F30239"/>
    <w:rsid w:val="00F304D6"/>
    <w:rsid w:val="00F310C8"/>
    <w:rsid w:val="00F315E5"/>
    <w:rsid w:val="00F31A25"/>
    <w:rsid w:val="00F31AEB"/>
    <w:rsid w:val="00F32724"/>
    <w:rsid w:val="00F336BB"/>
    <w:rsid w:val="00F33B3B"/>
    <w:rsid w:val="00F33B94"/>
    <w:rsid w:val="00F347A6"/>
    <w:rsid w:val="00F34CBD"/>
    <w:rsid w:val="00F34E78"/>
    <w:rsid w:val="00F3575D"/>
    <w:rsid w:val="00F3595E"/>
    <w:rsid w:val="00F3661E"/>
    <w:rsid w:val="00F36FCC"/>
    <w:rsid w:val="00F373B5"/>
    <w:rsid w:val="00F375C7"/>
    <w:rsid w:val="00F375E9"/>
    <w:rsid w:val="00F4014A"/>
    <w:rsid w:val="00F40C85"/>
    <w:rsid w:val="00F41D0F"/>
    <w:rsid w:val="00F41FA6"/>
    <w:rsid w:val="00F4238A"/>
    <w:rsid w:val="00F42C60"/>
    <w:rsid w:val="00F42F9C"/>
    <w:rsid w:val="00F4305F"/>
    <w:rsid w:val="00F43CAC"/>
    <w:rsid w:val="00F44412"/>
    <w:rsid w:val="00F4451B"/>
    <w:rsid w:val="00F45091"/>
    <w:rsid w:val="00F4550A"/>
    <w:rsid w:val="00F45A68"/>
    <w:rsid w:val="00F4604E"/>
    <w:rsid w:val="00F46687"/>
    <w:rsid w:val="00F466DB"/>
    <w:rsid w:val="00F468C9"/>
    <w:rsid w:val="00F46B81"/>
    <w:rsid w:val="00F4790A"/>
    <w:rsid w:val="00F47BBC"/>
    <w:rsid w:val="00F501CE"/>
    <w:rsid w:val="00F5143A"/>
    <w:rsid w:val="00F51469"/>
    <w:rsid w:val="00F51479"/>
    <w:rsid w:val="00F5296F"/>
    <w:rsid w:val="00F5388E"/>
    <w:rsid w:val="00F5417C"/>
    <w:rsid w:val="00F54DF7"/>
    <w:rsid w:val="00F54EFA"/>
    <w:rsid w:val="00F55FB1"/>
    <w:rsid w:val="00F5651B"/>
    <w:rsid w:val="00F56C38"/>
    <w:rsid w:val="00F57703"/>
    <w:rsid w:val="00F57820"/>
    <w:rsid w:val="00F57D88"/>
    <w:rsid w:val="00F6019F"/>
    <w:rsid w:val="00F609D5"/>
    <w:rsid w:val="00F60F33"/>
    <w:rsid w:val="00F610A9"/>
    <w:rsid w:val="00F61182"/>
    <w:rsid w:val="00F615F9"/>
    <w:rsid w:val="00F62232"/>
    <w:rsid w:val="00F62F0D"/>
    <w:rsid w:val="00F62FB4"/>
    <w:rsid w:val="00F631B5"/>
    <w:rsid w:val="00F637B7"/>
    <w:rsid w:val="00F63CE8"/>
    <w:rsid w:val="00F644F6"/>
    <w:rsid w:val="00F6467D"/>
    <w:rsid w:val="00F650C8"/>
    <w:rsid w:val="00F65203"/>
    <w:rsid w:val="00F654BA"/>
    <w:rsid w:val="00F656C5"/>
    <w:rsid w:val="00F65D5D"/>
    <w:rsid w:val="00F65F37"/>
    <w:rsid w:val="00F65FC9"/>
    <w:rsid w:val="00F6773E"/>
    <w:rsid w:val="00F6797A"/>
    <w:rsid w:val="00F70033"/>
    <w:rsid w:val="00F70383"/>
    <w:rsid w:val="00F722EB"/>
    <w:rsid w:val="00F724EA"/>
    <w:rsid w:val="00F72605"/>
    <w:rsid w:val="00F727DE"/>
    <w:rsid w:val="00F72A29"/>
    <w:rsid w:val="00F73406"/>
    <w:rsid w:val="00F734BF"/>
    <w:rsid w:val="00F7399A"/>
    <w:rsid w:val="00F73D10"/>
    <w:rsid w:val="00F73E2D"/>
    <w:rsid w:val="00F7437D"/>
    <w:rsid w:val="00F753AC"/>
    <w:rsid w:val="00F755CB"/>
    <w:rsid w:val="00F75722"/>
    <w:rsid w:val="00F76998"/>
    <w:rsid w:val="00F769CE"/>
    <w:rsid w:val="00F77419"/>
    <w:rsid w:val="00F774CD"/>
    <w:rsid w:val="00F77C6E"/>
    <w:rsid w:val="00F77DD9"/>
    <w:rsid w:val="00F80111"/>
    <w:rsid w:val="00F80193"/>
    <w:rsid w:val="00F80A4A"/>
    <w:rsid w:val="00F80F39"/>
    <w:rsid w:val="00F81453"/>
    <w:rsid w:val="00F818B5"/>
    <w:rsid w:val="00F819AC"/>
    <w:rsid w:val="00F81CE5"/>
    <w:rsid w:val="00F82877"/>
    <w:rsid w:val="00F82A09"/>
    <w:rsid w:val="00F83409"/>
    <w:rsid w:val="00F835EE"/>
    <w:rsid w:val="00F83AB6"/>
    <w:rsid w:val="00F83C0B"/>
    <w:rsid w:val="00F83D04"/>
    <w:rsid w:val="00F84089"/>
    <w:rsid w:val="00F842BE"/>
    <w:rsid w:val="00F85BD7"/>
    <w:rsid w:val="00F85D68"/>
    <w:rsid w:val="00F860D3"/>
    <w:rsid w:val="00F86835"/>
    <w:rsid w:val="00F86CC1"/>
    <w:rsid w:val="00F86ECF"/>
    <w:rsid w:val="00F874B5"/>
    <w:rsid w:val="00F9170B"/>
    <w:rsid w:val="00F91FD0"/>
    <w:rsid w:val="00F927EB"/>
    <w:rsid w:val="00F92E72"/>
    <w:rsid w:val="00F934D2"/>
    <w:rsid w:val="00F93BE6"/>
    <w:rsid w:val="00F9457C"/>
    <w:rsid w:val="00F94668"/>
    <w:rsid w:val="00F946BE"/>
    <w:rsid w:val="00F95377"/>
    <w:rsid w:val="00F9539D"/>
    <w:rsid w:val="00F956DE"/>
    <w:rsid w:val="00F961D9"/>
    <w:rsid w:val="00F96584"/>
    <w:rsid w:val="00F966DF"/>
    <w:rsid w:val="00F968D0"/>
    <w:rsid w:val="00F96F51"/>
    <w:rsid w:val="00F97448"/>
    <w:rsid w:val="00F97450"/>
    <w:rsid w:val="00F97759"/>
    <w:rsid w:val="00F977E8"/>
    <w:rsid w:val="00F97B82"/>
    <w:rsid w:val="00FA06C4"/>
    <w:rsid w:val="00FA0949"/>
    <w:rsid w:val="00FA0A35"/>
    <w:rsid w:val="00FA17D0"/>
    <w:rsid w:val="00FA1A2C"/>
    <w:rsid w:val="00FA1A83"/>
    <w:rsid w:val="00FA1CED"/>
    <w:rsid w:val="00FA22FD"/>
    <w:rsid w:val="00FA23A8"/>
    <w:rsid w:val="00FA25A6"/>
    <w:rsid w:val="00FA339D"/>
    <w:rsid w:val="00FA3C89"/>
    <w:rsid w:val="00FA3D38"/>
    <w:rsid w:val="00FA3E4D"/>
    <w:rsid w:val="00FA4093"/>
    <w:rsid w:val="00FA456E"/>
    <w:rsid w:val="00FA4D56"/>
    <w:rsid w:val="00FA5152"/>
    <w:rsid w:val="00FA6011"/>
    <w:rsid w:val="00FA67D4"/>
    <w:rsid w:val="00FA69AB"/>
    <w:rsid w:val="00FA6AA1"/>
    <w:rsid w:val="00FA757D"/>
    <w:rsid w:val="00FA771F"/>
    <w:rsid w:val="00FB049C"/>
    <w:rsid w:val="00FB07A7"/>
    <w:rsid w:val="00FB0B66"/>
    <w:rsid w:val="00FB0F5B"/>
    <w:rsid w:val="00FB23DB"/>
    <w:rsid w:val="00FB2722"/>
    <w:rsid w:val="00FB29DB"/>
    <w:rsid w:val="00FB2A57"/>
    <w:rsid w:val="00FB2F3F"/>
    <w:rsid w:val="00FB3106"/>
    <w:rsid w:val="00FB31ED"/>
    <w:rsid w:val="00FB3B78"/>
    <w:rsid w:val="00FB4375"/>
    <w:rsid w:val="00FB4703"/>
    <w:rsid w:val="00FB6171"/>
    <w:rsid w:val="00FB6B85"/>
    <w:rsid w:val="00FB6D35"/>
    <w:rsid w:val="00FB7A1E"/>
    <w:rsid w:val="00FC0268"/>
    <w:rsid w:val="00FC037D"/>
    <w:rsid w:val="00FC04DC"/>
    <w:rsid w:val="00FC096E"/>
    <w:rsid w:val="00FC106E"/>
    <w:rsid w:val="00FC12F6"/>
    <w:rsid w:val="00FC1441"/>
    <w:rsid w:val="00FC1890"/>
    <w:rsid w:val="00FC2D2D"/>
    <w:rsid w:val="00FC43B3"/>
    <w:rsid w:val="00FC4AF8"/>
    <w:rsid w:val="00FC4BD5"/>
    <w:rsid w:val="00FC53E0"/>
    <w:rsid w:val="00FC5494"/>
    <w:rsid w:val="00FC5901"/>
    <w:rsid w:val="00FC5FD8"/>
    <w:rsid w:val="00FC6304"/>
    <w:rsid w:val="00FC658F"/>
    <w:rsid w:val="00FC6E95"/>
    <w:rsid w:val="00FC7083"/>
    <w:rsid w:val="00FC7A13"/>
    <w:rsid w:val="00FC7CAE"/>
    <w:rsid w:val="00FD02C8"/>
    <w:rsid w:val="00FD1276"/>
    <w:rsid w:val="00FD150C"/>
    <w:rsid w:val="00FD1B78"/>
    <w:rsid w:val="00FD2989"/>
    <w:rsid w:val="00FD2F3D"/>
    <w:rsid w:val="00FD355D"/>
    <w:rsid w:val="00FD37E3"/>
    <w:rsid w:val="00FD3E52"/>
    <w:rsid w:val="00FD45E4"/>
    <w:rsid w:val="00FD4C61"/>
    <w:rsid w:val="00FD59D5"/>
    <w:rsid w:val="00FD5B7F"/>
    <w:rsid w:val="00FD5D3B"/>
    <w:rsid w:val="00FD6176"/>
    <w:rsid w:val="00FD6351"/>
    <w:rsid w:val="00FD68D6"/>
    <w:rsid w:val="00FD761F"/>
    <w:rsid w:val="00FE0283"/>
    <w:rsid w:val="00FE09C7"/>
    <w:rsid w:val="00FE0A3F"/>
    <w:rsid w:val="00FE11AE"/>
    <w:rsid w:val="00FE216E"/>
    <w:rsid w:val="00FE299F"/>
    <w:rsid w:val="00FE2D37"/>
    <w:rsid w:val="00FE33BE"/>
    <w:rsid w:val="00FE3C46"/>
    <w:rsid w:val="00FE42BF"/>
    <w:rsid w:val="00FE55FC"/>
    <w:rsid w:val="00FE57C1"/>
    <w:rsid w:val="00FE58E5"/>
    <w:rsid w:val="00FE5CB7"/>
    <w:rsid w:val="00FE5FE4"/>
    <w:rsid w:val="00FE6103"/>
    <w:rsid w:val="00FE647E"/>
    <w:rsid w:val="00FE6F33"/>
    <w:rsid w:val="00FE72B6"/>
    <w:rsid w:val="00FE743E"/>
    <w:rsid w:val="00FE7A4B"/>
    <w:rsid w:val="00FE7AE8"/>
    <w:rsid w:val="00FE7F53"/>
    <w:rsid w:val="00FF09EC"/>
    <w:rsid w:val="00FF1053"/>
    <w:rsid w:val="00FF12ED"/>
    <w:rsid w:val="00FF1B11"/>
    <w:rsid w:val="00FF24F3"/>
    <w:rsid w:val="00FF2B4B"/>
    <w:rsid w:val="00FF32EA"/>
    <w:rsid w:val="00FF3A91"/>
    <w:rsid w:val="00FF4050"/>
    <w:rsid w:val="00FF439C"/>
    <w:rsid w:val="00FF441D"/>
    <w:rsid w:val="00FF4D76"/>
    <w:rsid w:val="00FF582B"/>
    <w:rsid w:val="00FF5D41"/>
    <w:rsid w:val="00FF61E4"/>
    <w:rsid w:val="00FF666A"/>
    <w:rsid w:val="00FF6EAB"/>
    <w:rsid w:val="00FF7253"/>
    <w:rsid w:val="00FF73EE"/>
    <w:rsid w:val="00FF7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0DEB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727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E91583"/>
    <w:pPr>
      <w:tabs>
        <w:tab w:val="center" w:pos="4320"/>
        <w:tab w:val="right" w:pos="8640"/>
      </w:tabs>
    </w:pPr>
  </w:style>
  <w:style w:type="character" w:customStyle="1" w:styleId="a5">
    <w:name w:val="ヘッダー (文字)"/>
    <w:link w:val="a4"/>
    <w:rsid w:val="00E91583"/>
    <w:rPr>
      <w:sz w:val="24"/>
      <w:szCs w:val="24"/>
      <w:lang w:eastAsia="ja-JP"/>
    </w:rPr>
  </w:style>
  <w:style w:type="paragraph" w:styleId="a6">
    <w:name w:val="footer"/>
    <w:basedOn w:val="a"/>
    <w:link w:val="a7"/>
    <w:rsid w:val="00E91583"/>
    <w:pPr>
      <w:tabs>
        <w:tab w:val="center" w:pos="4320"/>
        <w:tab w:val="right" w:pos="8640"/>
      </w:tabs>
    </w:pPr>
  </w:style>
  <w:style w:type="character" w:customStyle="1" w:styleId="a7">
    <w:name w:val="フッター (文字)"/>
    <w:link w:val="a6"/>
    <w:rsid w:val="00E91583"/>
    <w:rPr>
      <w:sz w:val="24"/>
      <w:szCs w:val="24"/>
      <w:lang w:eastAsia="ja-JP"/>
    </w:rPr>
  </w:style>
  <w:style w:type="character" w:styleId="a8">
    <w:name w:val="page number"/>
    <w:rsid w:val="005D6793"/>
  </w:style>
  <w:style w:type="paragraph" w:styleId="a9">
    <w:name w:val="Balloon Text"/>
    <w:basedOn w:val="a"/>
    <w:link w:val="aa"/>
    <w:rsid w:val="000E2F8C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rsid w:val="000E2F8C"/>
    <w:rPr>
      <w:rFonts w:ascii="Arial" w:eastAsia="ＭＳ ゴシック" w:hAnsi="Arial" w:cs="Times New Roman"/>
      <w:sz w:val="18"/>
      <w:szCs w:val="18"/>
    </w:rPr>
  </w:style>
  <w:style w:type="table" w:styleId="2">
    <w:name w:val="Table Grid 2"/>
    <w:basedOn w:val="a1"/>
    <w:rsid w:val="0044317F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585FE9"/>
    <w:pPr>
      <w:widowControl w:val="0"/>
      <w:autoSpaceDE w:val="0"/>
      <w:autoSpaceDN w:val="0"/>
      <w:adjustRightInd w:val="0"/>
    </w:pPr>
    <w:rPr>
      <w:rFonts w:ascii="HelveticaNeueLT Std" w:eastAsia="HelveticaNeueLT Std" w:cs="HelveticaNeueLT St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6CCFDDA-8847-4589-921A-74780F2DF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5-21T06:15:00Z</dcterms:created>
  <dcterms:modified xsi:type="dcterms:W3CDTF">2020-07-13T08:12:00Z</dcterms:modified>
</cp:coreProperties>
</file>